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009A0" w14:textId="387BBF1B" w:rsidR="000B7A52" w:rsidRPr="001A7C7D" w:rsidRDefault="005B065A" w:rsidP="001E33EB">
      <w:pPr>
        <w:pStyle w:val="Heading2"/>
        <w:pBdr>
          <w:bottom w:val="thinThickSmallGap" w:sz="24" w:space="1" w:color="auto"/>
        </w:pBdr>
        <w:tabs>
          <w:tab w:val="right" w:pos="9000"/>
        </w:tabs>
        <w:spacing w:line="240" w:lineRule="auto"/>
        <w:rPr>
          <w:rFonts w:ascii="Calibri" w:hAnsi="Calibri"/>
          <w:sz w:val="22"/>
          <w:szCs w:val="22"/>
        </w:rPr>
      </w:pPr>
      <w:r w:rsidRPr="00B40957">
        <w:rPr>
          <w:rFonts w:ascii="Calibri" w:hAnsi="Calibri"/>
          <w:sz w:val="22"/>
          <w:szCs w:val="22"/>
        </w:rPr>
        <w:t xml:space="preserve">EXECUTIVE </w:t>
      </w:r>
      <w:r w:rsidR="00E770EB" w:rsidRPr="00B40957">
        <w:rPr>
          <w:rFonts w:ascii="Calibri" w:hAnsi="Calibri"/>
          <w:sz w:val="22"/>
          <w:szCs w:val="22"/>
        </w:rPr>
        <w:t>COMMITTEE</w:t>
      </w:r>
      <w:r w:rsidR="00F5218B" w:rsidRPr="00B40957">
        <w:rPr>
          <w:rFonts w:ascii="Calibri" w:hAnsi="Calibri"/>
          <w:sz w:val="22"/>
          <w:szCs w:val="22"/>
        </w:rPr>
        <w:t xml:space="preserve"> | </w:t>
      </w:r>
      <w:r w:rsidR="00936E08" w:rsidRPr="00B40957">
        <w:rPr>
          <w:rFonts w:ascii="Calibri" w:hAnsi="Calibri"/>
          <w:b w:val="0"/>
          <w:sz w:val="22"/>
          <w:szCs w:val="22"/>
        </w:rPr>
        <w:t xml:space="preserve">Minutes of the meeting held </w:t>
      </w:r>
      <w:r w:rsidR="001A7C7D">
        <w:rPr>
          <w:rFonts w:ascii="Calibri" w:hAnsi="Calibri"/>
          <w:b w:val="0"/>
          <w:sz w:val="22"/>
          <w:szCs w:val="22"/>
        </w:rPr>
        <w:t xml:space="preserve">[via Teams] </w:t>
      </w:r>
      <w:r w:rsidR="00EB3586">
        <w:rPr>
          <w:rFonts w:ascii="Calibri" w:hAnsi="Calibri"/>
          <w:sz w:val="22"/>
          <w:szCs w:val="22"/>
        </w:rPr>
        <w:t>Wednesday</w:t>
      </w:r>
      <w:r w:rsidR="001A7C7D">
        <w:rPr>
          <w:rFonts w:ascii="Calibri" w:hAnsi="Calibri"/>
          <w:sz w:val="22"/>
          <w:szCs w:val="22"/>
        </w:rPr>
        <w:t xml:space="preserve"> </w:t>
      </w:r>
      <w:r w:rsidR="00EB3586">
        <w:rPr>
          <w:rFonts w:ascii="Calibri" w:hAnsi="Calibri"/>
          <w:sz w:val="22"/>
          <w:szCs w:val="22"/>
        </w:rPr>
        <w:t>29</w:t>
      </w:r>
      <w:r w:rsidR="00D8621D">
        <w:rPr>
          <w:rFonts w:ascii="Calibri" w:hAnsi="Calibri"/>
          <w:sz w:val="22"/>
          <w:szCs w:val="22"/>
        </w:rPr>
        <w:t xml:space="preserve"> </w:t>
      </w:r>
      <w:r w:rsidR="00880FC9">
        <w:rPr>
          <w:rFonts w:ascii="Calibri" w:hAnsi="Calibri"/>
          <w:sz w:val="22"/>
          <w:szCs w:val="22"/>
        </w:rPr>
        <w:t>July</w:t>
      </w:r>
      <w:r w:rsidR="001A7C7D">
        <w:rPr>
          <w:rFonts w:ascii="Calibri" w:hAnsi="Calibri"/>
          <w:sz w:val="22"/>
          <w:szCs w:val="22"/>
        </w:rPr>
        <w:t xml:space="preserve"> 2020</w:t>
      </w:r>
    </w:p>
    <w:p w14:paraId="29A38EF5" w14:textId="77777777" w:rsidR="006248BD" w:rsidRDefault="006248BD" w:rsidP="006248BD">
      <w:pPr>
        <w:tabs>
          <w:tab w:val="right" w:pos="9000"/>
          <w:tab w:val="right" w:pos="9540"/>
        </w:tabs>
        <w:contextualSpacing/>
        <w:jc w:val="both"/>
        <w:rPr>
          <w:rFonts w:asciiTheme="minorHAnsi" w:hAnsiTheme="minorHAnsi"/>
          <w:sz w:val="18"/>
          <w:szCs w:val="18"/>
        </w:rPr>
      </w:pPr>
      <w:r w:rsidRPr="009E1F6E">
        <w:rPr>
          <w:rFonts w:asciiTheme="minorHAnsi" w:hAnsiTheme="minorHAnsi"/>
          <w:b/>
          <w:sz w:val="18"/>
          <w:szCs w:val="18"/>
        </w:rPr>
        <w:t>Ex-officio members present</w:t>
      </w:r>
      <w:r w:rsidRPr="009E1F6E">
        <w:rPr>
          <w:rFonts w:asciiTheme="minorHAnsi" w:hAnsiTheme="minorHAnsi"/>
          <w:sz w:val="18"/>
          <w:szCs w:val="18"/>
        </w:rPr>
        <w:tab/>
      </w:r>
      <w:r>
        <w:rPr>
          <w:rFonts w:asciiTheme="minorHAnsi" w:hAnsiTheme="minorHAnsi"/>
          <w:sz w:val="18"/>
          <w:szCs w:val="18"/>
        </w:rPr>
        <w:t xml:space="preserve">Atree Ghosh | Chair | VP Union Development | he/him </w:t>
      </w:r>
    </w:p>
    <w:p w14:paraId="02B00CFF" w14:textId="77777777" w:rsidR="006248BD" w:rsidRDefault="006248BD" w:rsidP="006248BD">
      <w:pPr>
        <w:tabs>
          <w:tab w:val="right" w:pos="9000"/>
          <w:tab w:val="right" w:pos="9540"/>
        </w:tabs>
        <w:contextualSpacing/>
        <w:jc w:val="right"/>
        <w:rPr>
          <w:rFonts w:asciiTheme="minorHAnsi" w:hAnsiTheme="minorHAnsi"/>
          <w:sz w:val="18"/>
          <w:szCs w:val="18"/>
        </w:rPr>
      </w:pPr>
      <w:r>
        <w:rPr>
          <w:rFonts w:asciiTheme="minorHAnsi" w:hAnsiTheme="minorHAnsi"/>
          <w:sz w:val="18"/>
          <w:szCs w:val="18"/>
        </w:rPr>
        <w:t>Bethan Morgan</w:t>
      </w:r>
      <w:r w:rsidRPr="009E1F6E">
        <w:rPr>
          <w:rFonts w:asciiTheme="minorHAnsi" w:hAnsiTheme="minorHAnsi"/>
          <w:sz w:val="18"/>
          <w:szCs w:val="18"/>
        </w:rPr>
        <w:t xml:space="preserve"> | Vice President Education</w:t>
      </w:r>
      <w:r>
        <w:rPr>
          <w:rFonts w:asciiTheme="minorHAnsi" w:hAnsiTheme="minorHAnsi"/>
          <w:sz w:val="18"/>
          <w:szCs w:val="18"/>
        </w:rPr>
        <w:t xml:space="preserve"> | she/her</w:t>
      </w:r>
    </w:p>
    <w:p w14:paraId="36EF4AC2" w14:textId="77777777" w:rsidR="006248BD" w:rsidRPr="009E1F6E" w:rsidRDefault="006248BD" w:rsidP="006248BD">
      <w:pPr>
        <w:tabs>
          <w:tab w:val="right" w:pos="9000"/>
          <w:tab w:val="right" w:pos="9540"/>
        </w:tabs>
        <w:contextualSpacing/>
        <w:jc w:val="right"/>
        <w:rPr>
          <w:rFonts w:asciiTheme="minorHAnsi" w:hAnsiTheme="minorHAnsi"/>
          <w:sz w:val="18"/>
          <w:szCs w:val="18"/>
        </w:rPr>
      </w:pPr>
      <w:r>
        <w:rPr>
          <w:rFonts w:asciiTheme="minorHAnsi" w:hAnsiTheme="minorHAnsi"/>
          <w:sz w:val="18"/>
          <w:szCs w:val="18"/>
        </w:rPr>
        <w:t>Oliver Robinson | President of SU | Chair of Trustee Board | he/him</w:t>
      </w:r>
    </w:p>
    <w:p w14:paraId="1513D032" w14:textId="77777777" w:rsidR="006248BD" w:rsidRDefault="006248BD" w:rsidP="006248BD">
      <w:pPr>
        <w:tabs>
          <w:tab w:val="right" w:pos="9000"/>
          <w:tab w:val="right" w:pos="9540"/>
        </w:tabs>
        <w:ind w:left="4536"/>
        <w:contextualSpacing/>
        <w:jc w:val="right"/>
        <w:rPr>
          <w:rFonts w:asciiTheme="minorHAnsi" w:hAnsiTheme="minorHAnsi"/>
          <w:sz w:val="18"/>
          <w:szCs w:val="18"/>
        </w:rPr>
      </w:pPr>
      <w:r w:rsidRPr="009E1F6E">
        <w:rPr>
          <w:rFonts w:asciiTheme="minorHAnsi" w:hAnsiTheme="minorHAnsi"/>
          <w:sz w:val="18"/>
          <w:szCs w:val="18"/>
        </w:rPr>
        <w:tab/>
      </w:r>
      <w:r>
        <w:rPr>
          <w:rFonts w:asciiTheme="minorHAnsi" w:hAnsiTheme="minorHAnsi"/>
          <w:sz w:val="18"/>
          <w:szCs w:val="18"/>
        </w:rPr>
        <w:t>Molly Lawson | Students with Disabilities Officer | she/her</w:t>
      </w:r>
      <w:r>
        <w:rPr>
          <w:rFonts w:asciiTheme="minorHAnsi" w:hAnsiTheme="minorHAnsi"/>
          <w:sz w:val="18"/>
          <w:szCs w:val="18"/>
        </w:rPr>
        <w:tab/>
      </w:r>
      <w:r>
        <w:rPr>
          <w:rFonts w:asciiTheme="minorHAnsi" w:hAnsiTheme="minorHAnsi"/>
          <w:sz w:val="18"/>
          <w:szCs w:val="18"/>
        </w:rPr>
        <w:br/>
        <w:t xml:space="preserve">Max </w:t>
      </w:r>
      <w:proofErr w:type="spellStart"/>
      <w:r>
        <w:rPr>
          <w:rFonts w:asciiTheme="minorHAnsi" w:hAnsiTheme="minorHAnsi"/>
          <w:sz w:val="18"/>
          <w:szCs w:val="18"/>
        </w:rPr>
        <w:t>Kafula</w:t>
      </w:r>
      <w:proofErr w:type="spellEnd"/>
      <w:r>
        <w:rPr>
          <w:rFonts w:asciiTheme="minorHAnsi" w:hAnsiTheme="minorHAnsi"/>
          <w:sz w:val="18"/>
          <w:szCs w:val="18"/>
        </w:rPr>
        <w:t xml:space="preserve"> | BAME Students Officer | he/him</w:t>
      </w:r>
    </w:p>
    <w:p w14:paraId="3426BEDE" w14:textId="77777777" w:rsidR="006248BD" w:rsidRDefault="006248BD" w:rsidP="006248BD">
      <w:pPr>
        <w:tabs>
          <w:tab w:val="right" w:pos="9000"/>
          <w:tab w:val="right" w:pos="9540"/>
        </w:tabs>
        <w:contextualSpacing/>
        <w:jc w:val="both"/>
        <w:rPr>
          <w:rFonts w:asciiTheme="minorHAnsi" w:hAnsiTheme="minorHAnsi"/>
          <w:sz w:val="18"/>
          <w:szCs w:val="18"/>
        </w:rPr>
      </w:pPr>
      <w:r>
        <w:rPr>
          <w:rFonts w:asciiTheme="minorHAnsi" w:hAnsiTheme="minorHAnsi"/>
          <w:sz w:val="18"/>
          <w:szCs w:val="18"/>
        </w:rPr>
        <w:tab/>
        <w:t>Jesse Phillips</w:t>
      </w:r>
      <w:r w:rsidRPr="00D8621D">
        <w:rPr>
          <w:rFonts w:asciiTheme="minorHAnsi" w:hAnsiTheme="minorHAnsi"/>
          <w:sz w:val="18"/>
          <w:szCs w:val="18"/>
        </w:rPr>
        <w:t xml:space="preserve"> | LGBTQ</w:t>
      </w:r>
      <w:r>
        <w:rPr>
          <w:rFonts w:asciiTheme="minorHAnsi" w:hAnsiTheme="minorHAnsi"/>
          <w:sz w:val="18"/>
          <w:szCs w:val="18"/>
        </w:rPr>
        <w:t>+ Officer | they/them</w:t>
      </w:r>
    </w:p>
    <w:p w14:paraId="4D752709" w14:textId="77777777" w:rsidR="006248BD" w:rsidRPr="00E568B9" w:rsidRDefault="006248BD" w:rsidP="006248BD">
      <w:pPr>
        <w:tabs>
          <w:tab w:val="right" w:pos="9000"/>
          <w:tab w:val="right" w:pos="9540"/>
        </w:tabs>
        <w:contextualSpacing/>
        <w:jc w:val="both"/>
        <w:rPr>
          <w:rFonts w:asciiTheme="minorHAnsi" w:hAnsiTheme="minorHAnsi"/>
          <w:sz w:val="18"/>
          <w:szCs w:val="18"/>
        </w:rPr>
      </w:pPr>
      <w:r>
        <w:rPr>
          <w:rFonts w:asciiTheme="minorHAnsi" w:hAnsiTheme="minorHAnsi"/>
          <w:sz w:val="18"/>
          <w:szCs w:val="18"/>
        </w:rPr>
        <w:tab/>
      </w:r>
      <w:bookmarkStart w:id="0" w:name="_GoBack"/>
      <w:bookmarkEnd w:id="0"/>
      <w:r w:rsidRPr="00E568B9">
        <w:rPr>
          <w:rFonts w:asciiTheme="minorHAnsi" w:hAnsiTheme="minorHAnsi"/>
          <w:sz w:val="18"/>
          <w:szCs w:val="18"/>
        </w:rPr>
        <w:t>Shannon McCaul | VP Societies &amp; Media</w:t>
      </w:r>
      <w:r>
        <w:rPr>
          <w:rFonts w:asciiTheme="minorHAnsi" w:hAnsiTheme="minorHAnsi"/>
          <w:sz w:val="18"/>
          <w:szCs w:val="18"/>
        </w:rPr>
        <w:t xml:space="preserve"> | she/her</w:t>
      </w:r>
      <w:r>
        <w:rPr>
          <w:rFonts w:asciiTheme="minorHAnsi" w:hAnsiTheme="minorHAnsi"/>
          <w:sz w:val="18"/>
          <w:szCs w:val="18"/>
        </w:rPr>
        <w:tab/>
      </w:r>
    </w:p>
    <w:p w14:paraId="22675CB0" w14:textId="77777777" w:rsidR="006248BD" w:rsidRDefault="006248BD" w:rsidP="006248BD">
      <w:pPr>
        <w:tabs>
          <w:tab w:val="right" w:pos="9000"/>
          <w:tab w:val="right" w:pos="9540"/>
        </w:tabs>
        <w:contextualSpacing/>
        <w:jc w:val="both"/>
        <w:rPr>
          <w:rFonts w:asciiTheme="minorHAnsi" w:hAnsiTheme="minorHAnsi"/>
          <w:sz w:val="18"/>
          <w:szCs w:val="18"/>
        </w:rPr>
      </w:pPr>
      <w:r w:rsidRPr="00E568B9">
        <w:rPr>
          <w:rFonts w:asciiTheme="minorHAnsi" w:hAnsiTheme="minorHAnsi"/>
          <w:sz w:val="18"/>
          <w:szCs w:val="18"/>
        </w:rPr>
        <w:tab/>
      </w:r>
      <w:r w:rsidRPr="00D8621D">
        <w:rPr>
          <w:rFonts w:asciiTheme="minorHAnsi" w:hAnsiTheme="minorHAnsi"/>
          <w:sz w:val="18"/>
          <w:szCs w:val="18"/>
        </w:rPr>
        <w:t xml:space="preserve">Paul McCarthy | VP </w:t>
      </w:r>
      <w:proofErr w:type="spellStart"/>
      <w:r w:rsidRPr="00D8621D">
        <w:rPr>
          <w:rFonts w:asciiTheme="minorHAnsi" w:hAnsiTheme="minorHAnsi"/>
          <w:sz w:val="18"/>
          <w:szCs w:val="18"/>
        </w:rPr>
        <w:t>Sport</w:t>
      </w:r>
      <w:r>
        <w:rPr>
          <w:rFonts w:asciiTheme="minorHAnsi" w:hAnsiTheme="minorHAnsi"/>
          <w:sz w:val="18"/>
          <w:szCs w:val="18"/>
        </w:rPr>
        <w:t>|he</w:t>
      </w:r>
      <w:proofErr w:type="spellEnd"/>
      <w:r>
        <w:rPr>
          <w:rFonts w:asciiTheme="minorHAnsi" w:hAnsiTheme="minorHAnsi"/>
          <w:sz w:val="18"/>
          <w:szCs w:val="18"/>
        </w:rPr>
        <w:t xml:space="preserve">/him </w:t>
      </w:r>
    </w:p>
    <w:p w14:paraId="725B8C4C" w14:textId="77777777" w:rsidR="006248BD" w:rsidRDefault="006248BD" w:rsidP="006248BD">
      <w:pPr>
        <w:tabs>
          <w:tab w:val="right" w:pos="9000"/>
          <w:tab w:val="right" w:pos="9540"/>
        </w:tabs>
        <w:contextualSpacing/>
        <w:jc w:val="right"/>
        <w:rPr>
          <w:rFonts w:asciiTheme="minorHAnsi" w:hAnsiTheme="minorHAnsi"/>
          <w:sz w:val="18"/>
          <w:szCs w:val="18"/>
        </w:rPr>
      </w:pPr>
      <w:r>
        <w:rPr>
          <w:rFonts w:asciiTheme="minorHAnsi" w:hAnsiTheme="minorHAnsi"/>
          <w:sz w:val="18"/>
          <w:szCs w:val="18"/>
        </w:rPr>
        <w:t>Amy Merchant | VP Welfare | she/her</w:t>
      </w:r>
    </w:p>
    <w:p w14:paraId="3D2240F0" w14:textId="77777777" w:rsidR="006248BD" w:rsidRDefault="006248BD" w:rsidP="006248BD">
      <w:pPr>
        <w:tabs>
          <w:tab w:val="right" w:pos="9000"/>
          <w:tab w:val="right" w:pos="9540"/>
        </w:tabs>
        <w:contextualSpacing/>
        <w:jc w:val="right"/>
        <w:rPr>
          <w:rFonts w:asciiTheme="minorHAnsi" w:hAnsiTheme="minorHAnsi"/>
          <w:sz w:val="18"/>
          <w:szCs w:val="18"/>
        </w:rPr>
      </w:pPr>
      <w:r>
        <w:rPr>
          <w:rFonts w:asciiTheme="minorHAnsi" w:hAnsiTheme="minorHAnsi"/>
          <w:sz w:val="18"/>
          <w:szCs w:val="18"/>
        </w:rPr>
        <w:t>Amy Stanning |Mature Students’ Officer | she/her</w:t>
      </w:r>
    </w:p>
    <w:p w14:paraId="6621FE71" w14:textId="1245C3F8" w:rsidR="006248BD" w:rsidRDefault="006248BD" w:rsidP="006248BD">
      <w:pPr>
        <w:tabs>
          <w:tab w:val="right" w:pos="9000"/>
          <w:tab w:val="right" w:pos="9540"/>
        </w:tabs>
        <w:contextualSpacing/>
        <w:jc w:val="right"/>
        <w:rPr>
          <w:rFonts w:asciiTheme="minorHAnsi" w:hAnsiTheme="minorHAnsi"/>
          <w:sz w:val="18"/>
          <w:szCs w:val="18"/>
        </w:rPr>
      </w:pPr>
      <w:r>
        <w:rPr>
          <w:rFonts w:asciiTheme="minorHAnsi" w:hAnsiTheme="minorHAnsi"/>
          <w:sz w:val="18"/>
          <w:szCs w:val="18"/>
        </w:rPr>
        <w:t>Yu Hong Goh | International Student Officer | she/her</w:t>
      </w:r>
    </w:p>
    <w:p w14:paraId="197BB732" w14:textId="77777777" w:rsidR="006248BD" w:rsidRDefault="006248BD" w:rsidP="006248BD">
      <w:pPr>
        <w:tabs>
          <w:tab w:val="right" w:pos="9000"/>
          <w:tab w:val="right" w:pos="9540"/>
        </w:tabs>
        <w:contextualSpacing/>
        <w:jc w:val="right"/>
        <w:rPr>
          <w:rFonts w:asciiTheme="minorHAnsi" w:hAnsiTheme="minorHAnsi"/>
          <w:sz w:val="18"/>
          <w:szCs w:val="18"/>
        </w:rPr>
      </w:pPr>
    </w:p>
    <w:p w14:paraId="756190D3" w14:textId="1A6EC98D" w:rsidR="00277791" w:rsidRPr="00163584" w:rsidRDefault="006248BD" w:rsidP="006248BD">
      <w:pPr>
        <w:tabs>
          <w:tab w:val="right" w:pos="9000"/>
          <w:tab w:val="right" w:pos="9540"/>
        </w:tabs>
        <w:contextualSpacing/>
        <w:jc w:val="right"/>
        <w:rPr>
          <w:rFonts w:asciiTheme="minorHAnsi" w:hAnsiTheme="minorHAnsi"/>
          <w:sz w:val="18"/>
          <w:szCs w:val="18"/>
        </w:rPr>
      </w:pPr>
      <w:r w:rsidRPr="009E1F6E">
        <w:rPr>
          <w:rFonts w:asciiTheme="minorHAnsi" w:hAnsiTheme="minorHAnsi"/>
          <w:b/>
          <w:sz w:val="18"/>
          <w:szCs w:val="18"/>
        </w:rPr>
        <w:t>Members present</w:t>
      </w:r>
      <w:r w:rsidRPr="00A405E1">
        <w:rPr>
          <w:rFonts w:asciiTheme="minorHAnsi" w:hAnsiTheme="minorHAnsi"/>
          <w:sz w:val="18"/>
          <w:szCs w:val="18"/>
        </w:rPr>
        <w:t xml:space="preserve"> </w:t>
      </w:r>
      <w:r>
        <w:rPr>
          <w:rFonts w:asciiTheme="minorHAnsi" w:hAnsiTheme="minorHAnsi"/>
          <w:sz w:val="18"/>
          <w:szCs w:val="18"/>
        </w:rPr>
        <w:tab/>
      </w:r>
      <w:proofErr w:type="spellStart"/>
      <w:r>
        <w:rPr>
          <w:rFonts w:asciiTheme="minorHAnsi" w:hAnsiTheme="minorHAnsi"/>
          <w:sz w:val="18"/>
          <w:szCs w:val="18"/>
        </w:rPr>
        <w:t>Fabiha</w:t>
      </w:r>
      <w:proofErr w:type="spellEnd"/>
      <w:r>
        <w:rPr>
          <w:rFonts w:asciiTheme="minorHAnsi" w:hAnsiTheme="minorHAnsi"/>
          <w:sz w:val="18"/>
          <w:szCs w:val="18"/>
        </w:rPr>
        <w:t xml:space="preserve"> Askari | Faculty Rep for Taught | she/her</w:t>
      </w:r>
      <w:r w:rsidR="007703D9" w:rsidRPr="009E1F6E">
        <w:rPr>
          <w:rFonts w:asciiTheme="minorHAnsi" w:hAnsiTheme="minorHAnsi"/>
          <w:sz w:val="18"/>
          <w:szCs w:val="18"/>
        </w:rPr>
        <w:tab/>
      </w:r>
      <w:r w:rsidR="00787155" w:rsidRPr="00163584">
        <w:rPr>
          <w:rFonts w:asciiTheme="minorHAnsi" w:hAnsiTheme="minorHAnsi"/>
          <w:sz w:val="18"/>
          <w:szCs w:val="18"/>
        </w:rPr>
        <w:t xml:space="preserve">Charlotte </w:t>
      </w:r>
      <w:r>
        <w:rPr>
          <w:rFonts w:asciiTheme="minorHAnsi" w:hAnsiTheme="minorHAnsi"/>
          <w:sz w:val="18"/>
          <w:szCs w:val="18"/>
        </w:rPr>
        <w:t>John</w:t>
      </w:r>
      <w:r w:rsidR="00787155" w:rsidRPr="00163584">
        <w:rPr>
          <w:rFonts w:asciiTheme="minorHAnsi" w:hAnsiTheme="minorHAnsi"/>
          <w:sz w:val="18"/>
          <w:szCs w:val="18"/>
        </w:rPr>
        <w:t xml:space="preserve"> | P</w:t>
      </w:r>
      <w:r>
        <w:rPr>
          <w:rFonts w:asciiTheme="minorHAnsi" w:hAnsiTheme="minorHAnsi"/>
          <w:sz w:val="18"/>
          <w:szCs w:val="18"/>
        </w:rPr>
        <w:t>G</w:t>
      </w:r>
      <w:r w:rsidR="00787155" w:rsidRPr="00163584">
        <w:rPr>
          <w:rFonts w:asciiTheme="minorHAnsi" w:hAnsiTheme="minorHAnsi"/>
          <w:sz w:val="18"/>
          <w:szCs w:val="18"/>
        </w:rPr>
        <w:t>R Faculty Rep | he/him</w:t>
      </w:r>
      <w:r w:rsidR="002E0C8C" w:rsidRPr="00163584">
        <w:rPr>
          <w:rFonts w:asciiTheme="minorHAnsi" w:hAnsiTheme="minorHAnsi"/>
          <w:sz w:val="18"/>
          <w:szCs w:val="18"/>
        </w:rPr>
        <w:br/>
      </w:r>
    </w:p>
    <w:p w14:paraId="4B128466" w14:textId="22B76826" w:rsidR="006810A0" w:rsidRPr="00D8621D" w:rsidRDefault="005511F0" w:rsidP="001E4F17">
      <w:pPr>
        <w:tabs>
          <w:tab w:val="right" w:pos="9000"/>
          <w:tab w:val="right" w:pos="9540"/>
        </w:tabs>
        <w:spacing w:before="80" w:line="200" w:lineRule="exact"/>
        <w:rPr>
          <w:rFonts w:asciiTheme="minorHAnsi" w:hAnsiTheme="minorHAnsi"/>
          <w:sz w:val="18"/>
          <w:szCs w:val="18"/>
        </w:rPr>
      </w:pPr>
      <w:r>
        <w:rPr>
          <w:rFonts w:asciiTheme="minorHAnsi" w:hAnsiTheme="minorHAnsi"/>
          <w:sz w:val="18"/>
          <w:szCs w:val="18"/>
        </w:rPr>
        <w:tab/>
      </w:r>
      <w:r w:rsidR="002E0C8C">
        <w:rPr>
          <w:rFonts w:asciiTheme="minorHAnsi" w:hAnsiTheme="minorHAnsi"/>
          <w:sz w:val="18"/>
          <w:szCs w:val="18"/>
        </w:rPr>
        <w:br/>
      </w:r>
      <w:r w:rsidR="003C3B80">
        <w:rPr>
          <w:rFonts w:asciiTheme="minorHAnsi" w:hAnsiTheme="minorHAnsi"/>
          <w:sz w:val="18"/>
          <w:szCs w:val="18"/>
        </w:rPr>
        <w:br/>
      </w:r>
    </w:p>
    <w:tbl>
      <w:tblPr>
        <w:tblStyle w:val="TableGrid"/>
        <w:tblW w:w="908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9080"/>
      </w:tblGrid>
      <w:tr w:rsidR="00D8621D" w14:paraId="0CE359E5" w14:textId="77777777" w:rsidTr="00D8621D">
        <w:trPr>
          <w:trHeight w:val="432"/>
        </w:trPr>
        <w:tc>
          <w:tcPr>
            <w:tcW w:w="9080" w:type="dxa"/>
          </w:tcPr>
          <w:p w14:paraId="77B585B5" w14:textId="6986894C" w:rsidR="00890C76" w:rsidRDefault="00D8621D" w:rsidP="00D8621D">
            <w:pPr>
              <w:tabs>
                <w:tab w:val="right" w:pos="9000"/>
                <w:tab w:val="right" w:pos="9540"/>
              </w:tabs>
              <w:spacing w:before="40" w:after="40" w:line="220" w:lineRule="exact"/>
              <w:jc w:val="both"/>
              <w:rPr>
                <w:rFonts w:asciiTheme="minorHAnsi" w:hAnsiTheme="minorHAnsi" w:cstheme="minorHAnsi"/>
                <w:sz w:val="20"/>
              </w:rPr>
            </w:pPr>
            <w:r w:rsidRPr="00A405E1">
              <w:rPr>
                <w:rFonts w:asciiTheme="minorHAnsi" w:hAnsiTheme="minorHAnsi" w:cstheme="minorHAnsi"/>
                <w:sz w:val="20"/>
              </w:rPr>
              <w:t xml:space="preserve">Due to </w:t>
            </w:r>
            <w:r>
              <w:rPr>
                <w:rFonts w:asciiTheme="minorHAnsi" w:hAnsiTheme="minorHAnsi" w:cstheme="minorHAnsi"/>
                <w:sz w:val="20"/>
              </w:rPr>
              <w:t xml:space="preserve">the </w:t>
            </w:r>
            <w:r w:rsidR="00076AFD">
              <w:rPr>
                <w:rFonts w:asciiTheme="minorHAnsi" w:hAnsiTheme="minorHAnsi" w:cstheme="minorHAnsi"/>
                <w:sz w:val="20"/>
              </w:rPr>
              <w:t>Covid-19</w:t>
            </w:r>
            <w:r w:rsidRPr="00A405E1">
              <w:rPr>
                <w:rFonts w:asciiTheme="minorHAnsi" w:hAnsiTheme="minorHAnsi" w:cstheme="minorHAnsi"/>
                <w:sz w:val="20"/>
              </w:rPr>
              <w:t xml:space="preserve"> the meeting </w:t>
            </w:r>
            <w:r>
              <w:rPr>
                <w:rFonts w:asciiTheme="minorHAnsi" w:hAnsiTheme="minorHAnsi" w:cstheme="minorHAnsi"/>
                <w:sz w:val="20"/>
              </w:rPr>
              <w:t>was held via Microsoft Teams.</w:t>
            </w:r>
          </w:p>
          <w:p w14:paraId="2D00A5BF" w14:textId="5B1C15EB" w:rsidR="00890C76" w:rsidRDefault="00890C76" w:rsidP="00B30431">
            <w:pPr>
              <w:tabs>
                <w:tab w:val="right" w:pos="9000"/>
                <w:tab w:val="right" w:pos="9540"/>
              </w:tabs>
              <w:spacing w:before="40" w:after="40" w:line="220" w:lineRule="exact"/>
              <w:jc w:val="both"/>
              <w:rPr>
                <w:rFonts w:asciiTheme="minorHAnsi" w:hAnsiTheme="minorHAnsi" w:cstheme="minorHAnsi"/>
                <w:sz w:val="20"/>
              </w:rPr>
            </w:pPr>
            <w:r>
              <w:rPr>
                <w:rFonts w:asciiTheme="minorHAnsi" w:hAnsiTheme="minorHAnsi" w:cstheme="minorHAnsi"/>
                <w:sz w:val="20"/>
              </w:rPr>
              <w:t xml:space="preserve">Members </w:t>
            </w:r>
            <w:r w:rsidR="00D8621D">
              <w:rPr>
                <w:rFonts w:asciiTheme="minorHAnsi" w:hAnsiTheme="minorHAnsi" w:cstheme="minorHAnsi"/>
                <w:sz w:val="20"/>
              </w:rPr>
              <w:t>present gave permission for the meeting to be recorded.</w:t>
            </w:r>
          </w:p>
        </w:tc>
      </w:tr>
    </w:tbl>
    <w:p w14:paraId="3BF34F06" w14:textId="6EA85996" w:rsidR="00987094" w:rsidRPr="001E4F17" w:rsidRDefault="000972B8" w:rsidP="00CD6496">
      <w:pPr>
        <w:tabs>
          <w:tab w:val="right" w:pos="9000"/>
          <w:tab w:val="right" w:pos="9540"/>
        </w:tabs>
        <w:spacing w:before="240" w:line="220" w:lineRule="exact"/>
        <w:jc w:val="both"/>
        <w:rPr>
          <w:rFonts w:asciiTheme="minorHAnsi" w:hAnsiTheme="minorHAnsi"/>
          <w:sz w:val="20"/>
        </w:rPr>
      </w:pPr>
      <w:r w:rsidRPr="009B4990">
        <w:rPr>
          <w:rFonts w:asciiTheme="minorHAnsi" w:hAnsiTheme="minorHAnsi" w:cstheme="minorHAnsi"/>
          <w:b/>
          <w:sz w:val="20"/>
        </w:rPr>
        <w:t>A</w:t>
      </w:r>
      <w:r w:rsidR="00FC312B" w:rsidRPr="009B4990">
        <w:rPr>
          <w:rFonts w:asciiTheme="minorHAnsi" w:hAnsiTheme="minorHAnsi" w:cstheme="minorHAnsi"/>
          <w:b/>
          <w:sz w:val="20"/>
        </w:rPr>
        <w:t xml:space="preserve">genda Item 1 | </w:t>
      </w:r>
      <w:r w:rsidR="001F3617" w:rsidRPr="009B4990">
        <w:rPr>
          <w:rFonts w:asciiTheme="minorHAnsi" w:hAnsiTheme="minorHAnsi" w:cstheme="minorHAnsi"/>
          <w:b/>
          <w:sz w:val="20"/>
        </w:rPr>
        <w:t>Apologies</w:t>
      </w:r>
      <w:r w:rsidR="00E14CB7" w:rsidRPr="009B4990">
        <w:rPr>
          <w:rFonts w:asciiTheme="minorHAnsi" w:hAnsiTheme="minorHAnsi" w:cstheme="minorHAnsi"/>
          <w:sz w:val="20"/>
        </w:rPr>
        <w:t xml:space="preserve"> </w:t>
      </w:r>
      <w:r w:rsidR="003B70C9" w:rsidRPr="00F82240">
        <w:rPr>
          <w:rFonts w:asciiTheme="minorHAnsi" w:hAnsiTheme="minorHAnsi" w:cstheme="minorHAnsi"/>
          <w:sz w:val="20"/>
        </w:rPr>
        <w:t xml:space="preserve">| </w:t>
      </w:r>
      <w:r w:rsidR="00787155" w:rsidRPr="00787155">
        <w:rPr>
          <w:rFonts w:asciiTheme="minorHAnsi" w:hAnsiTheme="minorHAnsi"/>
          <w:sz w:val="20"/>
        </w:rPr>
        <w:t xml:space="preserve">India Ellis </w:t>
      </w:r>
      <w:r w:rsidR="001E4F17">
        <w:rPr>
          <w:rFonts w:asciiTheme="minorHAnsi" w:hAnsiTheme="minorHAnsi"/>
          <w:sz w:val="20"/>
        </w:rPr>
        <w:t>(</w:t>
      </w:r>
      <w:r w:rsidR="00787155" w:rsidRPr="00787155">
        <w:rPr>
          <w:rFonts w:asciiTheme="minorHAnsi" w:hAnsiTheme="minorHAnsi"/>
          <w:sz w:val="20"/>
        </w:rPr>
        <w:t>County College JCR President</w:t>
      </w:r>
      <w:r w:rsidR="001E4F17">
        <w:rPr>
          <w:rFonts w:asciiTheme="minorHAnsi" w:hAnsiTheme="minorHAnsi"/>
          <w:sz w:val="20"/>
        </w:rPr>
        <w:t>)</w:t>
      </w:r>
      <w:r w:rsidR="00787155" w:rsidRPr="00787155">
        <w:rPr>
          <w:rFonts w:asciiTheme="minorHAnsi" w:hAnsiTheme="minorHAnsi"/>
          <w:sz w:val="20"/>
        </w:rPr>
        <w:t xml:space="preserve"> |</w:t>
      </w:r>
      <w:r w:rsidR="00787155">
        <w:rPr>
          <w:rFonts w:asciiTheme="minorHAnsi" w:hAnsiTheme="minorHAnsi"/>
          <w:sz w:val="20"/>
        </w:rPr>
        <w:t xml:space="preserve"> </w:t>
      </w:r>
      <w:r w:rsidR="001E4F17" w:rsidRPr="00F82240">
        <w:rPr>
          <w:rFonts w:asciiTheme="minorHAnsi" w:hAnsiTheme="minorHAnsi" w:cstheme="minorHAnsi"/>
          <w:sz w:val="20"/>
        </w:rPr>
        <w:t xml:space="preserve">| </w:t>
      </w:r>
      <w:r w:rsidR="001E4F17">
        <w:rPr>
          <w:rFonts w:asciiTheme="minorHAnsi" w:hAnsiTheme="minorHAnsi"/>
          <w:sz w:val="20"/>
        </w:rPr>
        <w:t>Chris Cottam</w:t>
      </w:r>
      <w:r w:rsidR="001E4F17" w:rsidRPr="00787155">
        <w:rPr>
          <w:rFonts w:asciiTheme="minorHAnsi" w:hAnsiTheme="minorHAnsi"/>
          <w:sz w:val="20"/>
        </w:rPr>
        <w:t xml:space="preserve"> </w:t>
      </w:r>
      <w:r w:rsidR="001E4F17">
        <w:rPr>
          <w:rFonts w:asciiTheme="minorHAnsi" w:hAnsiTheme="minorHAnsi"/>
          <w:sz w:val="20"/>
        </w:rPr>
        <w:t>(Chair’s Aid)</w:t>
      </w:r>
      <w:r w:rsidR="001E4F17" w:rsidRPr="00787155">
        <w:rPr>
          <w:rFonts w:asciiTheme="minorHAnsi" w:hAnsiTheme="minorHAnsi"/>
          <w:sz w:val="20"/>
        </w:rPr>
        <w:t xml:space="preserve"> |</w:t>
      </w:r>
      <w:r w:rsidR="001E4F17">
        <w:rPr>
          <w:rFonts w:asciiTheme="minorHAnsi" w:hAnsiTheme="minorHAnsi"/>
          <w:sz w:val="20"/>
        </w:rPr>
        <w:t xml:space="preserve"> Misbah Ashraf (Interim CEO)</w:t>
      </w:r>
      <w:r w:rsidR="001E01FF">
        <w:rPr>
          <w:rFonts w:asciiTheme="minorHAnsi" w:hAnsiTheme="minorHAnsi"/>
          <w:sz w:val="18"/>
          <w:szCs w:val="18"/>
        </w:rPr>
        <w:br/>
      </w:r>
      <w:r w:rsidR="001F3617" w:rsidRPr="009B4990">
        <w:rPr>
          <w:rFonts w:asciiTheme="minorHAnsi" w:hAnsiTheme="minorHAnsi" w:cstheme="minorHAnsi"/>
          <w:b/>
          <w:sz w:val="20"/>
        </w:rPr>
        <w:t xml:space="preserve">Agenda Item </w:t>
      </w:r>
      <w:r w:rsidR="002A028D">
        <w:rPr>
          <w:rFonts w:asciiTheme="minorHAnsi" w:hAnsiTheme="minorHAnsi" w:cstheme="minorHAnsi"/>
          <w:b/>
          <w:sz w:val="20"/>
        </w:rPr>
        <w:t>2</w:t>
      </w:r>
      <w:r w:rsidR="00FC312B" w:rsidRPr="009B4990">
        <w:rPr>
          <w:rFonts w:asciiTheme="minorHAnsi" w:hAnsiTheme="minorHAnsi" w:cstheme="minorHAnsi"/>
          <w:b/>
          <w:sz w:val="20"/>
        </w:rPr>
        <w:t xml:space="preserve"> | </w:t>
      </w:r>
      <w:r w:rsidR="004D2C47" w:rsidRPr="009B4990">
        <w:rPr>
          <w:rFonts w:asciiTheme="minorHAnsi" w:hAnsiTheme="minorHAnsi" w:cstheme="minorHAnsi"/>
          <w:b/>
          <w:sz w:val="20"/>
        </w:rPr>
        <w:t>Matters arising from the minutes</w:t>
      </w:r>
      <w:r w:rsidR="004D2C47" w:rsidRPr="009B4990">
        <w:rPr>
          <w:rFonts w:asciiTheme="minorHAnsi" w:hAnsiTheme="minorHAnsi" w:cstheme="minorHAnsi"/>
          <w:sz w:val="20"/>
        </w:rPr>
        <w:t xml:space="preserve"> </w:t>
      </w:r>
      <w:r w:rsidR="0090063A" w:rsidRPr="009B4990">
        <w:rPr>
          <w:rFonts w:asciiTheme="minorHAnsi" w:hAnsiTheme="minorHAnsi" w:cstheme="minorHAnsi"/>
          <w:sz w:val="20"/>
        </w:rPr>
        <w:t>[not elsewhere on the agenda]</w:t>
      </w:r>
      <w:r w:rsidR="002A028D">
        <w:rPr>
          <w:rFonts w:asciiTheme="minorHAnsi" w:hAnsiTheme="minorHAnsi" w:cstheme="minorHAnsi"/>
          <w:sz w:val="20"/>
        </w:rPr>
        <w:t xml:space="preserve"> </w:t>
      </w:r>
      <w:r w:rsidR="002A028D" w:rsidRPr="00787155">
        <w:rPr>
          <w:rFonts w:asciiTheme="minorHAnsi" w:hAnsiTheme="minorHAnsi"/>
          <w:sz w:val="20"/>
        </w:rPr>
        <w:t>|</w:t>
      </w:r>
      <w:r w:rsidR="002A028D">
        <w:rPr>
          <w:rFonts w:asciiTheme="minorHAnsi" w:hAnsiTheme="minorHAnsi"/>
          <w:sz w:val="20"/>
        </w:rPr>
        <w:t xml:space="preserve"> no matters were brought to the Chair’s attention. </w:t>
      </w:r>
      <w:r w:rsidR="002A028D">
        <w:rPr>
          <w:rFonts w:asciiTheme="minorHAnsi" w:hAnsiTheme="minorHAnsi"/>
          <w:sz w:val="20"/>
        </w:rPr>
        <w:br/>
      </w:r>
      <w:r w:rsidR="001F3617" w:rsidRPr="009B4990">
        <w:rPr>
          <w:rFonts w:asciiTheme="minorHAnsi" w:hAnsiTheme="minorHAnsi" w:cstheme="minorHAnsi"/>
          <w:b/>
          <w:sz w:val="20"/>
        </w:rPr>
        <w:t xml:space="preserve">Agenda Item </w:t>
      </w:r>
      <w:r w:rsidR="002A028D">
        <w:rPr>
          <w:rFonts w:asciiTheme="minorHAnsi" w:hAnsiTheme="minorHAnsi" w:cstheme="minorHAnsi"/>
          <w:b/>
          <w:sz w:val="20"/>
        </w:rPr>
        <w:t>3</w:t>
      </w:r>
      <w:r w:rsidR="00FC312B" w:rsidRPr="009B4990">
        <w:rPr>
          <w:rFonts w:asciiTheme="minorHAnsi" w:hAnsiTheme="minorHAnsi" w:cstheme="minorHAnsi"/>
          <w:b/>
          <w:sz w:val="20"/>
        </w:rPr>
        <w:t xml:space="preserve"> | </w:t>
      </w:r>
      <w:r w:rsidR="0090063A" w:rsidRPr="009B4990">
        <w:rPr>
          <w:rFonts w:asciiTheme="minorHAnsi" w:hAnsiTheme="minorHAnsi" w:cstheme="minorHAnsi"/>
          <w:b/>
          <w:sz w:val="20"/>
        </w:rPr>
        <w:t xml:space="preserve">Items for </w:t>
      </w:r>
      <w:r w:rsidR="00995A17">
        <w:rPr>
          <w:rFonts w:asciiTheme="minorHAnsi" w:hAnsiTheme="minorHAnsi" w:cstheme="minorHAnsi"/>
          <w:b/>
          <w:sz w:val="20"/>
        </w:rPr>
        <w:t>A</w:t>
      </w:r>
      <w:r w:rsidR="0090063A" w:rsidRPr="009B4990">
        <w:rPr>
          <w:rFonts w:asciiTheme="minorHAnsi" w:hAnsiTheme="minorHAnsi" w:cstheme="minorHAnsi"/>
          <w:b/>
          <w:sz w:val="20"/>
        </w:rPr>
        <w:t>pproval</w:t>
      </w:r>
    </w:p>
    <w:p w14:paraId="580262AD" w14:textId="718BD863" w:rsidR="00C52630" w:rsidRDefault="00A75397" w:rsidP="006106D0">
      <w:pPr>
        <w:tabs>
          <w:tab w:val="right" w:pos="9000"/>
          <w:tab w:val="right" w:pos="9540"/>
        </w:tabs>
        <w:spacing w:before="60" w:line="220" w:lineRule="exact"/>
        <w:ind w:left="547" w:hanging="547"/>
        <w:jc w:val="both"/>
        <w:rPr>
          <w:rFonts w:asciiTheme="minorHAnsi" w:hAnsiTheme="minorHAnsi" w:cstheme="minorHAnsi"/>
          <w:bCs/>
          <w:sz w:val="20"/>
        </w:rPr>
      </w:pPr>
      <w:r>
        <w:rPr>
          <w:rFonts w:asciiTheme="minorHAnsi" w:hAnsiTheme="minorHAnsi" w:cstheme="minorHAnsi"/>
          <w:b/>
          <w:sz w:val="20"/>
        </w:rPr>
        <w:t>3</w:t>
      </w:r>
      <w:r w:rsidR="00DA4D2F" w:rsidRPr="001C65B3">
        <w:rPr>
          <w:rFonts w:asciiTheme="minorHAnsi" w:hAnsiTheme="minorHAnsi" w:cstheme="minorHAnsi"/>
          <w:b/>
          <w:sz w:val="20"/>
        </w:rPr>
        <w:t>.</w:t>
      </w:r>
      <w:r w:rsidR="001C5F82">
        <w:rPr>
          <w:rFonts w:asciiTheme="minorHAnsi" w:hAnsiTheme="minorHAnsi" w:cstheme="minorHAnsi"/>
          <w:b/>
          <w:sz w:val="20"/>
        </w:rPr>
        <w:t>1</w:t>
      </w:r>
      <w:r w:rsidR="00DA4D2F" w:rsidRPr="009B4990">
        <w:rPr>
          <w:rFonts w:asciiTheme="minorHAnsi" w:hAnsiTheme="minorHAnsi" w:cstheme="minorHAnsi"/>
          <w:sz w:val="20"/>
        </w:rPr>
        <w:tab/>
      </w:r>
      <w:r w:rsidR="002A028D">
        <w:rPr>
          <w:rFonts w:asciiTheme="minorHAnsi" w:hAnsiTheme="minorHAnsi" w:cstheme="minorHAnsi"/>
          <w:b/>
          <w:color w:val="000000" w:themeColor="text1"/>
          <w:sz w:val="20"/>
        </w:rPr>
        <w:t>Student jury for budget 2020</w:t>
      </w:r>
      <w:r w:rsidR="00577D47">
        <w:rPr>
          <w:rFonts w:asciiTheme="minorHAnsi" w:hAnsiTheme="minorHAnsi" w:cstheme="minorHAnsi"/>
          <w:color w:val="000000" w:themeColor="text1"/>
          <w:sz w:val="20"/>
        </w:rPr>
        <w:t xml:space="preserve"> | </w:t>
      </w:r>
      <w:r w:rsidR="002A028D">
        <w:rPr>
          <w:rFonts w:asciiTheme="minorHAnsi" w:hAnsiTheme="minorHAnsi" w:cstheme="minorHAnsi"/>
          <w:color w:val="000000" w:themeColor="text1"/>
          <w:sz w:val="20"/>
        </w:rPr>
        <w:t xml:space="preserve">this </w:t>
      </w:r>
      <w:r w:rsidR="00FF298E">
        <w:rPr>
          <w:rFonts w:asciiTheme="minorHAnsi" w:hAnsiTheme="minorHAnsi" w:cstheme="minorHAnsi"/>
          <w:color w:val="000000" w:themeColor="text1"/>
          <w:sz w:val="20"/>
        </w:rPr>
        <w:t>proposal</w:t>
      </w:r>
      <w:r w:rsidR="002A028D">
        <w:rPr>
          <w:rFonts w:asciiTheme="minorHAnsi" w:hAnsiTheme="minorHAnsi" w:cstheme="minorHAnsi"/>
          <w:color w:val="000000" w:themeColor="text1"/>
          <w:sz w:val="20"/>
        </w:rPr>
        <w:t xml:space="preserve"> was </w:t>
      </w:r>
      <w:r w:rsidR="00CD6496">
        <w:rPr>
          <w:rFonts w:asciiTheme="minorHAnsi" w:hAnsiTheme="minorHAnsi" w:cstheme="minorHAnsi"/>
          <w:color w:val="000000" w:themeColor="text1"/>
          <w:sz w:val="20"/>
        </w:rPr>
        <w:t>brought to the committee by the President of the SU</w:t>
      </w:r>
      <w:r>
        <w:rPr>
          <w:rFonts w:asciiTheme="minorHAnsi" w:hAnsiTheme="minorHAnsi" w:cstheme="minorHAnsi"/>
          <w:color w:val="000000" w:themeColor="text1"/>
          <w:sz w:val="20"/>
        </w:rPr>
        <w:t xml:space="preserve"> with an accompanying paper provided beforehand.</w:t>
      </w:r>
      <w:r w:rsidR="004A36EF">
        <w:rPr>
          <w:rFonts w:asciiTheme="minorHAnsi" w:hAnsiTheme="minorHAnsi" w:cstheme="minorHAnsi"/>
          <w:color w:val="000000" w:themeColor="text1"/>
          <w:sz w:val="20"/>
        </w:rPr>
        <w:t xml:space="preserve"> </w:t>
      </w:r>
      <w:r w:rsidR="00DA456C">
        <w:rPr>
          <w:rFonts w:asciiTheme="minorHAnsi" w:hAnsiTheme="minorHAnsi" w:cstheme="minorHAnsi"/>
          <w:color w:val="000000" w:themeColor="text1"/>
          <w:sz w:val="20"/>
        </w:rPr>
        <w:t xml:space="preserve"> The President of the SU provided a background as to why the committee was being asked to approve the proposal. </w:t>
      </w:r>
      <w:r w:rsidR="004A36EF">
        <w:rPr>
          <w:rFonts w:asciiTheme="minorHAnsi" w:hAnsiTheme="minorHAnsi" w:cstheme="minorHAnsi"/>
          <w:bCs/>
          <w:sz w:val="20"/>
        </w:rPr>
        <w:t>The committee</w:t>
      </w:r>
      <w:r w:rsidR="00DA456C">
        <w:rPr>
          <w:rFonts w:asciiTheme="minorHAnsi" w:hAnsiTheme="minorHAnsi" w:cstheme="minorHAnsi"/>
          <w:bCs/>
          <w:sz w:val="20"/>
        </w:rPr>
        <w:t xml:space="preserve"> further</w:t>
      </w:r>
      <w:r w:rsidR="004A36EF">
        <w:rPr>
          <w:rFonts w:asciiTheme="minorHAnsi" w:hAnsiTheme="minorHAnsi" w:cstheme="minorHAnsi"/>
          <w:bCs/>
          <w:sz w:val="20"/>
        </w:rPr>
        <w:t xml:space="preserve"> noted that the need to create a jury is urgent </w:t>
      </w:r>
      <w:r w:rsidR="00DA456C">
        <w:rPr>
          <w:rFonts w:asciiTheme="minorHAnsi" w:hAnsiTheme="minorHAnsi" w:cstheme="minorHAnsi"/>
          <w:bCs/>
          <w:sz w:val="20"/>
        </w:rPr>
        <w:t>due to</w:t>
      </w:r>
      <w:r w:rsidR="004A36EF">
        <w:rPr>
          <w:rFonts w:asciiTheme="minorHAnsi" w:hAnsiTheme="minorHAnsi" w:cstheme="minorHAnsi"/>
          <w:bCs/>
          <w:sz w:val="20"/>
        </w:rPr>
        <w:t xml:space="preserve"> Board approv</w:t>
      </w:r>
      <w:r w:rsidR="00DA456C">
        <w:rPr>
          <w:rFonts w:asciiTheme="minorHAnsi" w:hAnsiTheme="minorHAnsi" w:cstheme="minorHAnsi"/>
          <w:bCs/>
          <w:sz w:val="20"/>
        </w:rPr>
        <w:t>ing</w:t>
      </w:r>
      <w:r w:rsidR="004A36EF">
        <w:rPr>
          <w:rFonts w:asciiTheme="minorHAnsi" w:hAnsiTheme="minorHAnsi" w:cstheme="minorHAnsi"/>
          <w:bCs/>
          <w:sz w:val="20"/>
        </w:rPr>
        <w:t xml:space="preserve"> the </w:t>
      </w:r>
      <w:r w:rsidR="00DA456C">
        <w:rPr>
          <w:rFonts w:asciiTheme="minorHAnsi" w:hAnsiTheme="minorHAnsi" w:cstheme="minorHAnsi"/>
          <w:bCs/>
          <w:sz w:val="20"/>
        </w:rPr>
        <w:t xml:space="preserve">budget </w:t>
      </w:r>
      <w:r w:rsidR="00E82796">
        <w:rPr>
          <w:rFonts w:asciiTheme="minorHAnsi" w:hAnsiTheme="minorHAnsi" w:cstheme="minorHAnsi"/>
          <w:bCs/>
          <w:sz w:val="20"/>
        </w:rPr>
        <w:t>next week</w:t>
      </w:r>
      <w:r w:rsidR="00DA456C">
        <w:rPr>
          <w:rFonts w:asciiTheme="minorHAnsi" w:hAnsiTheme="minorHAnsi" w:cstheme="minorHAnsi"/>
          <w:bCs/>
          <w:sz w:val="20"/>
        </w:rPr>
        <w:t>.</w:t>
      </w:r>
      <w:r w:rsidR="00F937B3">
        <w:rPr>
          <w:rFonts w:asciiTheme="minorHAnsi" w:hAnsiTheme="minorHAnsi" w:cstheme="minorHAnsi"/>
          <w:bCs/>
          <w:sz w:val="20"/>
        </w:rPr>
        <w:t xml:space="preserve"> </w:t>
      </w:r>
      <w:r w:rsidR="00DA456C">
        <w:rPr>
          <w:rFonts w:asciiTheme="minorHAnsi" w:hAnsiTheme="minorHAnsi" w:cstheme="minorHAnsi"/>
          <w:bCs/>
          <w:sz w:val="20"/>
        </w:rPr>
        <w:t xml:space="preserve">The Mature Student Officer </w:t>
      </w:r>
      <w:r w:rsidR="002A0BD6">
        <w:rPr>
          <w:rFonts w:asciiTheme="minorHAnsi" w:hAnsiTheme="minorHAnsi" w:cstheme="minorHAnsi"/>
          <w:bCs/>
          <w:sz w:val="20"/>
        </w:rPr>
        <w:t xml:space="preserve">proposed the creation </w:t>
      </w:r>
      <w:r w:rsidR="00744D5F">
        <w:rPr>
          <w:rFonts w:asciiTheme="minorHAnsi" w:hAnsiTheme="minorHAnsi" w:cstheme="minorHAnsi"/>
          <w:bCs/>
          <w:sz w:val="20"/>
        </w:rPr>
        <w:t>a sub-committee of the Executive Committee to look at the budget proposals, which would be open for nomination for all members of the committee</w:t>
      </w:r>
      <w:r w:rsidR="009C6F6E">
        <w:rPr>
          <w:rFonts w:asciiTheme="minorHAnsi" w:hAnsiTheme="minorHAnsi" w:cstheme="minorHAnsi"/>
          <w:bCs/>
          <w:sz w:val="20"/>
        </w:rPr>
        <w:t xml:space="preserve"> and students</w:t>
      </w:r>
      <w:r w:rsidR="00744D5F">
        <w:rPr>
          <w:rFonts w:asciiTheme="minorHAnsi" w:hAnsiTheme="minorHAnsi" w:cstheme="minorHAnsi"/>
          <w:bCs/>
          <w:sz w:val="20"/>
        </w:rPr>
        <w:t xml:space="preserve"> to join. </w:t>
      </w:r>
      <w:r w:rsidR="00AE3A0E">
        <w:rPr>
          <w:rFonts w:asciiTheme="minorHAnsi" w:hAnsiTheme="minorHAnsi" w:cstheme="minorHAnsi"/>
          <w:bCs/>
          <w:sz w:val="20"/>
        </w:rPr>
        <w:t>The committee noted that it has the necessary powers to constitute a sub-committee under its bye-laws</w:t>
      </w:r>
      <w:r w:rsidR="00BD6647">
        <w:rPr>
          <w:rFonts w:asciiTheme="minorHAnsi" w:hAnsiTheme="minorHAnsi" w:cstheme="minorHAnsi"/>
          <w:bCs/>
          <w:sz w:val="20"/>
        </w:rPr>
        <w:t xml:space="preserve">. The President of the SU agreed with the Mature Student Officer’s suggestion, and </w:t>
      </w:r>
      <w:r w:rsidR="00C47D09">
        <w:rPr>
          <w:rFonts w:asciiTheme="minorHAnsi" w:hAnsiTheme="minorHAnsi" w:cstheme="minorHAnsi"/>
          <w:bCs/>
          <w:sz w:val="20"/>
        </w:rPr>
        <w:t>highlighted the importance of the committee taking advantage of its considerable skills in order to help oversee and shape the budget process.</w:t>
      </w:r>
      <w:r w:rsidR="00DA64E7">
        <w:rPr>
          <w:rFonts w:asciiTheme="minorHAnsi" w:hAnsiTheme="minorHAnsi" w:cstheme="minorHAnsi"/>
          <w:bCs/>
          <w:sz w:val="20"/>
        </w:rPr>
        <w:br/>
        <w:t>Following a query on the proposal of having a supportive sub-committee, the committee noted that a smaller group, which takes advantage of the substantial expertise of the committee, would be able to analyse and bring forward a report and/or proposal for the Executive Committee to consider</w:t>
      </w:r>
      <w:r w:rsidR="00654C2B">
        <w:rPr>
          <w:rFonts w:asciiTheme="minorHAnsi" w:hAnsiTheme="minorHAnsi" w:cstheme="minorHAnsi"/>
          <w:bCs/>
          <w:sz w:val="20"/>
        </w:rPr>
        <w:t xml:space="preserve"> in a more agile way, and within shorter timescales</w:t>
      </w:r>
      <w:r w:rsidR="00DA64E7">
        <w:rPr>
          <w:rFonts w:asciiTheme="minorHAnsi" w:hAnsiTheme="minorHAnsi" w:cstheme="minorHAnsi"/>
          <w:bCs/>
          <w:sz w:val="20"/>
        </w:rPr>
        <w:t xml:space="preserve">. </w:t>
      </w:r>
      <w:r w:rsidR="005B4797">
        <w:rPr>
          <w:rFonts w:asciiTheme="minorHAnsi" w:hAnsiTheme="minorHAnsi" w:cstheme="minorHAnsi"/>
          <w:bCs/>
          <w:sz w:val="20"/>
        </w:rPr>
        <w:t xml:space="preserve">The Mature Students Officer welcomed further queries before putting forward a formal proposal for the committee to vote on. </w:t>
      </w:r>
      <w:r w:rsidR="00654C2B">
        <w:rPr>
          <w:rFonts w:asciiTheme="minorHAnsi" w:hAnsiTheme="minorHAnsi" w:cstheme="minorHAnsi"/>
          <w:bCs/>
          <w:sz w:val="20"/>
        </w:rPr>
        <w:br/>
      </w:r>
      <w:r w:rsidR="002B1097">
        <w:rPr>
          <w:rFonts w:asciiTheme="minorHAnsi" w:hAnsiTheme="minorHAnsi" w:cstheme="minorHAnsi"/>
          <w:bCs/>
          <w:sz w:val="20"/>
        </w:rPr>
        <w:t>The committee noted that the student jury is voluntary, and all students have put themselves forward which shows they are interested and willing to be involved.</w:t>
      </w:r>
      <w:r w:rsidR="00FF1783">
        <w:rPr>
          <w:rFonts w:asciiTheme="minorHAnsi" w:hAnsiTheme="minorHAnsi" w:cstheme="minorHAnsi"/>
          <w:bCs/>
          <w:sz w:val="20"/>
        </w:rPr>
        <w:br/>
        <w:t xml:space="preserve">Following a query on how the jury would be nominated, the committee noted the students would be picked on a semi-random basis, which would be representative of the University in general. </w:t>
      </w:r>
      <w:r w:rsidR="00FF1783">
        <w:rPr>
          <w:rFonts w:asciiTheme="minorHAnsi" w:hAnsiTheme="minorHAnsi" w:cstheme="minorHAnsi"/>
          <w:bCs/>
          <w:sz w:val="20"/>
        </w:rPr>
        <w:br/>
      </w:r>
      <w:r w:rsidR="00F937B3">
        <w:rPr>
          <w:rFonts w:asciiTheme="minorHAnsi" w:hAnsiTheme="minorHAnsi" w:cstheme="minorHAnsi"/>
          <w:bCs/>
          <w:sz w:val="20"/>
        </w:rPr>
        <w:t xml:space="preserve">The Vice President Education </w:t>
      </w:r>
      <w:r w:rsidR="002B1097">
        <w:rPr>
          <w:rFonts w:asciiTheme="minorHAnsi" w:hAnsiTheme="minorHAnsi" w:cstheme="minorHAnsi"/>
          <w:bCs/>
          <w:sz w:val="20"/>
        </w:rPr>
        <w:t xml:space="preserve">sought </w:t>
      </w:r>
      <w:r w:rsidR="0089324C">
        <w:rPr>
          <w:rFonts w:asciiTheme="minorHAnsi" w:hAnsiTheme="minorHAnsi" w:cstheme="minorHAnsi"/>
          <w:bCs/>
          <w:sz w:val="20"/>
        </w:rPr>
        <w:t>clarification</w:t>
      </w:r>
      <w:r w:rsidR="00F937B3">
        <w:rPr>
          <w:rFonts w:asciiTheme="minorHAnsi" w:hAnsiTheme="minorHAnsi" w:cstheme="minorHAnsi"/>
          <w:bCs/>
          <w:sz w:val="20"/>
        </w:rPr>
        <w:t xml:space="preserve"> on 2.2 of the Terms of Reference, which </w:t>
      </w:r>
      <w:r w:rsidR="00331C89">
        <w:rPr>
          <w:rFonts w:asciiTheme="minorHAnsi" w:hAnsiTheme="minorHAnsi" w:cstheme="minorHAnsi"/>
          <w:bCs/>
          <w:sz w:val="20"/>
        </w:rPr>
        <w:t>relates to budgeting options the jury would potentially be given.</w:t>
      </w:r>
      <w:r w:rsidR="002B1097">
        <w:rPr>
          <w:rFonts w:asciiTheme="minorHAnsi" w:hAnsiTheme="minorHAnsi" w:cstheme="minorHAnsi"/>
          <w:bCs/>
          <w:sz w:val="20"/>
        </w:rPr>
        <w:t xml:space="preserve"> </w:t>
      </w:r>
      <w:r w:rsidR="00C47D09">
        <w:rPr>
          <w:rFonts w:asciiTheme="minorHAnsi" w:hAnsiTheme="minorHAnsi" w:cstheme="minorHAnsi"/>
          <w:bCs/>
          <w:sz w:val="20"/>
        </w:rPr>
        <w:t xml:space="preserve">The President of the SU </w:t>
      </w:r>
      <w:r w:rsidR="002C259E">
        <w:rPr>
          <w:rFonts w:asciiTheme="minorHAnsi" w:hAnsiTheme="minorHAnsi" w:cstheme="minorHAnsi"/>
          <w:bCs/>
          <w:sz w:val="20"/>
        </w:rPr>
        <w:t>stated that</w:t>
      </w:r>
      <w:r w:rsidR="00F33C74">
        <w:rPr>
          <w:rFonts w:asciiTheme="minorHAnsi" w:hAnsiTheme="minorHAnsi" w:cstheme="minorHAnsi"/>
          <w:bCs/>
          <w:sz w:val="20"/>
        </w:rPr>
        <w:t xml:space="preserve"> the priority is to </w:t>
      </w:r>
      <w:r w:rsidR="009B27B2">
        <w:rPr>
          <w:rFonts w:asciiTheme="minorHAnsi" w:hAnsiTheme="minorHAnsi" w:cstheme="minorHAnsi"/>
          <w:bCs/>
          <w:sz w:val="20"/>
        </w:rPr>
        <w:t xml:space="preserve">enabling </w:t>
      </w:r>
      <w:r w:rsidR="00F33C74">
        <w:rPr>
          <w:rFonts w:asciiTheme="minorHAnsi" w:hAnsiTheme="minorHAnsi" w:cstheme="minorHAnsi"/>
          <w:bCs/>
          <w:sz w:val="20"/>
        </w:rPr>
        <w:t xml:space="preserve">the Union </w:t>
      </w:r>
      <w:r w:rsidR="009B27B2">
        <w:rPr>
          <w:rFonts w:asciiTheme="minorHAnsi" w:hAnsiTheme="minorHAnsi" w:cstheme="minorHAnsi"/>
          <w:bCs/>
          <w:sz w:val="20"/>
        </w:rPr>
        <w:t xml:space="preserve">to </w:t>
      </w:r>
      <w:r w:rsidR="00F33C74">
        <w:rPr>
          <w:rFonts w:asciiTheme="minorHAnsi" w:hAnsiTheme="minorHAnsi" w:cstheme="minorHAnsi"/>
          <w:bCs/>
          <w:sz w:val="20"/>
        </w:rPr>
        <w:t>know</w:t>
      </w:r>
      <w:r w:rsidR="009B27B2">
        <w:rPr>
          <w:rFonts w:asciiTheme="minorHAnsi" w:hAnsiTheme="minorHAnsi" w:cstheme="minorHAnsi"/>
          <w:bCs/>
          <w:sz w:val="20"/>
        </w:rPr>
        <w:t xml:space="preserve"> </w:t>
      </w:r>
      <w:r w:rsidR="00F33C74">
        <w:rPr>
          <w:rFonts w:asciiTheme="minorHAnsi" w:hAnsiTheme="minorHAnsi" w:cstheme="minorHAnsi"/>
          <w:bCs/>
          <w:sz w:val="20"/>
        </w:rPr>
        <w:t>which areas students feel they would be least impact</w:t>
      </w:r>
      <w:r w:rsidR="002B1097">
        <w:rPr>
          <w:rFonts w:asciiTheme="minorHAnsi" w:hAnsiTheme="minorHAnsi" w:cstheme="minorHAnsi"/>
          <w:bCs/>
          <w:sz w:val="20"/>
        </w:rPr>
        <w:t>ed</w:t>
      </w:r>
      <w:r w:rsidR="00F33C74">
        <w:rPr>
          <w:rFonts w:asciiTheme="minorHAnsi" w:hAnsiTheme="minorHAnsi" w:cstheme="minorHAnsi"/>
          <w:bCs/>
          <w:sz w:val="20"/>
        </w:rPr>
        <w:t xml:space="preserve"> by cuts in. </w:t>
      </w:r>
      <w:r w:rsidR="009B27B2">
        <w:rPr>
          <w:rFonts w:asciiTheme="minorHAnsi" w:hAnsiTheme="minorHAnsi" w:cstheme="minorHAnsi"/>
          <w:bCs/>
          <w:sz w:val="20"/>
        </w:rPr>
        <w:t xml:space="preserve">The President of the SU also stated that he would </w:t>
      </w:r>
      <w:r w:rsidR="002B1097">
        <w:rPr>
          <w:rFonts w:asciiTheme="minorHAnsi" w:hAnsiTheme="minorHAnsi" w:cstheme="minorHAnsi"/>
          <w:bCs/>
          <w:sz w:val="20"/>
        </w:rPr>
        <w:t>like to</w:t>
      </w:r>
      <w:r w:rsidR="009B27B2">
        <w:rPr>
          <w:rFonts w:asciiTheme="minorHAnsi" w:hAnsiTheme="minorHAnsi" w:cstheme="minorHAnsi"/>
          <w:bCs/>
          <w:sz w:val="20"/>
        </w:rPr>
        <w:t xml:space="preserve"> see specific breakdowns proposed on the basis of department of area as opposed to </w:t>
      </w:r>
      <w:proofErr w:type="gramStart"/>
      <w:r w:rsidR="009B27B2">
        <w:rPr>
          <w:rFonts w:asciiTheme="minorHAnsi" w:hAnsiTheme="minorHAnsi" w:cstheme="minorHAnsi"/>
          <w:bCs/>
          <w:sz w:val="20"/>
        </w:rPr>
        <w:t>best and worst case</w:t>
      </w:r>
      <w:proofErr w:type="gramEnd"/>
      <w:r w:rsidR="009B27B2">
        <w:rPr>
          <w:rFonts w:asciiTheme="minorHAnsi" w:hAnsiTheme="minorHAnsi" w:cstheme="minorHAnsi"/>
          <w:bCs/>
          <w:sz w:val="20"/>
        </w:rPr>
        <w:t xml:space="preserve"> scenarios. </w:t>
      </w:r>
      <w:r w:rsidR="00B942BF">
        <w:rPr>
          <w:rFonts w:asciiTheme="minorHAnsi" w:hAnsiTheme="minorHAnsi" w:cstheme="minorHAnsi"/>
          <w:bCs/>
          <w:sz w:val="20"/>
        </w:rPr>
        <w:br/>
      </w:r>
      <w:r w:rsidR="002B7A41">
        <w:rPr>
          <w:rFonts w:asciiTheme="minorHAnsi" w:hAnsiTheme="minorHAnsi" w:cstheme="minorHAnsi"/>
          <w:bCs/>
          <w:sz w:val="20"/>
        </w:rPr>
        <w:t xml:space="preserve">The committee </w:t>
      </w:r>
      <w:r w:rsidR="00576D50">
        <w:rPr>
          <w:rFonts w:asciiTheme="minorHAnsi" w:hAnsiTheme="minorHAnsi" w:cstheme="minorHAnsi"/>
          <w:bCs/>
          <w:sz w:val="20"/>
        </w:rPr>
        <w:t>agreed that it should give the sub-committee the option of co-opting staff members; and noted that this would be done with support from the VP Union Development and the President of the SU to ensure the number of members is kept under review.</w:t>
      </w:r>
    </w:p>
    <w:p w14:paraId="68364249" w14:textId="29DCDCF0" w:rsidR="00B52917" w:rsidRPr="00B52917" w:rsidRDefault="00B52917" w:rsidP="006106D0">
      <w:pPr>
        <w:tabs>
          <w:tab w:val="right" w:pos="9000"/>
          <w:tab w:val="right" w:pos="9540"/>
        </w:tabs>
        <w:spacing w:before="60" w:line="220" w:lineRule="exact"/>
        <w:ind w:left="547" w:hanging="547"/>
        <w:jc w:val="both"/>
        <w:rPr>
          <w:rFonts w:asciiTheme="minorHAnsi" w:hAnsiTheme="minorHAnsi" w:cstheme="minorHAnsi"/>
          <w:bCs/>
          <w:color w:val="7030A0"/>
          <w:sz w:val="20"/>
        </w:rPr>
      </w:pPr>
      <w:r>
        <w:rPr>
          <w:rFonts w:asciiTheme="minorHAnsi" w:hAnsiTheme="minorHAnsi" w:cstheme="minorHAnsi"/>
          <w:bCs/>
          <w:sz w:val="20"/>
        </w:rPr>
        <w:tab/>
        <w:t>The Mature Student Officer suggested the chair of the sub-committee should be an appropriate FTO.</w:t>
      </w:r>
      <w:r>
        <w:rPr>
          <w:rFonts w:asciiTheme="minorHAnsi" w:hAnsiTheme="minorHAnsi" w:cstheme="minorHAnsi"/>
          <w:bCs/>
          <w:sz w:val="20"/>
        </w:rPr>
        <w:br/>
        <w:t xml:space="preserve">The committee noted that the sub-committee can’t commence any work until they have budgetary input, in terms of historic date and proposing budgets </w:t>
      </w:r>
      <w:r w:rsidR="00B942BF">
        <w:rPr>
          <w:rFonts w:asciiTheme="minorHAnsi" w:hAnsiTheme="minorHAnsi" w:cstheme="minorHAnsi"/>
          <w:bCs/>
          <w:sz w:val="20"/>
        </w:rPr>
        <w:br/>
      </w:r>
      <w:r w:rsidR="000B56CB">
        <w:rPr>
          <w:rFonts w:asciiTheme="minorHAnsi" w:hAnsiTheme="minorHAnsi" w:cstheme="minorHAnsi"/>
          <w:bCs/>
          <w:sz w:val="20"/>
        </w:rPr>
        <w:t xml:space="preserve">The committee noted that the sub-committee would be an open membership, but would be an electorate of the wider student population and would, by methods of selection, be </w:t>
      </w:r>
      <w:r w:rsidR="00277CE4">
        <w:rPr>
          <w:rFonts w:asciiTheme="minorHAnsi" w:hAnsiTheme="minorHAnsi" w:cstheme="minorHAnsi"/>
          <w:bCs/>
          <w:sz w:val="20"/>
        </w:rPr>
        <w:t>representative</w:t>
      </w:r>
      <w:r w:rsidR="000B56CB">
        <w:rPr>
          <w:rFonts w:asciiTheme="minorHAnsi" w:hAnsiTheme="minorHAnsi" w:cstheme="minorHAnsi"/>
          <w:bCs/>
          <w:sz w:val="20"/>
        </w:rPr>
        <w:t xml:space="preserve">  of the </w:t>
      </w:r>
      <w:r w:rsidR="00277CE4">
        <w:rPr>
          <w:rFonts w:asciiTheme="minorHAnsi" w:hAnsiTheme="minorHAnsi" w:cstheme="minorHAnsi"/>
          <w:bCs/>
          <w:sz w:val="20"/>
        </w:rPr>
        <w:t>University as a whole</w:t>
      </w:r>
      <w:r w:rsidR="000B56CB">
        <w:rPr>
          <w:rFonts w:asciiTheme="minorHAnsi" w:hAnsiTheme="minorHAnsi" w:cstheme="minorHAnsi"/>
          <w:bCs/>
          <w:sz w:val="20"/>
        </w:rPr>
        <w:t>.</w:t>
      </w:r>
      <w:r w:rsidR="00277CE4">
        <w:rPr>
          <w:rFonts w:asciiTheme="minorHAnsi" w:hAnsiTheme="minorHAnsi" w:cstheme="minorHAnsi"/>
          <w:bCs/>
          <w:sz w:val="20"/>
        </w:rPr>
        <w:t xml:space="preserve"> The committee also noted that the sub-committee would be there to scrutinise the proposals made by the sub-committee from the point of view of the Executive Committee.</w:t>
      </w:r>
      <w:r w:rsidR="00400D58">
        <w:rPr>
          <w:rFonts w:asciiTheme="minorHAnsi" w:hAnsiTheme="minorHAnsi" w:cstheme="minorHAnsi"/>
          <w:bCs/>
          <w:sz w:val="20"/>
        </w:rPr>
        <w:br/>
        <w:t xml:space="preserve">The committee noted it should receive a budget on 31 July 2020 to inform this sub-committee and the </w:t>
      </w:r>
      <w:r w:rsidR="00400D58">
        <w:rPr>
          <w:rFonts w:asciiTheme="minorHAnsi" w:hAnsiTheme="minorHAnsi" w:cstheme="minorHAnsi"/>
          <w:bCs/>
          <w:sz w:val="20"/>
        </w:rPr>
        <w:lastRenderedPageBreak/>
        <w:t xml:space="preserve">jury’s proposals moving forward. </w:t>
      </w:r>
      <w:r w:rsidR="001426D3">
        <w:rPr>
          <w:rFonts w:asciiTheme="minorHAnsi" w:hAnsiTheme="minorHAnsi" w:cstheme="minorHAnsi"/>
          <w:bCs/>
          <w:sz w:val="20"/>
        </w:rPr>
        <w:br/>
      </w:r>
      <w:r w:rsidR="00C10C7F">
        <w:rPr>
          <w:rFonts w:asciiTheme="minorHAnsi" w:hAnsiTheme="minorHAnsi" w:cstheme="minorHAnsi"/>
          <w:bCs/>
          <w:sz w:val="20"/>
        </w:rPr>
        <w:t xml:space="preserve">The </w:t>
      </w:r>
      <w:r w:rsidR="003261C6">
        <w:rPr>
          <w:rFonts w:asciiTheme="minorHAnsi" w:hAnsiTheme="minorHAnsi" w:cstheme="minorHAnsi"/>
          <w:bCs/>
          <w:sz w:val="20"/>
        </w:rPr>
        <w:t>President of the SU confirmed he would take on the suggestion made by the Mature Students Officer on having a sub-committee that works in line with the student jury</w:t>
      </w:r>
      <w:r w:rsidR="00BB5930">
        <w:rPr>
          <w:rFonts w:asciiTheme="minorHAnsi" w:hAnsiTheme="minorHAnsi" w:cstheme="minorHAnsi"/>
          <w:bCs/>
          <w:sz w:val="20"/>
        </w:rPr>
        <w:t>;</w:t>
      </w:r>
      <w:r w:rsidR="003261C6">
        <w:rPr>
          <w:rFonts w:asciiTheme="minorHAnsi" w:hAnsiTheme="minorHAnsi" w:cstheme="minorHAnsi"/>
          <w:bCs/>
          <w:sz w:val="20"/>
        </w:rPr>
        <w:t xml:space="preserve"> </w:t>
      </w:r>
      <w:r w:rsidR="00BB5930">
        <w:rPr>
          <w:rFonts w:asciiTheme="minorHAnsi" w:hAnsiTheme="minorHAnsi" w:cstheme="minorHAnsi"/>
          <w:bCs/>
          <w:sz w:val="20"/>
        </w:rPr>
        <w:t xml:space="preserve">further </w:t>
      </w:r>
      <w:r w:rsidR="003261C6">
        <w:rPr>
          <w:rFonts w:asciiTheme="minorHAnsi" w:hAnsiTheme="minorHAnsi" w:cstheme="minorHAnsi"/>
          <w:bCs/>
          <w:sz w:val="20"/>
        </w:rPr>
        <w:t>reiterat</w:t>
      </w:r>
      <w:r w:rsidR="00BB5930">
        <w:rPr>
          <w:rFonts w:asciiTheme="minorHAnsi" w:hAnsiTheme="minorHAnsi" w:cstheme="minorHAnsi"/>
          <w:bCs/>
          <w:sz w:val="20"/>
        </w:rPr>
        <w:t xml:space="preserve">ing </w:t>
      </w:r>
      <w:r w:rsidR="003261C6">
        <w:rPr>
          <w:rFonts w:asciiTheme="minorHAnsi" w:hAnsiTheme="minorHAnsi" w:cstheme="minorHAnsi"/>
          <w:bCs/>
          <w:sz w:val="20"/>
        </w:rPr>
        <w:t xml:space="preserve">the advantage of making use of the vast experience the Executive Committee has. </w:t>
      </w:r>
      <w:r w:rsidR="00157644">
        <w:rPr>
          <w:rFonts w:asciiTheme="minorHAnsi" w:hAnsiTheme="minorHAnsi" w:cstheme="minorHAnsi"/>
          <w:bCs/>
          <w:sz w:val="20"/>
        </w:rPr>
        <w:t xml:space="preserve">The </w:t>
      </w:r>
      <w:r w:rsidR="00157644" w:rsidRPr="00BB5930">
        <w:rPr>
          <w:rFonts w:asciiTheme="minorHAnsi" w:hAnsiTheme="minorHAnsi" w:cstheme="minorHAnsi"/>
          <w:bCs/>
          <w:sz w:val="20"/>
        </w:rPr>
        <w:t>President</w:t>
      </w:r>
      <w:r w:rsidR="00BB5930" w:rsidRPr="00BB5930">
        <w:rPr>
          <w:rFonts w:asciiTheme="minorHAnsi" w:hAnsiTheme="minorHAnsi" w:cstheme="minorHAnsi"/>
          <w:bCs/>
          <w:sz w:val="20"/>
        </w:rPr>
        <w:t xml:space="preserve"> of the SU</w:t>
      </w:r>
      <w:r w:rsidR="00BB5930">
        <w:rPr>
          <w:rFonts w:asciiTheme="minorHAnsi" w:hAnsiTheme="minorHAnsi" w:cstheme="minorHAnsi"/>
          <w:bCs/>
          <w:sz w:val="20"/>
        </w:rPr>
        <w:t xml:space="preserve"> also highlighted the importance of trusting committee members to go into the sub-committee not only as representatives of a constituency, but as representatives of the wider Executive Committee. </w:t>
      </w:r>
      <w:r w:rsidR="0050028B">
        <w:rPr>
          <w:rFonts w:asciiTheme="minorHAnsi" w:hAnsiTheme="minorHAnsi" w:cstheme="minorHAnsi"/>
          <w:bCs/>
          <w:sz w:val="20"/>
        </w:rPr>
        <w:br/>
        <w:t xml:space="preserve">The </w:t>
      </w:r>
      <w:r w:rsidR="007D53DB">
        <w:rPr>
          <w:rFonts w:asciiTheme="minorHAnsi" w:hAnsiTheme="minorHAnsi" w:cstheme="minorHAnsi"/>
          <w:bCs/>
          <w:sz w:val="20"/>
        </w:rPr>
        <w:t>committee agreed that the sub-committee should be restricted to Executive Committee members and staff.</w:t>
      </w:r>
      <w:r w:rsidR="00D76354">
        <w:rPr>
          <w:rFonts w:asciiTheme="minorHAnsi" w:hAnsiTheme="minorHAnsi" w:cstheme="minorHAnsi"/>
          <w:bCs/>
          <w:sz w:val="20"/>
        </w:rPr>
        <w:t xml:space="preserve"> </w:t>
      </w:r>
      <w:r w:rsidR="002B0894">
        <w:rPr>
          <w:rFonts w:asciiTheme="minorHAnsi" w:hAnsiTheme="minorHAnsi" w:cstheme="minorHAnsi"/>
          <w:bCs/>
          <w:sz w:val="20"/>
        </w:rPr>
        <w:br/>
      </w:r>
      <w:r w:rsidR="0076731B">
        <w:rPr>
          <w:rFonts w:asciiTheme="minorHAnsi" w:hAnsiTheme="minorHAnsi" w:cstheme="minorHAnsi"/>
          <w:bCs/>
          <w:sz w:val="20"/>
        </w:rPr>
        <w:t>The President of the Union suggested that the Mature Student Officer sit as chair of the sub-committee given her extensive expertise, and invited the committee</w:t>
      </w:r>
      <w:r w:rsidR="00C10C7F">
        <w:rPr>
          <w:rFonts w:asciiTheme="minorHAnsi" w:hAnsiTheme="minorHAnsi" w:cstheme="minorHAnsi"/>
          <w:bCs/>
          <w:sz w:val="20"/>
        </w:rPr>
        <w:t xml:space="preserve"> to consider.</w:t>
      </w:r>
      <w:r w:rsidR="00C10C7F">
        <w:rPr>
          <w:rFonts w:asciiTheme="minorHAnsi" w:hAnsiTheme="minorHAnsi" w:cstheme="minorHAnsi"/>
          <w:bCs/>
          <w:sz w:val="20"/>
        </w:rPr>
        <w:br/>
        <w:t xml:space="preserve">The committee was asked to </w:t>
      </w:r>
      <w:r w:rsidR="00BD6CB7">
        <w:rPr>
          <w:rFonts w:asciiTheme="minorHAnsi" w:hAnsiTheme="minorHAnsi" w:cstheme="minorHAnsi"/>
          <w:bCs/>
          <w:sz w:val="20"/>
        </w:rPr>
        <w:t>vote on</w:t>
      </w:r>
      <w:r w:rsidR="00C10C7F">
        <w:rPr>
          <w:rFonts w:asciiTheme="minorHAnsi" w:hAnsiTheme="minorHAnsi" w:cstheme="minorHAnsi"/>
          <w:bCs/>
          <w:sz w:val="20"/>
        </w:rPr>
        <w:t xml:space="preserve"> the </w:t>
      </w:r>
      <w:r w:rsidR="00BD6CB7">
        <w:rPr>
          <w:rFonts w:asciiTheme="minorHAnsi" w:hAnsiTheme="minorHAnsi" w:cstheme="minorHAnsi"/>
          <w:bCs/>
          <w:sz w:val="20"/>
        </w:rPr>
        <w:t>approval of the President of the SU’s accompanying paper</w:t>
      </w:r>
      <w:r w:rsidR="007C0980">
        <w:rPr>
          <w:rFonts w:asciiTheme="minorHAnsi" w:hAnsiTheme="minorHAnsi" w:cstheme="minorHAnsi"/>
          <w:bCs/>
          <w:sz w:val="20"/>
        </w:rPr>
        <w:t xml:space="preserve">, to which it </w:t>
      </w:r>
      <w:r w:rsidR="00844318">
        <w:rPr>
          <w:rFonts w:asciiTheme="minorHAnsi" w:hAnsiTheme="minorHAnsi" w:cstheme="minorHAnsi"/>
          <w:bCs/>
          <w:sz w:val="20"/>
        </w:rPr>
        <w:t xml:space="preserve">voted unanimously to approve. </w:t>
      </w:r>
      <w:r w:rsidR="00AB2F78">
        <w:rPr>
          <w:rFonts w:asciiTheme="minorHAnsi" w:hAnsiTheme="minorHAnsi" w:cstheme="minorHAnsi"/>
          <w:bCs/>
          <w:sz w:val="20"/>
        </w:rPr>
        <w:br/>
        <w:t>The committee was asked to</w:t>
      </w:r>
      <w:r w:rsidR="00715FE3">
        <w:rPr>
          <w:rFonts w:asciiTheme="minorHAnsi" w:hAnsiTheme="minorHAnsi" w:cstheme="minorHAnsi"/>
          <w:bCs/>
          <w:sz w:val="20"/>
        </w:rPr>
        <w:t xml:space="preserve"> vote on approving the Mature Student Officer as chair of the sub-committee and, following a suggestion by the Vice President Education on having a</w:t>
      </w:r>
      <w:r w:rsidR="00E10E41">
        <w:rPr>
          <w:rFonts w:asciiTheme="minorHAnsi" w:hAnsiTheme="minorHAnsi" w:cstheme="minorHAnsi"/>
          <w:bCs/>
          <w:sz w:val="20"/>
        </w:rPr>
        <w:t>n</w:t>
      </w:r>
      <w:r w:rsidR="00715FE3">
        <w:rPr>
          <w:rFonts w:asciiTheme="minorHAnsi" w:hAnsiTheme="minorHAnsi" w:cstheme="minorHAnsi"/>
          <w:bCs/>
          <w:sz w:val="20"/>
        </w:rPr>
        <w:t xml:space="preserve"> FTO as co-chair for support, the committee was also asked to approve the Chair of the Executive Committee as co-chair of the sub-committee. The </w:t>
      </w:r>
      <w:r w:rsidR="00724F74">
        <w:rPr>
          <w:rFonts w:asciiTheme="minorHAnsi" w:hAnsiTheme="minorHAnsi" w:cstheme="minorHAnsi"/>
          <w:bCs/>
          <w:sz w:val="20"/>
        </w:rPr>
        <w:t>vote passed</w:t>
      </w:r>
      <w:r w:rsidR="006248BD">
        <w:rPr>
          <w:rFonts w:asciiTheme="minorHAnsi" w:hAnsiTheme="minorHAnsi" w:cstheme="minorHAnsi"/>
          <w:bCs/>
          <w:sz w:val="20"/>
        </w:rPr>
        <w:t xml:space="preserve"> unanimously</w:t>
      </w:r>
      <w:r w:rsidR="00E33C60">
        <w:rPr>
          <w:rFonts w:asciiTheme="minorHAnsi" w:hAnsiTheme="minorHAnsi" w:cstheme="minorHAnsi"/>
          <w:bCs/>
          <w:sz w:val="20"/>
        </w:rPr>
        <w:t xml:space="preserve"> in favour</w:t>
      </w:r>
      <w:r w:rsidR="001B401A">
        <w:rPr>
          <w:rFonts w:asciiTheme="minorHAnsi" w:hAnsiTheme="minorHAnsi" w:cstheme="minorHAnsi"/>
          <w:bCs/>
          <w:sz w:val="20"/>
        </w:rPr>
        <w:t xml:space="preserve"> of approv</w:t>
      </w:r>
      <w:r w:rsidR="003B7317">
        <w:rPr>
          <w:rFonts w:asciiTheme="minorHAnsi" w:hAnsiTheme="minorHAnsi" w:cstheme="minorHAnsi"/>
          <w:bCs/>
          <w:sz w:val="20"/>
        </w:rPr>
        <w:t>al</w:t>
      </w:r>
      <w:r w:rsidR="001B401A">
        <w:rPr>
          <w:rFonts w:asciiTheme="minorHAnsi" w:hAnsiTheme="minorHAnsi" w:cstheme="minorHAnsi"/>
          <w:bCs/>
          <w:sz w:val="20"/>
        </w:rPr>
        <w:t xml:space="preserve">. </w:t>
      </w:r>
      <w:r w:rsidR="00E33C60">
        <w:rPr>
          <w:rFonts w:asciiTheme="minorHAnsi" w:hAnsiTheme="minorHAnsi" w:cstheme="minorHAnsi"/>
          <w:bCs/>
          <w:sz w:val="20"/>
        </w:rPr>
        <w:t xml:space="preserve"> </w:t>
      </w:r>
      <w:r w:rsidR="00724F74">
        <w:rPr>
          <w:rFonts w:asciiTheme="minorHAnsi" w:hAnsiTheme="minorHAnsi" w:cstheme="minorHAnsi"/>
          <w:bCs/>
          <w:sz w:val="20"/>
        </w:rPr>
        <w:t xml:space="preserve"> </w:t>
      </w:r>
      <w:r w:rsidR="00715FE3">
        <w:rPr>
          <w:rFonts w:asciiTheme="minorHAnsi" w:hAnsiTheme="minorHAnsi" w:cstheme="minorHAnsi"/>
          <w:bCs/>
          <w:sz w:val="20"/>
        </w:rPr>
        <w:br/>
      </w:r>
    </w:p>
    <w:p w14:paraId="3D8A10BC" w14:textId="649DC359" w:rsidR="006106D0" w:rsidRDefault="00C52630" w:rsidP="006106D0">
      <w:pPr>
        <w:tabs>
          <w:tab w:val="right" w:pos="9000"/>
          <w:tab w:val="right" w:pos="9540"/>
        </w:tabs>
        <w:spacing w:before="60" w:line="220" w:lineRule="exact"/>
        <w:ind w:left="547" w:hanging="547"/>
        <w:jc w:val="both"/>
        <w:rPr>
          <w:rFonts w:asciiTheme="minorHAnsi" w:hAnsiTheme="minorHAnsi" w:cstheme="minorHAnsi"/>
          <w:b/>
          <w:sz w:val="20"/>
        </w:rPr>
      </w:pPr>
      <w:r>
        <w:rPr>
          <w:rFonts w:asciiTheme="minorHAnsi" w:hAnsiTheme="minorHAnsi" w:cstheme="minorHAnsi"/>
          <w:b/>
          <w:color w:val="7030A0"/>
          <w:sz w:val="20"/>
        </w:rPr>
        <w:tab/>
      </w:r>
      <w:r w:rsidR="009A44F6" w:rsidRPr="00F62895">
        <w:rPr>
          <w:rFonts w:asciiTheme="minorHAnsi" w:hAnsiTheme="minorHAnsi" w:cstheme="minorHAnsi"/>
          <w:b/>
          <w:color w:val="7030A0"/>
          <w:sz w:val="20"/>
        </w:rPr>
        <w:t>ACTION |</w:t>
      </w:r>
      <w:r w:rsidR="009A44F6">
        <w:rPr>
          <w:rFonts w:asciiTheme="minorHAnsi" w:hAnsiTheme="minorHAnsi" w:cstheme="minorHAnsi"/>
          <w:b/>
          <w:color w:val="7030A0"/>
          <w:sz w:val="20"/>
        </w:rPr>
        <w:t xml:space="preserve"> </w:t>
      </w:r>
      <w:r w:rsidR="00E10E41">
        <w:rPr>
          <w:rFonts w:asciiTheme="minorHAnsi" w:hAnsiTheme="minorHAnsi" w:cstheme="minorHAnsi"/>
          <w:b/>
          <w:color w:val="7030A0"/>
          <w:sz w:val="20"/>
        </w:rPr>
        <w:t xml:space="preserve">the President of the SU will make the suggested adaptions to the proposal </w:t>
      </w:r>
      <w:r w:rsidR="009A44F6">
        <w:rPr>
          <w:rFonts w:asciiTheme="minorHAnsi" w:hAnsiTheme="minorHAnsi" w:cstheme="minorHAnsi"/>
          <w:b/>
          <w:color w:val="7030A0"/>
          <w:sz w:val="20"/>
        </w:rPr>
        <w:t xml:space="preserve">| </w:t>
      </w:r>
      <w:r w:rsidR="00E10E41">
        <w:rPr>
          <w:rFonts w:asciiTheme="minorHAnsi" w:hAnsiTheme="minorHAnsi" w:cstheme="minorHAnsi"/>
          <w:b/>
          <w:color w:val="7030A0"/>
          <w:sz w:val="20"/>
        </w:rPr>
        <w:t>President of the SU</w:t>
      </w:r>
      <w:r w:rsidR="0091029B">
        <w:rPr>
          <w:rFonts w:asciiTheme="minorHAnsi" w:hAnsiTheme="minorHAnsi" w:cstheme="minorHAnsi"/>
          <w:b/>
          <w:color w:val="7030A0"/>
          <w:sz w:val="20"/>
        </w:rPr>
        <w:br/>
      </w:r>
    </w:p>
    <w:p w14:paraId="5FF560A3" w14:textId="7E76FAF6" w:rsidR="006E53F7" w:rsidRDefault="00E10E41" w:rsidP="006E53F7">
      <w:pPr>
        <w:tabs>
          <w:tab w:val="right" w:pos="9000"/>
          <w:tab w:val="right" w:pos="9540"/>
        </w:tabs>
        <w:spacing w:before="60" w:line="220" w:lineRule="exact"/>
        <w:ind w:left="547" w:hanging="547"/>
        <w:jc w:val="both"/>
        <w:rPr>
          <w:rFonts w:asciiTheme="minorHAnsi" w:hAnsiTheme="minorHAnsi" w:cstheme="minorHAnsi"/>
          <w:bCs/>
          <w:sz w:val="20"/>
        </w:rPr>
      </w:pPr>
      <w:r>
        <w:rPr>
          <w:rFonts w:asciiTheme="minorHAnsi" w:hAnsiTheme="minorHAnsi" w:cstheme="minorHAnsi"/>
          <w:b/>
          <w:sz w:val="20"/>
        </w:rPr>
        <w:t>3</w:t>
      </w:r>
      <w:r w:rsidR="006106D0" w:rsidRPr="001C65B3">
        <w:rPr>
          <w:rFonts w:asciiTheme="minorHAnsi" w:hAnsiTheme="minorHAnsi" w:cstheme="minorHAnsi"/>
          <w:b/>
          <w:sz w:val="20"/>
        </w:rPr>
        <w:t>.</w:t>
      </w:r>
      <w:r>
        <w:rPr>
          <w:rFonts w:asciiTheme="minorHAnsi" w:hAnsiTheme="minorHAnsi" w:cstheme="minorHAnsi"/>
          <w:b/>
          <w:sz w:val="20"/>
        </w:rPr>
        <w:t>2</w:t>
      </w:r>
      <w:r w:rsidR="006106D0" w:rsidRPr="009B4990">
        <w:rPr>
          <w:rFonts w:asciiTheme="minorHAnsi" w:hAnsiTheme="minorHAnsi" w:cstheme="minorHAnsi"/>
          <w:sz w:val="20"/>
        </w:rPr>
        <w:tab/>
      </w:r>
      <w:r>
        <w:rPr>
          <w:rFonts w:asciiTheme="minorHAnsi" w:hAnsiTheme="minorHAnsi" w:cstheme="minorHAnsi"/>
          <w:b/>
          <w:color w:val="000000" w:themeColor="text1"/>
          <w:sz w:val="20"/>
        </w:rPr>
        <w:t>Reform of</w:t>
      </w:r>
      <w:r w:rsidR="006106D0">
        <w:rPr>
          <w:rFonts w:asciiTheme="minorHAnsi" w:hAnsiTheme="minorHAnsi" w:cstheme="minorHAnsi"/>
          <w:b/>
          <w:color w:val="000000" w:themeColor="text1"/>
          <w:sz w:val="20"/>
        </w:rPr>
        <w:t xml:space="preserve"> </w:t>
      </w:r>
      <w:r>
        <w:rPr>
          <w:rFonts w:asciiTheme="minorHAnsi" w:hAnsiTheme="minorHAnsi" w:cstheme="minorHAnsi"/>
          <w:b/>
          <w:color w:val="000000" w:themeColor="text1"/>
          <w:sz w:val="20"/>
        </w:rPr>
        <w:t xml:space="preserve">LUSU democracy bye-laws and </w:t>
      </w:r>
      <w:r w:rsidRPr="001E4F17">
        <w:rPr>
          <w:rFonts w:asciiTheme="minorHAnsi" w:hAnsiTheme="minorHAnsi" w:cstheme="minorHAnsi"/>
          <w:b/>
          <w:color w:val="000000" w:themeColor="text1"/>
          <w:sz w:val="20"/>
        </w:rPr>
        <w:t>election r</w:t>
      </w:r>
      <w:r w:rsidR="00381B05" w:rsidRPr="001E4F17">
        <w:rPr>
          <w:rFonts w:asciiTheme="minorHAnsi" w:hAnsiTheme="minorHAnsi" w:cstheme="minorHAnsi"/>
          <w:b/>
          <w:color w:val="000000" w:themeColor="text1"/>
          <w:sz w:val="20"/>
        </w:rPr>
        <w:t>u</w:t>
      </w:r>
      <w:r w:rsidRPr="001E4F17">
        <w:rPr>
          <w:rFonts w:asciiTheme="minorHAnsi" w:hAnsiTheme="minorHAnsi" w:cstheme="minorHAnsi"/>
          <w:b/>
          <w:color w:val="000000" w:themeColor="text1"/>
          <w:sz w:val="20"/>
        </w:rPr>
        <w:t>les</w:t>
      </w:r>
      <w:r w:rsidR="006106D0" w:rsidRPr="001E4F17">
        <w:rPr>
          <w:rFonts w:asciiTheme="minorHAnsi" w:hAnsiTheme="minorHAnsi" w:cstheme="minorHAnsi"/>
          <w:b/>
          <w:sz w:val="20"/>
        </w:rPr>
        <w:t xml:space="preserve">| </w:t>
      </w:r>
      <w:r w:rsidR="008B7BE9" w:rsidRPr="001E4F17">
        <w:rPr>
          <w:rFonts w:asciiTheme="minorHAnsi" w:hAnsiTheme="minorHAnsi" w:cstheme="minorHAnsi"/>
          <w:bCs/>
          <w:sz w:val="20"/>
        </w:rPr>
        <w:t>th</w:t>
      </w:r>
      <w:r w:rsidRPr="001E4F17">
        <w:rPr>
          <w:rFonts w:asciiTheme="minorHAnsi" w:hAnsiTheme="minorHAnsi" w:cstheme="minorHAnsi"/>
          <w:bCs/>
          <w:sz w:val="20"/>
        </w:rPr>
        <w:t>is item was brought to the committee by the Mature Student Officer</w:t>
      </w:r>
      <w:r w:rsidR="006C573B" w:rsidRPr="001E4F17">
        <w:rPr>
          <w:rFonts w:asciiTheme="minorHAnsi" w:hAnsiTheme="minorHAnsi" w:cstheme="minorHAnsi"/>
          <w:bCs/>
          <w:sz w:val="20"/>
        </w:rPr>
        <w:t xml:space="preserve"> </w:t>
      </w:r>
      <w:r w:rsidR="00A923CB" w:rsidRPr="001E4F17">
        <w:rPr>
          <w:rFonts w:asciiTheme="minorHAnsi" w:hAnsiTheme="minorHAnsi" w:cstheme="minorHAnsi"/>
          <w:bCs/>
          <w:sz w:val="20"/>
        </w:rPr>
        <w:t xml:space="preserve">with an accompanying paper provided beforehand </w:t>
      </w:r>
      <w:r w:rsidR="006C573B" w:rsidRPr="001E4F17">
        <w:rPr>
          <w:rFonts w:asciiTheme="minorHAnsi" w:hAnsiTheme="minorHAnsi" w:cstheme="minorHAnsi"/>
          <w:bCs/>
          <w:sz w:val="20"/>
        </w:rPr>
        <w:t xml:space="preserve">| </w:t>
      </w:r>
      <w:r w:rsidR="00A923CB" w:rsidRPr="001E4F17">
        <w:rPr>
          <w:rFonts w:asciiTheme="minorHAnsi" w:hAnsiTheme="minorHAnsi" w:cstheme="minorHAnsi"/>
          <w:bCs/>
          <w:sz w:val="20"/>
        </w:rPr>
        <w:t xml:space="preserve">the Mature Student Officer provided reasoning as to why the item had been suggested., stating that the Union needs to respond to the situation which occurred at the last election. </w:t>
      </w:r>
      <w:r w:rsidR="0079204B" w:rsidRPr="001E4F17">
        <w:rPr>
          <w:rFonts w:asciiTheme="minorHAnsi" w:hAnsiTheme="minorHAnsi" w:cstheme="minorHAnsi"/>
          <w:bCs/>
          <w:sz w:val="20"/>
        </w:rPr>
        <w:t xml:space="preserve">The committee noted that the proposal has been made with an impartial view, with the exception of the Mature Student Officer’s belief that it is fundamental to the democratic processes that students have a RON option available in elections. The committee further noted it needs to significantly improve its bye-laws to avoid a similar situation. </w:t>
      </w:r>
      <w:r w:rsidR="00381B05" w:rsidRPr="001E4F17">
        <w:rPr>
          <w:rFonts w:asciiTheme="minorHAnsi" w:hAnsiTheme="minorHAnsi" w:cstheme="minorHAnsi"/>
          <w:bCs/>
          <w:sz w:val="20"/>
        </w:rPr>
        <w:t xml:space="preserve">Members of the committee expressed their agreement in the proposal. </w:t>
      </w:r>
      <w:r w:rsidR="0079204B" w:rsidRPr="001E4F17">
        <w:rPr>
          <w:rFonts w:asciiTheme="minorHAnsi" w:hAnsiTheme="minorHAnsi" w:cstheme="minorHAnsi"/>
          <w:bCs/>
          <w:sz w:val="20"/>
        </w:rPr>
        <w:br/>
        <w:t xml:space="preserve">The committee noted that there is an upcoming democracy review, though based on the current timelines it would fall after another election; which makes clarifying the bye-laws </w:t>
      </w:r>
      <w:r w:rsidR="00151A25" w:rsidRPr="001E4F17">
        <w:rPr>
          <w:rFonts w:asciiTheme="minorHAnsi" w:hAnsiTheme="minorHAnsi" w:cstheme="minorHAnsi"/>
          <w:bCs/>
          <w:sz w:val="20"/>
        </w:rPr>
        <w:t xml:space="preserve">sooner </w:t>
      </w:r>
      <w:r w:rsidR="0079204B" w:rsidRPr="001E4F17">
        <w:rPr>
          <w:rFonts w:asciiTheme="minorHAnsi" w:hAnsiTheme="minorHAnsi" w:cstheme="minorHAnsi"/>
          <w:bCs/>
          <w:sz w:val="20"/>
        </w:rPr>
        <w:t xml:space="preserve">essential. </w:t>
      </w:r>
      <w:r w:rsidR="00943DCB" w:rsidRPr="001E4F17">
        <w:rPr>
          <w:rFonts w:asciiTheme="minorHAnsi" w:hAnsiTheme="minorHAnsi" w:cstheme="minorHAnsi"/>
          <w:bCs/>
          <w:sz w:val="20"/>
        </w:rPr>
        <w:br/>
      </w:r>
      <w:r w:rsidR="0037053D" w:rsidRPr="001E4F17">
        <w:rPr>
          <w:rFonts w:asciiTheme="minorHAnsi" w:hAnsiTheme="minorHAnsi" w:cstheme="minorHAnsi"/>
          <w:bCs/>
          <w:sz w:val="20"/>
        </w:rPr>
        <w:t xml:space="preserve">The committee noted that the proposal puts responsibility on the Chair for preparing recommendations to address the shortcomings of the bye-laws on </w:t>
      </w:r>
      <w:r w:rsidR="0064191C" w:rsidRPr="001E4F17">
        <w:rPr>
          <w:rFonts w:asciiTheme="minorHAnsi" w:hAnsiTheme="minorHAnsi" w:cstheme="minorHAnsi"/>
          <w:bCs/>
          <w:sz w:val="20"/>
        </w:rPr>
        <w:t>how</w:t>
      </w:r>
      <w:r w:rsidR="0037053D" w:rsidRPr="001E4F17">
        <w:rPr>
          <w:rFonts w:asciiTheme="minorHAnsi" w:hAnsiTheme="minorHAnsi" w:cstheme="minorHAnsi"/>
          <w:bCs/>
          <w:sz w:val="20"/>
        </w:rPr>
        <w:t xml:space="preserve"> RON </w:t>
      </w:r>
      <w:r w:rsidR="0064191C" w:rsidRPr="001E4F17">
        <w:rPr>
          <w:rFonts w:asciiTheme="minorHAnsi" w:hAnsiTheme="minorHAnsi" w:cstheme="minorHAnsi"/>
          <w:bCs/>
          <w:sz w:val="20"/>
        </w:rPr>
        <w:t>is defined, i.e. a candidate, an option, both or neither</w:t>
      </w:r>
      <w:r w:rsidR="00D766A8" w:rsidRPr="001E4F17">
        <w:rPr>
          <w:rFonts w:asciiTheme="minorHAnsi" w:hAnsiTheme="minorHAnsi" w:cstheme="minorHAnsi"/>
          <w:bCs/>
          <w:sz w:val="20"/>
        </w:rPr>
        <w:t>.</w:t>
      </w:r>
      <w:r w:rsidR="003F1DAB" w:rsidRPr="001E4F17">
        <w:rPr>
          <w:rFonts w:asciiTheme="minorHAnsi" w:hAnsiTheme="minorHAnsi" w:cstheme="minorHAnsi"/>
          <w:bCs/>
          <w:sz w:val="20"/>
        </w:rPr>
        <w:t xml:space="preserve"> The committee also noted that, under the proposal, the Chair would have the ability to consult and involve others within the Union should he wish. </w:t>
      </w:r>
      <w:r w:rsidR="00F06CC7" w:rsidRPr="001E4F17">
        <w:rPr>
          <w:rFonts w:asciiTheme="minorHAnsi" w:hAnsiTheme="minorHAnsi" w:cstheme="minorHAnsi"/>
          <w:bCs/>
          <w:sz w:val="20"/>
        </w:rPr>
        <w:t>The Chair also highlighted that the capacity would</w:t>
      </w:r>
      <w:r w:rsidR="003B7317" w:rsidRPr="001E4F17">
        <w:rPr>
          <w:rFonts w:asciiTheme="minorHAnsi" w:hAnsiTheme="minorHAnsi" w:cstheme="minorHAnsi"/>
          <w:bCs/>
          <w:sz w:val="20"/>
        </w:rPr>
        <w:t xml:space="preserve"> be</w:t>
      </w:r>
      <w:r w:rsidR="00F06CC7" w:rsidRPr="001E4F17">
        <w:rPr>
          <w:rFonts w:asciiTheme="minorHAnsi" w:hAnsiTheme="minorHAnsi" w:cstheme="minorHAnsi"/>
          <w:bCs/>
          <w:sz w:val="20"/>
        </w:rPr>
        <w:t xml:space="preserve"> purely around RON and its role in an election, and not touch upon any </w:t>
      </w:r>
      <w:r w:rsidR="003D0953" w:rsidRPr="001E4F17">
        <w:rPr>
          <w:rFonts w:asciiTheme="minorHAnsi" w:hAnsiTheme="minorHAnsi" w:cstheme="minorHAnsi"/>
          <w:bCs/>
          <w:sz w:val="20"/>
        </w:rPr>
        <w:t xml:space="preserve">further </w:t>
      </w:r>
      <w:r w:rsidR="00F06CC7" w:rsidRPr="001E4F17">
        <w:rPr>
          <w:rFonts w:asciiTheme="minorHAnsi" w:hAnsiTheme="minorHAnsi" w:cstheme="minorHAnsi"/>
          <w:bCs/>
          <w:sz w:val="20"/>
        </w:rPr>
        <w:t>bye-laws</w:t>
      </w:r>
      <w:r w:rsidR="003D0953" w:rsidRPr="001E4F17">
        <w:rPr>
          <w:rFonts w:asciiTheme="minorHAnsi" w:hAnsiTheme="minorHAnsi" w:cstheme="minorHAnsi"/>
          <w:bCs/>
          <w:sz w:val="20"/>
        </w:rPr>
        <w:t xml:space="preserve"> based on the mandate. </w:t>
      </w:r>
      <w:r w:rsidR="00645B10" w:rsidRPr="001E4F17">
        <w:rPr>
          <w:rFonts w:asciiTheme="minorHAnsi" w:hAnsiTheme="minorHAnsi" w:cstheme="minorHAnsi"/>
          <w:bCs/>
          <w:sz w:val="20"/>
        </w:rPr>
        <w:br/>
        <w:t>Following a query, the committee noted that this would be a stop</w:t>
      </w:r>
      <w:r w:rsidR="00645B10">
        <w:rPr>
          <w:rFonts w:asciiTheme="minorHAnsi" w:hAnsiTheme="minorHAnsi" w:cstheme="minorHAnsi"/>
          <w:bCs/>
          <w:sz w:val="20"/>
        </w:rPr>
        <w:t xml:space="preserve">-gap to avoid any issues in the November 2020 elections.  </w:t>
      </w:r>
      <w:r w:rsidR="000A3530">
        <w:rPr>
          <w:rFonts w:asciiTheme="minorHAnsi" w:hAnsiTheme="minorHAnsi" w:cstheme="minorHAnsi"/>
          <w:bCs/>
          <w:sz w:val="20"/>
        </w:rPr>
        <w:br/>
        <w:t>Th</w:t>
      </w:r>
      <w:r w:rsidR="00645B10">
        <w:rPr>
          <w:rFonts w:asciiTheme="minorHAnsi" w:hAnsiTheme="minorHAnsi" w:cstheme="minorHAnsi"/>
          <w:bCs/>
          <w:sz w:val="20"/>
        </w:rPr>
        <w:t>e committed was asked to vote on the approval of the proposal</w:t>
      </w:r>
      <w:r w:rsidR="0079760B">
        <w:rPr>
          <w:rFonts w:asciiTheme="minorHAnsi" w:hAnsiTheme="minorHAnsi" w:cstheme="minorHAnsi"/>
          <w:bCs/>
          <w:sz w:val="20"/>
        </w:rPr>
        <w:t xml:space="preserve">, </w:t>
      </w:r>
      <w:r w:rsidR="00913652">
        <w:rPr>
          <w:rFonts w:asciiTheme="minorHAnsi" w:hAnsiTheme="minorHAnsi" w:cstheme="minorHAnsi"/>
          <w:bCs/>
          <w:sz w:val="20"/>
        </w:rPr>
        <w:t>to which it voted</w:t>
      </w:r>
      <w:r w:rsidR="00952025">
        <w:rPr>
          <w:rFonts w:asciiTheme="minorHAnsi" w:hAnsiTheme="minorHAnsi" w:cstheme="minorHAnsi"/>
          <w:bCs/>
          <w:sz w:val="20"/>
        </w:rPr>
        <w:t xml:space="preserve"> unanimously</w:t>
      </w:r>
      <w:r w:rsidR="00913652">
        <w:rPr>
          <w:rFonts w:asciiTheme="minorHAnsi" w:hAnsiTheme="minorHAnsi" w:cstheme="minorHAnsi"/>
          <w:bCs/>
          <w:sz w:val="20"/>
        </w:rPr>
        <w:t xml:space="preserve"> to approve.</w:t>
      </w:r>
      <w:r w:rsidR="0079760B">
        <w:rPr>
          <w:rFonts w:asciiTheme="minorHAnsi" w:hAnsiTheme="minorHAnsi" w:cstheme="minorHAnsi"/>
          <w:bCs/>
          <w:sz w:val="20"/>
        </w:rPr>
        <w:t xml:space="preserve"> </w:t>
      </w:r>
      <w:r w:rsidR="000A3530">
        <w:rPr>
          <w:rFonts w:asciiTheme="minorHAnsi" w:hAnsiTheme="minorHAnsi" w:cstheme="minorHAnsi"/>
          <w:bCs/>
          <w:sz w:val="20"/>
        </w:rPr>
        <w:br/>
      </w:r>
      <w:r w:rsidR="000A3530">
        <w:rPr>
          <w:rFonts w:asciiTheme="minorHAnsi" w:hAnsiTheme="minorHAnsi" w:cstheme="minorHAnsi"/>
          <w:bCs/>
          <w:sz w:val="20"/>
        </w:rPr>
        <w:br/>
      </w:r>
      <w:r w:rsidR="000A3530" w:rsidRPr="00F62895">
        <w:rPr>
          <w:rFonts w:asciiTheme="minorHAnsi" w:hAnsiTheme="minorHAnsi" w:cstheme="minorHAnsi"/>
          <w:b/>
          <w:color w:val="7030A0"/>
          <w:sz w:val="20"/>
        </w:rPr>
        <w:t>ACTION |</w:t>
      </w:r>
      <w:r w:rsidR="000A3530">
        <w:rPr>
          <w:rFonts w:asciiTheme="minorHAnsi" w:hAnsiTheme="minorHAnsi" w:cstheme="minorHAnsi"/>
          <w:b/>
          <w:color w:val="7030A0"/>
          <w:sz w:val="20"/>
        </w:rPr>
        <w:t xml:space="preserve"> the Chair will bring a further paper for discussion to the next Executive Committee | Chair </w:t>
      </w:r>
      <w:r w:rsidR="000A3530">
        <w:rPr>
          <w:rFonts w:asciiTheme="minorHAnsi" w:hAnsiTheme="minorHAnsi" w:cstheme="minorHAnsi"/>
          <w:b/>
          <w:color w:val="7030A0"/>
          <w:sz w:val="20"/>
        </w:rPr>
        <w:br/>
      </w:r>
    </w:p>
    <w:p w14:paraId="2755E11C" w14:textId="242D02FA" w:rsidR="00DC1419" w:rsidRDefault="00DD325B" w:rsidP="006E53F7">
      <w:pPr>
        <w:tabs>
          <w:tab w:val="right" w:pos="9000"/>
          <w:tab w:val="right" w:pos="9540"/>
        </w:tabs>
        <w:spacing w:before="60" w:line="220" w:lineRule="exact"/>
        <w:ind w:left="547" w:hanging="547"/>
        <w:jc w:val="both"/>
        <w:rPr>
          <w:rFonts w:asciiTheme="minorHAnsi" w:hAnsiTheme="minorHAnsi" w:cstheme="minorHAnsi"/>
          <w:b/>
          <w:color w:val="7030A0"/>
          <w:sz w:val="20"/>
        </w:rPr>
      </w:pPr>
      <w:r>
        <w:rPr>
          <w:rFonts w:asciiTheme="minorHAnsi" w:hAnsiTheme="minorHAnsi" w:cstheme="minorHAnsi"/>
          <w:b/>
          <w:sz w:val="20"/>
        </w:rPr>
        <w:t xml:space="preserve">Agenda Item 5 | Any other business </w:t>
      </w:r>
      <w:r w:rsidRPr="00DD325B">
        <w:rPr>
          <w:rFonts w:asciiTheme="minorHAnsi" w:hAnsiTheme="minorHAnsi" w:cstheme="minorHAnsi"/>
          <w:bCs/>
          <w:sz w:val="20"/>
        </w:rPr>
        <w:t>|</w:t>
      </w:r>
      <w:r w:rsidR="007009C7">
        <w:rPr>
          <w:rFonts w:asciiTheme="minorHAnsi" w:hAnsiTheme="minorHAnsi" w:cstheme="minorHAnsi"/>
          <w:bCs/>
          <w:sz w:val="20"/>
        </w:rPr>
        <w:t xml:space="preserve"> the </w:t>
      </w:r>
      <w:r w:rsidR="00952025">
        <w:rPr>
          <w:rFonts w:asciiTheme="minorHAnsi" w:hAnsiTheme="minorHAnsi" w:cstheme="minorHAnsi"/>
          <w:bCs/>
          <w:sz w:val="20"/>
        </w:rPr>
        <w:t>BAME Officer</w:t>
      </w:r>
      <w:r w:rsidR="007009C7">
        <w:rPr>
          <w:rFonts w:asciiTheme="minorHAnsi" w:hAnsiTheme="minorHAnsi" w:cstheme="minorHAnsi"/>
          <w:bCs/>
          <w:sz w:val="20"/>
        </w:rPr>
        <w:t xml:space="preserve"> </w:t>
      </w:r>
      <w:r w:rsidR="00DA5D02">
        <w:rPr>
          <w:rFonts w:asciiTheme="minorHAnsi" w:hAnsiTheme="minorHAnsi" w:cstheme="minorHAnsi"/>
          <w:bCs/>
          <w:sz w:val="20"/>
        </w:rPr>
        <w:t xml:space="preserve">raised a query </w:t>
      </w:r>
      <w:r w:rsidR="00E01F48">
        <w:rPr>
          <w:rFonts w:asciiTheme="minorHAnsi" w:hAnsiTheme="minorHAnsi" w:cstheme="minorHAnsi"/>
          <w:bCs/>
          <w:sz w:val="20"/>
        </w:rPr>
        <w:t xml:space="preserve">on a recently released </w:t>
      </w:r>
      <w:r w:rsidR="0060676A">
        <w:rPr>
          <w:rFonts w:asciiTheme="minorHAnsi" w:hAnsiTheme="minorHAnsi" w:cstheme="minorHAnsi"/>
          <w:bCs/>
          <w:sz w:val="20"/>
        </w:rPr>
        <w:t>report</w:t>
      </w:r>
      <w:r w:rsidR="00E01F48">
        <w:rPr>
          <w:rFonts w:asciiTheme="minorHAnsi" w:hAnsiTheme="minorHAnsi" w:cstheme="minorHAnsi"/>
          <w:bCs/>
          <w:sz w:val="20"/>
        </w:rPr>
        <w:t xml:space="preserve"> </w:t>
      </w:r>
      <w:r w:rsidR="005D140D">
        <w:rPr>
          <w:rFonts w:asciiTheme="minorHAnsi" w:hAnsiTheme="minorHAnsi" w:cstheme="minorHAnsi"/>
          <w:bCs/>
          <w:sz w:val="20"/>
        </w:rPr>
        <w:t xml:space="preserve">and asked the committee to consider how and when it </w:t>
      </w:r>
      <w:r w:rsidR="0060676A">
        <w:rPr>
          <w:rFonts w:asciiTheme="minorHAnsi" w:hAnsiTheme="minorHAnsi" w:cstheme="minorHAnsi"/>
          <w:bCs/>
          <w:sz w:val="20"/>
        </w:rPr>
        <w:t>should acknowledge it publicly</w:t>
      </w:r>
      <w:r w:rsidR="005D140D">
        <w:rPr>
          <w:rFonts w:asciiTheme="minorHAnsi" w:hAnsiTheme="minorHAnsi" w:cstheme="minorHAnsi"/>
          <w:bCs/>
          <w:sz w:val="20"/>
        </w:rPr>
        <w:t>.</w:t>
      </w:r>
      <w:r w:rsidR="00F527DD">
        <w:rPr>
          <w:rFonts w:asciiTheme="minorHAnsi" w:hAnsiTheme="minorHAnsi" w:cstheme="minorHAnsi"/>
          <w:bCs/>
          <w:sz w:val="20"/>
        </w:rPr>
        <w:t xml:space="preserve"> For sake of completeness and to ensure all members of the committee have ample time to consider their response, the Chair will </w:t>
      </w:r>
      <w:r w:rsidR="006E53F7">
        <w:rPr>
          <w:rFonts w:asciiTheme="minorHAnsi" w:hAnsiTheme="minorHAnsi" w:cstheme="minorHAnsi"/>
          <w:bCs/>
          <w:sz w:val="20"/>
        </w:rPr>
        <w:t>ensure</w:t>
      </w:r>
      <w:r w:rsidR="00F527DD">
        <w:rPr>
          <w:rFonts w:asciiTheme="minorHAnsi" w:hAnsiTheme="minorHAnsi" w:cstheme="minorHAnsi"/>
          <w:bCs/>
          <w:sz w:val="20"/>
        </w:rPr>
        <w:t xml:space="preserve"> this </w:t>
      </w:r>
      <w:r w:rsidR="00767E01">
        <w:rPr>
          <w:rFonts w:asciiTheme="minorHAnsi" w:hAnsiTheme="minorHAnsi" w:cstheme="minorHAnsi"/>
          <w:bCs/>
          <w:sz w:val="20"/>
        </w:rPr>
        <w:t>point</w:t>
      </w:r>
      <w:r w:rsidR="00F527DD">
        <w:rPr>
          <w:rFonts w:asciiTheme="minorHAnsi" w:hAnsiTheme="minorHAnsi" w:cstheme="minorHAnsi"/>
          <w:bCs/>
          <w:sz w:val="20"/>
        </w:rPr>
        <w:t xml:space="preserve"> </w:t>
      </w:r>
      <w:r w:rsidR="006E53F7">
        <w:rPr>
          <w:rFonts w:asciiTheme="minorHAnsi" w:hAnsiTheme="minorHAnsi" w:cstheme="minorHAnsi"/>
          <w:bCs/>
          <w:sz w:val="20"/>
        </w:rPr>
        <w:t>is included in</w:t>
      </w:r>
      <w:r w:rsidR="00F527DD">
        <w:rPr>
          <w:rFonts w:asciiTheme="minorHAnsi" w:hAnsiTheme="minorHAnsi" w:cstheme="minorHAnsi"/>
          <w:bCs/>
          <w:sz w:val="20"/>
        </w:rPr>
        <w:t xml:space="preserve"> the next committee meeting</w:t>
      </w:r>
      <w:r w:rsidR="00767E01">
        <w:rPr>
          <w:rFonts w:asciiTheme="minorHAnsi" w:hAnsiTheme="minorHAnsi" w:cstheme="minorHAnsi"/>
          <w:bCs/>
          <w:sz w:val="20"/>
        </w:rPr>
        <w:t xml:space="preserve"> </w:t>
      </w:r>
      <w:r w:rsidR="00B24454">
        <w:rPr>
          <w:rFonts w:asciiTheme="minorHAnsi" w:hAnsiTheme="minorHAnsi" w:cstheme="minorHAnsi"/>
          <w:bCs/>
          <w:sz w:val="20"/>
        </w:rPr>
        <w:t>in order to</w:t>
      </w:r>
      <w:r w:rsidR="00767E01">
        <w:rPr>
          <w:rFonts w:asciiTheme="minorHAnsi" w:hAnsiTheme="minorHAnsi" w:cstheme="minorHAnsi"/>
          <w:bCs/>
          <w:sz w:val="20"/>
        </w:rPr>
        <w:t xml:space="preserve"> create an action plan</w:t>
      </w:r>
      <w:r w:rsidR="00F527DD">
        <w:rPr>
          <w:rFonts w:asciiTheme="minorHAnsi" w:hAnsiTheme="minorHAnsi" w:cstheme="minorHAnsi"/>
          <w:bCs/>
          <w:sz w:val="20"/>
        </w:rPr>
        <w:t>.</w:t>
      </w:r>
      <w:r w:rsidR="003D4240">
        <w:rPr>
          <w:rFonts w:asciiTheme="minorHAnsi" w:hAnsiTheme="minorHAnsi" w:cstheme="minorHAnsi"/>
          <w:bCs/>
          <w:sz w:val="20"/>
        </w:rPr>
        <w:br/>
      </w:r>
      <w:r w:rsidR="006E53F7">
        <w:rPr>
          <w:rFonts w:asciiTheme="minorHAnsi" w:hAnsiTheme="minorHAnsi" w:cstheme="minorHAnsi"/>
          <w:bCs/>
          <w:sz w:val="20"/>
        </w:rPr>
        <w:br/>
      </w:r>
      <w:r w:rsidR="006E53F7" w:rsidRPr="00F62895">
        <w:rPr>
          <w:rFonts w:asciiTheme="minorHAnsi" w:hAnsiTheme="minorHAnsi" w:cstheme="minorHAnsi"/>
          <w:b/>
          <w:color w:val="7030A0"/>
          <w:sz w:val="20"/>
        </w:rPr>
        <w:t>ACTION |</w:t>
      </w:r>
      <w:r w:rsidR="006E53F7">
        <w:rPr>
          <w:rFonts w:asciiTheme="minorHAnsi" w:hAnsiTheme="minorHAnsi" w:cstheme="minorHAnsi"/>
          <w:b/>
          <w:color w:val="7030A0"/>
          <w:sz w:val="20"/>
        </w:rPr>
        <w:t xml:space="preserve"> </w:t>
      </w:r>
      <w:r w:rsidR="00DC1419">
        <w:rPr>
          <w:rFonts w:asciiTheme="minorHAnsi" w:hAnsiTheme="minorHAnsi" w:cstheme="minorHAnsi"/>
          <w:b/>
          <w:color w:val="7030A0"/>
          <w:sz w:val="20"/>
        </w:rPr>
        <w:t>to</w:t>
      </w:r>
      <w:r w:rsidR="006E53F7">
        <w:rPr>
          <w:rFonts w:asciiTheme="minorHAnsi" w:hAnsiTheme="minorHAnsi" w:cstheme="minorHAnsi"/>
          <w:b/>
          <w:color w:val="7030A0"/>
          <w:sz w:val="20"/>
        </w:rPr>
        <w:t xml:space="preserve"> </w:t>
      </w:r>
      <w:r w:rsidR="000E6C2D">
        <w:rPr>
          <w:rFonts w:asciiTheme="minorHAnsi" w:hAnsiTheme="minorHAnsi" w:cstheme="minorHAnsi"/>
          <w:b/>
          <w:color w:val="7030A0"/>
          <w:sz w:val="20"/>
        </w:rPr>
        <w:t xml:space="preserve">include </w:t>
      </w:r>
      <w:r w:rsidR="00DC1419">
        <w:rPr>
          <w:rFonts w:asciiTheme="minorHAnsi" w:hAnsiTheme="minorHAnsi" w:cstheme="minorHAnsi"/>
          <w:b/>
          <w:color w:val="7030A0"/>
          <w:sz w:val="20"/>
        </w:rPr>
        <w:t>this discussion as an item at the next meeting</w:t>
      </w:r>
      <w:r w:rsidR="006E53F7">
        <w:rPr>
          <w:rFonts w:asciiTheme="minorHAnsi" w:hAnsiTheme="minorHAnsi" w:cstheme="minorHAnsi"/>
          <w:b/>
          <w:color w:val="7030A0"/>
          <w:sz w:val="20"/>
        </w:rPr>
        <w:t xml:space="preserve"> | Chair </w:t>
      </w:r>
      <w:r w:rsidR="00DC1419">
        <w:rPr>
          <w:rFonts w:asciiTheme="minorHAnsi" w:hAnsiTheme="minorHAnsi" w:cstheme="minorHAnsi"/>
          <w:b/>
          <w:color w:val="7030A0"/>
          <w:sz w:val="20"/>
        </w:rPr>
        <w:br/>
      </w:r>
    </w:p>
    <w:p w14:paraId="3661E023" w14:textId="5FE930D3" w:rsidR="00DD325B" w:rsidRPr="006E53F7" w:rsidRDefault="00DC1419" w:rsidP="00DC1419">
      <w:pPr>
        <w:tabs>
          <w:tab w:val="left" w:pos="2772"/>
        </w:tabs>
        <w:spacing w:before="60" w:line="220" w:lineRule="exact"/>
        <w:ind w:left="547" w:hanging="547"/>
        <w:jc w:val="both"/>
        <w:rPr>
          <w:rFonts w:asciiTheme="minorHAnsi" w:hAnsiTheme="minorHAnsi" w:cstheme="minorHAnsi"/>
          <w:bCs/>
          <w:sz w:val="20"/>
        </w:rPr>
      </w:pPr>
      <w:r>
        <w:rPr>
          <w:rFonts w:asciiTheme="minorHAnsi" w:hAnsiTheme="minorHAnsi" w:cstheme="minorHAnsi"/>
          <w:b/>
          <w:color w:val="7030A0"/>
          <w:sz w:val="20"/>
        </w:rPr>
        <w:tab/>
      </w:r>
      <w:r w:rsidRPr="00F62895">
        <w:rPr>
          <w:rFonts w:asciiTheme="minorHAnsi" w:hAnsiTheme="minorHAnsi" w:cstheme="minorHAnsi"/>
          <w:b/>
          <w:color w:val="7030A0"/>
          <w:sz w:val="20"/>
        </w:rPr>
        <w:t>ACTION |</w:t>
      </w:r>
      <w:r>
        <w:rPr>
          <w:rFonts w:asciiTheme="minorHAnsi" w:hAnsiTheme="minorHAnsi" w:cstheme="minorHAnsi"/>
          <w:b/>
          <w:color w:val="7030A0"/>
          <w:sz w:val="20"/>
        </w:rPr>
        <w:t xml:space="preserve"> </w:t>
      </w:r>
      <w:r w:rsidR="00A41025">
        <w:rPr>
          <w:rFonts w:asciiTheme="minorHAnsi" w:hAnsiTheme="minorHAnsi" w:cstheme="minorHAnsi"/>
          <w:b/>
          <w:color w:val="7030A0"/>
          <w:sz w:val="20"/>
        </w:rPr>
        <w:t>to prepare an initial document</w:t>
      </w:r>
      <w:r w:rsidR="00AD7576">
        <w:rPr>
          <w:rFonts w:asciiTheme="minorHAnsi" w:hAnsiTheme="minorHAnsi" w:cstheme="minorHAnsi"/>
          <w:b/>
          <w:color w:val="7030A0"/>
          <w:sz w:val="20"/>
        </w:rPr>
        <w:t xml:space="preserve"> in advance of the next meeting</w:t>
      </w:r>
      <w:r w:rsidR="00A41025">
        <w:rPr>
          <w:rFonts w:asciiTheme="minorHAnsi" w:hAnsiTheme="minorHAnsi" w:cstheme="minorHAnsi"/>
          <w:b/>
          <w:color w:val="7030A0"/>
          <w:sz w:val="20"/>
        </w:rPr>
        <w:t xml:space="preserve"> which all Officers can</w:t>
      </w:r>
      <w:r w:rsidR="00F44556">
        <w:rPr>
          <w:rFonts w:asciiTheme="minorHAnsi" w:hAnsiTheme="minorHAnsi" w:cstheme="minorHAnsi"/>
          <w:b/>
          <w:color w:val="7030A0"/>
          <w:sz w:val="20"/>
        </w:rPr>
        <w:t xml:space="preserve"> then</w:t>
      </w:r>
      <w:r w:rsidR="00A41025">
        <w:rPr>
          <w:rFonts w:asciiTheme="minorHAnsi" w:hAnsiTheme="minorHAnsi" w:cstheme="minorHAnsi"/>
          <w:b/>
          <w:color w:val="7030A0"/>
          <w:sz w:val="20"/>
        </w:rPr>
        <w:t xml:space="preserve"> contribute and sign off their name to</w:t>
      </w:r>
      <w:r>
        <w:rPr>
          <w:rFonts w:asciiTheme="minorHAnsi" w:hAnsiTheme="minorHAnsi" w:cstheme="minorHAnsi"/>
          <w:b/>
          <w:color w:val="7030A0"/>
          <w:sz w:val="20"/>
        </w:rPr>
        <w:t xml:space="preserve"> | </w:t>
      </w:r>
      <w:r w:rsidR="00952025">
        <w:rPr>
          <w:rFonts w:asciiTheme="minorHAnsi" w:hAnsiTheme="minorHAnsi" w:cstheme="minorHAnsi"/>
          <w:b/>
          <w:color w:val="7030A0"/>
          <w:sz w:val="20"/>
        </w:rPr>
        <w:t>BAME</w:t>
      </w:r>
      <w:r>
        <w:rPr>
          <w:rFonts w:asciiTheme="minorHAnsi" w:hAnsiTheme="minorHAnsi" w:cstheme="minorHAnsi"/>
          <w:b/>
          <w:color w:val="7030A0"/>
          <w:sz w:val="20"/>
        </w:rPr>
        <w:t xml:space="preserve"> Officer</w:t>
      </w:r>
      <w:r w:rsidR="00A41025">
        <w:rPr>
          <w:rFonts w:asciiTheme="minorHAnsi" w:hAnsiTheme="minorHAnsi" w:cstheme="minorHAnsi"/>
          <w:b/>
          <w:color w:val="7030A0"/>
          <w:sz w:val="20"/>
        </w:rPr>
        <w:br/>
      </w:r>
      <w:r w:rsidR="00A41025">
        <w:rPr>
          <w:rFonts w:asciiTheme="minorHAnsi" w:hAnsiTheme="minorHAnsi" w:cstheme="minorHAnsi"/>
          <w:b/>
          <w:color w:val="7030A0"/>
          <w:sz w:val="20"/>
        </w:rPr>
        <w:br/>
      </w:r>
      <w:r w:rsidR="00A41025" w:rsidRPr="00F62895">
        <w:rPr>
          <w:rFonts w:asciiTheme="minorHAnsi" w:hAnsiTheme="minorHAnsi" w:cstheme="minorHAnsi"/>
          <w:b/>
          <w:color w:val="7030A0"/>
          <w:sz w:val="20"/>
        </w:rPr>
        <w:t>ACTION |</w:t>
      </w:r>
      <w:r w:rsidR="00A41025">
        <w:rPr>
          <w:rFonts w:asciiTheme="minorHAnsi" w:hAnsiTheme="minorHAnsi" w:cstheme="minorHAnsi"/>
          <w:b/>
          <w:color w:val="7030A0"/>
          <w:sz w:val="20"/>
        </w:rPr>
        <w:t xml:space="preserve"> to familiarise itself with the report referenced before providing contributions and sign-off| Executive Committee</w:t>
      </w:r>
      <w:r w:rsidR="006E53F7">
        <w:rPr>
          <w:rFonts w:asciiTheme="minorHAnsi" w:hAnsiTheme="minorHAnsi" w:cstheme="minorHAnsi"/>
          <w:b/>
          <w:color w:val="7030A0"/>
          <w:sz w:val="20"/>
        </w:rPr>
        <w:br/>
      </w:r>
    </w:p>
    <w:p w14:paraId="788F64DC" w14:textId="6F9511D4" w:rsidR="00FE7677" w:rsidRPr="0016105C" w:rsidRDefault="001A7C7D" w:rsidP="00B834A1">
      <w:pPr>
        <w:tabs>
          <w:tab w:val="right" w:pos="9000"/>
        </w:tabs>
        <w:spacing w:before="80" w:line="220" w:lineRule="exact"/>
        <w:jc w:val="both"/>
        <w:rPr>
          <w:rFonts w:asciiTheme="minorHAnsi" w:hAnsiTheme="minorHAnsi" w:cstheme="minorHAnsi"/>
          <w:sz w:val="20"/>
        </w:rPr>
      </w:pPr>
      <w:r>
        <w:rPr>
          <w:rFonts w:asciiTheme="minorHAnsi" w:hAnsiTheme="minorHAnsi" w:cstheme="minorHAnsi"/>
          <w:b/>
          <w:sz w:val="20"/>
        </w:rPr>
        <w:t xml:space="preserve">Agenda Item </w:t>
      </w:r>
      <w:r w:rsidR="00DD325B">
        <w:rPr>
          <w:rFonts w:asciiTheme="minorHAnsi" w:hAnsiTheme="minorHAnsi" w:cstheme="minorHAnsi"/>
          <w:b/>
          <w:sz w:val="20"/>
        </w:rPr>
        <w:t>5</w:t>
      </w:r>
      <w:r>
        <w:rPr>
          <w:rFonts w:asciiTheme="minorHAnsi" w:hAnsiTheme="minorHAnsi" w:cstheme="minorHAnsi"/>
          <w:b/>
          <w:sz w:val="20"/>
        </w:rPr>
        <w:t xml:space="preserve"> | </w:t>
      </w:r>
      <w:r w:rsidR="003E1895">
        <w:rPr>
          <w:rFonts w:asciiTheme="minorHAnsi" w:hAnsiTheme="minorHAnsi" w:cstheme="minorHAnsi"/>
          <w:b/>
          <w:sz w:val="20"/>
        </w:rPr>
        <w:t xml:space="preserve">Dates of future meetings </w:t>
      </w:r>
    </w:p>
    <w:p w14:paraId="5007E36A" w14:textId="010CC63D" w:rsidR="00535885" w:rsidRDefault="00331DE1" w:rsidP="00DF2437">
      <w:pPr>
        <w:pStyle w:val="ListParagraph"/>
        <w:numPr>
          <w:ilvl w:val="0"/>
          <w:numId w:val="31"/>
        </w:numPr>
        <w:tabs>
          <w:tab w:val="right" w:pos="9000"/>
        </w:tabs>
        <w:spacing w:before="40" w:line="220" w:lineRule="exact"/>
        <w:ind w:left="900"/>
        <w:jc w:val="both"/>
        <w:rPr>
          <w:rFonts w:asciiTheme="minorHAnsi" w:hAnsiTheme="minorHAnsi" w:cstheme="minorHAnsi"/>
          <w:sz w:val="20"/>
        </w:rPr>
      </w:pPr>
      <w:r>
        <w:rPr>
          <w:rFonts w:asciiTheme="minorHAnsi" w:hAnsiTheme="minorHAnsi" w:cstheme="minorHAnsi"/>
          <w:sz w:val="20"/>
        </w:rPr>
        <w:t>The dates and times of next t</w:t>
      </w:r>
      <w:r w:rsidR="006248BD">
        <w:rPr>
          <w:rFonts w:asciiTheme="minorHAnsi" w:hAnsiTheme="minorHAnsi" w:cstheme="minorHAnsi"/>
          <w:sz w:val="20"/>
        </w:rPr>
        <w:t>wo</w:t>
      </w:r>
      <w:r>
        <w:rPr>
          <w:rFonts w:asciiTheme="minorHAnsi" w:hAnsiTheme="minorHAnsi" w:cstheme="minorHAnsi"/>
          <w:sz w:val="20"/>
        </w:rPr>
        <w:t xml:space="preserve"> meetings:</w:t>
      </w:r>
    </w:p>
    <w:p w14:paraId="0080507A" w14:textId="072E4718" w:rsidR="00331DE1" w:rsidRDefault="003E1895" w:rsidP="00331DE1">
      <w:pPr>
        <w:pStyle w:val="ListParagraph"/>
        <w:numPr>
          <w:ilvl w:val="1"/>
          <w:numId w:val="31"/>
        </w:numPr>
        <w:tabs>
          <w:tab w:val="right" w:pos="9000"/>
        </w:tabs>
        <w:spacing w:before="40" w:line="220" w:lineRule="exact"/>
        <w:jc w:val="both"/>
        <w:rPr>
          <w:rFonts w:asciiTheme="minorHAnsi" w:hAnsiTheme="minorHAnsi" w:cstheme="minorHAnsi"/>
          <w:sz w:val="20"/>
        </w:rPr>
      </w:pPr>
      <w:r>
        <w:rPr>
          <w:rFonts w:asciiTheme="minorHAnsi" w:hAnsiTheme="minorHAnsi" w:cstheme="minorHAnsi"/>
          <w:sz w:val="20"/>
        </w:rPr>
        <w:t>Tuesday 11 August 15:30-17:00</w:t>
      </w:r>
    </w:p>
    <w:p w14:paraId="156A09EF" w14:textId="6851F9C5" w:rsidR="003E1895" w:rsidRDefault="003E1895" w:rsidP="00331DE1">
      <w:pPr>
        <w:pStyle w:val="ListParagraph"/>
        <w:numPr>
          <w:ilvl w:val="1"/>
          <w:numId w:val="31"/>
        </w:numPr>
        <w:tabs>
          <w:tab w:val="right" w:pos="9000"/>
        </w:tabs>
        <w:spacing w:before="40" w:line="220" w:lineRule="exact"/>
        <w:jc w:val="both"/>
        <w:rPr>
          <w:rFonts w:asciiTheme="minorHAnsi" w:hAnsiTheme="minorHAnsi" w:cstheme="minorHAnsi"/>
          <w:sz w:val="20"/>
        </w:rPr>
      </w:pPr>
      <w:r>
        <w:rPr>
          <w:rFonts w:asciiTheme="minorHAnsi" w:hAnsiTheme="minorHAnsi" w:cstheme="minorHAnsi"/>
          <w:sz w:val="20"/>
        </w:rPr>
        <w:t>Tuesday 15 September 15:30-17:00</w:t>
      </w:r>
    </w:p>
    <w:p w14:paraId="2BE7E03F" w14:textId="77777777" w:rsidR="003E1895" w:rsidRPr="003E1895" w:rsidRDefault="003E1895" w:rsidP="003E1895">
      <w:pPr>
        <w:tabs>
          <w:tab w:val="right" w:pos="9000"/>
        </w:tabs>
        <w:spacing w:before="40" w:line="220" w:lineRule="exact"/>
        <w:jc w:val="both"/>
        <w:rPr>
          <w:rFonts w:asciiTheme="minorHAnsi" w:hAnsiTheme="minorHAnsi" w:cstheme="minorHAnsi"/>
          <w:sz w:val="20"/>
        </w:rPr>
      </w:pPr>
    </w:p>
    <w:p w14:paraId="7863A14F" w14:textId="77777777" w:rsidR="00D14E67" w:rsidRPr="00D14E67" w:rsidRDefault="00D14E67" w:rsidP="00D14E67">
      <w:pPr>
        <w:tabs>
          <w:tab w:val="right" w:pos="9000"/>
        </w:tabs>
        <w:spacing w:before="40" w:line="220" w:lineRule="exact"/>
        <w:jc w:val="both"/>
        <w:rPr>
          <w:rFonts w:asciiTheme="minorHAnsi" w:hAnsiTheme="minorHAnsi" w:cstheme="minorHAnsi"/>
          <w:sz w:val="20"/>
        </w:rPr>
      </w:pPr>
    </w:p>
    <w:p w14:paraId="3C71A391" w14:textId="61C110AE" w:rsidR="00535885" w:rsidRPr="00535885" w:rsidRDefault="00D14E67" w:rsidP="00A5006F">
      <w:pPr>
        <w:tabs>
          <w:tab w:val="right" w:pos="9000"/>
        </w:tabs>
        <w:spacing w:before="40" w:line="220" w:lineRule="exact"/>
        <w:jc w:val="both"/>
        <w:rPr>
          <w:rFonts w:asciiTheme="minorHAnsi" w:hAnsiTheme="minorHAnsi" w:cstheme="minorHAnsi"/>
          <w:color w:val="000000" w:themeColor="text1"/>
          <w:sz w:val="20"/>
        </w:rPr>
      </w:pPr>
      <w:r>
        <w:rPr>
          <w:rFonts w:asciiTheme="minorHAnsi" w:hAnsiTheme="minorHAnsi" w:cstheme="minorHAnsi"/>
          <w:color w:val="000000" w:themeColor="text1"/>
          <w:sz w:val="20"/>
        </w:rPr>
        <w:lastRenderedPageBreak/>
        <w:t>The Chair thanked those present for attendance at the meeting.</w:t>
      </w:r>
    </w:p>
    <w:sectPr w:rsidR="00535885" w:rsidRPr="00535885" w:rsidSect="00D321B9">
      <w:headerReference w:type="default" r:id="rId7"/>
      <w:footerReference w:type="default" r:id="rId8"/>
      <w:pgSz w:w="11907" w:h="16839" w:code="9"/>
      <w:pgMar w:top="1440" w:right="1440" w:bottom="1152" w:left="1440" w:header="720" w:footer="720"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14538" w14:textId="77777777" w:rsidR="00A12DFC" w:rsidRDefault="00A12DFC">
      <w:r>
        <w:separator/>
      </w:r>
    </w:p>
  </w:endnote>
  <w:endnote w:type="continuationSeparator" w:id="0">
    <w:p w14:paraId="4FB5BD36" w14:textId="77777777" w:rsidR="00A12DFC" w:rsidRDefault="00A12DFC">
      <w:r>
        <w:continuationSeparator/>
      </w:r>
    </w:p>
  </w:endnote>
  <w:endnote w:type="continuationNotice" w:id="1">
    <w:p w14:paraId="54A5D60F" w14:textId="77777777" w:rsidR="00A12DFC" w:rsidRDefault="00A12D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1911F" w14:textId="491D8157" w:rsidR="00150245" w:rsidRPr="00ED21C4" w:rsidRDefault="001E4F17" w:rsidP="00ED21C4">
    <w:pPr>
      <w:pStyle w:val="Footer"/>
      <w:tabs>
        <w:tab w:val="left" w:pos="1530"/>
      </w:tabs>
      <w:rPr>
        <w:rFonts w:asciiTheme="minorHAnsi" w:hAnsiTheme="minorHAnsi" w:cstheme="minorHAnsi"/>
        <w:i/>
        <w:sz w:val="20"/>
      </w:rPr>
    </w:pPr>
    <w:r>
      <w:rPr>
        <w:rFonts w:asciiTheme="minorHAnsi" w:hAnsiTheme="minorHAnsi" w:cstheme="minorHAnsi"/>
        <w:i/>
        <w:sz w:val="20"/>
      </w:rPr>
      <w:t>Misbah Ashraf</w:t>
    </w:r>
    <w:r w:rsidR="00150245" w:rsidRPr="00ED21C4">
      <w:rPr>
        <w:rFonts w:asciiTheme="minorHAnsi" w:hAnsiTheme="minorHAnsi" w:cstheme="minorHAnsi"/>
        <w:i/>
        <w:sz w:val="20"/>
      </w:rPr>
      <w:t xml:space="preserve"> | </w:t>
    </w:r>
    <w:r w:rsidR="00A5006F">
      <w:rPr>
        <w:rFonts w:asciiTheme="minorHAnsi" w:hAnsiTheme="minorHAnsi" w:cstheme="minorHAnsi"/>
        <w:i/>
        <w:sz w:val="20"/>
      </w:rPr>
      <w:fldChar w:fldCharType="begin"/>
    </w:r>
    <w:r w:rsidR="00A5006F">
      <w:rPr>
        <w:rFonts w:asciiTheme="minorHAnsi" w:hAnsiTheme="minorHAnsi" w:cstheme="minorHAnsi"/>
        <w:i/>
        <w:sz w:val="20"/>
      </w:rPr>
      <w:instrText xml:space="preserve"> DATE \@ "dd MMMM yyyy" </w:instrText>
    </w:r>
    <w:r w:rsidR="00A5006F">
      <w:rPr>
        <w:rFonts w:asciiTheme="minorHAnsi" w:hAnsiTheme="minorHAnsi" w:cstheme="minorHAnsi"/>
        <w:i/>
        <w:sz w:val="20"/>
      </w:rPr>
      <w:fldChar w:fldCharType="separate"/>
    </w:r>
    <w:r w:rsidR="006248BD">
      <w:rPr>
        <w:rFonts w:asciiTheme="minorHAnsi" w:hAnsiTheme="minorHAnsi" w:cstheme="minorHAnsi"/>
        <w:i/>
        <w:noProof/>
        <w:sz w:val="20"/>
      </w:rPr>
      <w:t>03 August 2020</w:t>
    </w:r>
    <w:r w:rsidR="00A5006F">
      <w:rPr>
        <w:rFonts w:asciiTheme="minorHAnsi" w:hAnsiTheme="minorHAnsi" w:cstheme="minorHAnsi"/>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A14D6" w14:textId="77777777" w:rsidR="00A12DFC" w:rsidRDefault="00A12DFC">
      <w:r>
        <w:separator/>
      </w:r>
    </w:p>
  </w:footnote>
  <w:footnote w:type="continuationSeparator" w:id="0">
    <w:p w14:paraId="0A6A74ED" w14:textId="77777777" w:rsidR="00A12DFC" w:rsidRDefault="00A12DFC">
      <w:r>
        <w:continuationSeparator/>
      </w:r>
    </w:p>
  </w:footnote>
  <w:footnote w:type="continuationNotice" w:id="1">
    <w:p w14:paraId="73B0F797" w14:textId="77777777" w:rsidR="00A12DFC" w:rsidRDefault="00A12D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8F41D" w14:textId="6F7C9A16" w:rsidR="00150245" w:rsidRPr="00D321B9" w:rsidRDefault="00D20929" w:rsidP="00FC0D8A">
    <w:pPr>
      <w:pStyle w:val="Header"/>
      <w:tabs>
        <w:tab w:val="clear" w:pos="4320"/>
        <w:tab w:val="clear" w:pos="8640"/>
        <w:tab w:val="right" w:pos="9000"/>
      </w:tabs>
      <w:rPr>
        <w:rFonts w:asciiTheme="minorHAnsi" w:hAnsiTheme="minorHAnsi" w:cstheme="minorHAnsi"/>
        <w:sz w:val="22"/>
        <w:szCs w:val="22"/>
      </w:rPr>
    </w:pPr>
    <w:r>
      <w:rPr>
        <w:rFonts w:asciiTheme="minorHAnsi" w:hAnsiTheme="minorHAnsi" w:cstheme="minorHAnsi"/>
        <w:sz w:val="18"/>
        <w:szCs w:val="18"/>
      </w:rPr>
      <w:t xml:space="preserve">EXEC|2020 </w:t>
    </w:r>
    <w:r w:rsidR="00A405E1">
      <w:rPr>
        <w:rFonts w:asciiTheme="minorHAnsi" w:hAnsiTheme="minorHAnsi" w:cstheme="minorHAnsi"/>
        <w:sz w:val="18"/>
        <w:szCs w:val="18"/>
      </w:rPr>
      <w:t>0</w:t>
    </w:r>
    <w:r w:rsidR="00880FC9">
      <w:rPr>
        <w:rFonts w:asciiTheme="minorHAnsi" w:hAnsiTheme="minorHAnsi" w:cstheme="minorHAnsi"/>
        <w:sz w:val="18"/>
        <w:szCs w:val="18"/>
      </w:rPr>
      <w:t>7</w:t>
    </w:r>
    <w:r w:rsidR="006810A0">
      <w:rPr>
        <w:rFonts w:asciiTheme="minorHAnsi" w:hAnsiTheme="minorHAnsi" w:cstheme="minorHAnsi"/>
        <w:sz w:val="18"/>
        <w:szCs w:val="18"/>
      </w:rPr>
      <w:t>-</w:t>
    </w:r>
    <w:r w:rsidR="00EB3586">
      <w:rPr>
        <w:rFonts w:asciiTheme="minorHAnsi" w:hAnsiTheme="minorHAnsi" w:cstheme="minorHAnsi"/>
        <w:sz w:val="18"/>
        <w:szCs w:val="18"/>
      </w:rPr>
      <w:t>29</w:t>
    </w:r>
    <w:r w:rsidR="00150245">
      <w:rPr>
        <w:rFonts w:asciiTheme="minorHAnsi" w:hAnsiTheme="minorHAnsi" w:cstheme="minorHAnsi"/>
        <w:sz w:val="18"/>
        <w:szCs w:val="18"/>
      </w:rPr>
      <w:tab/>
    </w:r>
    <w:r w:rsidR="00150245" w:rsidRPr="00FC0D8A">
      <w:rPr>
        <w:rFonts w:asciiTheme="minorHAnsi" w:hAnsiTheme="minorHAnsi" w:cstheme="minorHAnsi"/>
        <w:noProof/>
        <w:lang w:eastAsia="en-GB"/>
      </w:rPr>
      <w:drawing>
        <wp:inline distT="0" distB="0" distL="0" distR="0" wp14:anchorId="3E063435" wp14:editId="0F0DABCD">
          <wp:extent cx="1468167" cy="2002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SU2016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7136" cy="2478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5C8A"/>
    <w:multiLevelType w:val="hybridMultilevel"/>
    <w:tmpl w:val="C1624E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138A8"/>
    <w:multiLevelType w:val="hybridMultilevel"/>
    <w:tmpl w:val="8EC6DD48"/>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348C8"/>
    <w:multiLevelType w:val="hybridMultilevel"/>
    <w:tmpl w:val="D70A221A"/>
    <w:lvl w:ilvl="0" w:tplc="04090003">
      <w:start w:val="1"/>
      <w:numFmt w:val="bullet"/>
      <w:lvlText w:val="o"/>
      <w:lvlJc w:val="left"/>
      <w:pPr>
        <w:ind w:left="927" w:hanging="360"/>
      </w:pPr>
      <w:rPr>
        <w:rFonts w:ascii="Courier New" w:hAnsi="Courier New" w:cs="Courier New"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35C6FC1"/>
    <w:multiLevelType w:val="hybridMultilevel"/>
    <w:tmpl w:val="FD3A3DC0"/>
    <w:lvl w:ilvl="0" w:tplc="0809000B">
      <w:start w:val="1"/>
      <w:numFmt w:val="bullet"/>
      <w:lvlText w:val=""/>
      <w:lvlJc w:val="left"/>
      <w:pPr>
        <w:ind w:left="1263" w:hanging="360"/>
      </w:pPr>
      <w:rPr>
        <w:rFonts w:ascii="Wingdings" w:hAnsi="Wingdings" w:hint="default"/>
      </w:rPr>
    </w:lvl>
    <w:lvl w:ilvl="1" w:tplc="08090003">
      <w:start w:val="1"/>
      <w:numFmt w:val="bullet"/>
      <w:lvlText w:val="o"/>
      <w:lvlJc w:val="left"/>
      <w:pPr>
        <w:ind w:left="1983" w:hanging="360"/>
      </w:pPr>
      <w:rPr>
        <w:rFonts w:ascii="Courier New" w:hAnsi="Courier New" w:cs="Courier New" w:hint="default"/>
      </w:rPr>
    </w:lvl>
    <w:lvl w:ilvl="2" w:tplc="08090005" w:tentative="1">
      <w:start w:val="1"/>
      <w:numFmt w:val="bullet"/>
      <w:lvlText w:val=""/>
      <w:lvlJc w:val="left"/>
      <w:pPr>
        <w:ind w:left="2703" w:hanging="360"/>
      </w:pPr>
      <w:rPr>
        <w:rFonts w:ascii="Wingdings" w:hAnsi="Wingdings" w:hint="default"/>
      </w:rPr>
    </w:lvl>
    <w:lvl w:ilvl="3" w:tplc="08090001" w:tentative="1">
      <w:start w:val="1"/>
      <w:numFmt w:val="bullet"/>
      <w:lvlText w:val=""/>
      <w:lvlJc w:val="left"/>
      <w:pPr>
        <w:ind w:left="3423" w:hanging="360"/>
      </w:pPr>
      <w:rPr>
        <w:rFonts w:ascii="Symbol" w:hAnsi="Symbol" w:hint="default"/>
      </w:rPr>
    </w:lvl>
    <w:lvl w:ilvl="4" w:tplc="08090003" w:tentative="1">
      <w:start w:val="1"/>
      <w:numFmt w:val="bullet"/>
      <w:lvlText w:val="o"/>
      <w:lvlJc w:val="left"/>
      <w:pPr>
        <w:ind w:left="4143" w:hanging="360"/>
      </w:pPr>
      <w:rPr>
        <w:rFonts w:ascii="Courier New" w:hAnsi="Courier New" w:cs="Courier New" w:hint="default"/>
      </w:rPr>
    </w:lvl>
    <w:lvl w:ilvl="5" w:tplc="08090005" w:tentative="1">
      <w:start w:val="1"/>
      <w:numFmt w:val="bullet"/>
      <w:lvlText w:val=""/>
      <w:lvlJc w:val="left"/>
      <w:pPr>
        <w:ind w:left="4863" w:hanging="360"/>
      </w:pPr>
      <w:rPr>
        <w:rFonts w:ascii="Wingdings" w:hAnsi="Wingdings" w:hint="default"/>
      </w:rPr>
    </w:lvl>
    <w:lvl w:ilvl="6" w:tplc="08090001" w:tentative="1">
      <w:start w:val="1"/>
      <w:numFmt w:val="bullet"/>
      <w:lvlText w:val=""/>
      <w:lvlJc w:val="left"/>
      <w:pPr>
        <w:ind w:left="5583" w:hanging="360"/>
      </w:pPr>
      <w:rPr>
        <w:rFonts w:ascii="Symbol" w:hAnsi="Symbol" w:hint="default"/>
      </w:rPr>
    </w:lvl>
    <w:lvl w:ilvl="7" w:tplc="08090003" w:tentative="1">
      <w:start w:val="1"/>
      <w:numFmt w:val="bullet"/>
      <w:lvlText w:val="o"/>
      <w:lvlJc w:val="left"/>
      <w:pPr>
        <w:ind w:left="6303" w:hanging="360"/>
      </w:pPr>
      <w:rPr>
        <w:rFonts w:ascii="Courier New" w:hAnsi="Courier New" w:cs="Courier New" w:hint="default"/>
      </w:rPr>
    </w:lvl>
    <w:lvl w:ilvl="8" w:tplc="08090005" w:tentative="1">
      <w:start w:val="1"/>
      <w:numFmt w:val="bullet"/>
      <w:lvlText w:val=""/>
      <w:lvlJc w:val="left"/>
      <w:pPr>
        <w:ind w:left="7023" w:hanging="360"/>
      </w:pPr>
      <w:rPr>
        <w:rFonts w:ascii="Wingdings" w:hAnsi="Wingdings" w:hint="default"/>
      </w:rPr>
    </w:lvl>
  </w:abstractNum>
  <w:abstractNum w:abstractNumId="4" w15:restartNumberingAfterBreak="0">
    <w:nsid w:val="15DC5464"/>
    <w:multiLevelType w:val="hybridMultilevel"/>
    <w:tmpl w:val="FBB04A56"/>
    <w:lvl w:ilvl="0" w:tplc="DF2A0F5E">
      <w:start w:val="1"/>
      <w:numFmt w:val="bullet"/>
      <w:lvlText w:val="-"/>
      <w:lvlJc w:val="left"/>
      <w:pPr>
        <w:tabs>
          <w:tab w:val="num" w:pos="900"/>
        </w:tabs>
        <w:ind w:left="900" w:hanging="540"/>
      </w:pPr>
      <w:rPr>
        <w:rFonts w:ascii="Times" w:eastAsia="Times" w:hAnsi="Time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C1B02"/>
    <w:multiLevelType w:val="hybridMultilevel"/>
    <w:tmpl w:val="A100206C"/>
    <w:lvl w:ilvl="0" w:tplc="DF2A0F5E">
      <w:start w:val="1"/>
      <w:numFmt w:val="bullet"/>
      <w:lvlText w:val=""/>
      <w:lvlJc w:val="left"/>
      <w:pPr>
        <w:ind w:left="2708" w:hanging="360"/>
      </w:pPr>
      <w:rPr>
        <w:rFonts w:ascii="Symbol" w:hAnsi="Symbol" w:hint="default"/>
      </w:rPr>
    </w:lvl>
    <w:lvl w:ilvl="1" w:tplc="04090003" w:tentative="1">
      <w:start w:val="1"/>
      <w:numFmt w:val="bullet"/>
      <w:lvlText w:val="o"/>
      <w:lvlJc w:val="left"/>
      <w:pPr>
        <w:ind w:left="3428" w:hanging="360"/>
      </w:pPr>
      <w:rPr>
        <w:rFonts w:ascii="Courier New" w:hAnsi="Courier New" w:cs="Courier New" w:hint="default"/>
      </w:rPr>
    </w:lvl>
    <w:lvl w:ilvl="2" w:tplc="04090005" w:tentative="1">
      <w:start w:val="1"/>
      <w:numFmt w:val="bullet"/>
      <w:lvlText w:val=""/>
      <w:lvlJc w:val="left"/>
      <w:pPr>
        <w:ind w:left="4148" w:hanging="360"/>
      </w:pPr>
      <w:rPr>
        <w:rFonts w:ascii="Wingdings" w:hAnsi="Wingdings" w:hint="default"/>
      </w:rPr>
    </w:lvl>
    <w:lvl w:ilvl="3" w:tplc="04090001" w:tentative="1">
      <w:start w:val="1"/>
      <w:numFmt w:val="bullet"/>
      <w:lvlText w:val=""/>
      <w:lvlJc w:val="left"/>
      <w:pPr>
        <w:ind w:left="4868" w:hanging="360"/>
      </w:pPr>
      <w:rPr>
        <w:rFonts w:ascii="Symbol" w:hAnsi="Symbol" w:hint="default"/>
      </w:rPr>
    </w:lvl>
    <w:lvl w:ilvl="4" w:tplc="04090003" w:tentative="1">
      <w:start w:val="1"/>
      <w:numFmt w:val="bullet"/>
      <w:lvlText w:val="o"/>
      <w:lvlJc w:val="left"/>
      <w:pPr>
        <w:ind w:left="5588" w:hanging="360"/>
      </w:pPr>
      <w:rPr>
        <w:rFonts w:ascii="Courier New" w:hAnsi="Courier New" w:cs="Courier New" w:hint="default"/>
      </w:rPr>
    </w:lvl>
    <w:lvl w:ilvl="5" w:tplc="04090005" w:tentative="1">
      <w:start w:val="1"/>
      <w:numFmt w:val="bullet"/>
      <w:lvlText w:val=""/>
      <w:lvlJc w:val="left"/>
      <w:pPr>
        <w:ind w:left="6308" w:hanging="360"/>
      </w:pPr>
      <w:rPr>
        <w:rFonts w:ascii="Wingdings" w:hAnsi="Wingdings" w:hint="default"/>
      </w:rPr>
    </w:lvl>
    <w:lvl w:ilvl="6" w:tplc="04090001" w:tentative="1">
      <w:start w:val="1"/>
      <w:numFmt w:val="bullet"/>
      <w:lvlText w:val=""/>
      <w:lvlJc w:val="left"/>
      <w:pPr>
        <w:ind w:left="7028" w:hanging="360"/>
      </w:pPr>
      <w:rPr>
        <w:rFonts w:ascii="Symbol" w:hAnsi="Symbol" w:hint="default"/>
      </w:rPr>
    </w:lvl>
    <w:lvl w:ilvl="7" w:tplc="04090003" w:tentative="1">
      <w:start w:val="1"/>
      <w:numFmt w:val="bullet"/>
      <w:lvlText w:val="o"/>
      <w:lvlJc w:val="left"/>
      <w:pPr>
        <w:ind w:left="7748" w:hanging="360"/>
      </w:pPr>
      <w:rPr>
        <w:rFonts w:ascii="Courier New" w:hAnsi="Courier New" w:cs="Courier New" w:hint="default"/>
      </w:rPr>
    </w:lvl>
    <w:lvl w:ilvl="8" w:tplc="04090005" w:tentative="1">
      <w:start w:val="1"/>
      <w:numFmt w:val="bullet"/>
      <w:lvlText w:val=""/>
      <w:lvlJc w:val="left"/>
      <w:pPr>
        <w:ind w:left="8468" w:hanging="360"/>
      </w:pPr>
      <w:rPr>
        <w:rFonts w:ascii="Wingdings" w:hAnsi="Wingdings" w:hint="default"/>
      </w:rPr>
    </w:lvl>
  </w:abstractNum>
  <w:abstractNum w:abstractNumId="6" w15:restartNumberingAfterBreak="0">
    <w:nsid w:val="21265C01"/>
    <w:multiLevelType w:val="hybridMultilevel"/>
    <w:tmpl w:val="21701374"/>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6B71E6"/>
    <w:multiLevelType w:val="hybridMultilevel"/>
    <w:tmpl w:val="AC7A736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B37B2"/>
    <w:multiLevelType w:val="hybridMultilevel"/>
    <w:tmpl w:val="30B03546"/>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D366FC"/>
    <w:multiLevelType w:val="hybridMultilevel"/>
    <w:tmpl w:val="F53A58A2"/>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F7727CE"/>
    <w:multiLevelType w:val="hybridMultilevel"/>
    <w:tmpl w:val="D84438BE"/>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9951CA"/>
    <w:multiLevelType w:val="hybridMultilevel"/>
    <w:tmpl w:val="0F8CEC34"/>
    <w:lvl w:ilvl="0" w:tplc="DF2A0F5E">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12" w15:restartNumberingAfterBreak="0">
    <w:nsid w:val="3B8053E2"/>
    <w:multiLevelType w:val="hybridMultilevel"/>
    <w:tmpl w:val="40068B0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FB4C48"/>
    <w:multiLevelType w:val="hybridMultilevel"/>
    <w:tmpl w:val="699620C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2A7DD1"/>
    <w:multiLevelType w:val="hybridMultilevel"/>
    <w:tmpl w:val="BB58C9D2"/>
    <w:lvl w:ilvl="0" w:tplc="F3A8F83C">
      <w:start w:val="1"/>
      <w:numFmt w:val="lowerLetter"/>
      <w:lvlText w:val="%1."/>
      <w:lvlJc w:val="left"/>
      <w:pPr>
        <w:ind w:left="1440" w:hanging="360"/>
      </w:pPr>
      <w:rPr>
        <w:rFonts w:asciiTheme="minorHAnsi" w:eastAsia="Times New Roman" w:hAnsiTheme="minorHAnsi" w:cs="Times New Roman"/>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A951FB"/>
    <w:multiLevelType w:val="hybridMultilevel"/>
    <w:tmpl w:val="88E8CEFC"/>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9EC3801"/>
    <w:multiLevelType w:val="hybridMultilevel"/>
    <w:tmpl w:val="2D043AD0"/>
    <w:lvl w:ilvl="0" w:tplc="DF2A0F5E">
      <w:start w:val="1"/>
      <w:numFmt w:val="bullet"/>
      <w:lvlText w:val=""/>
      <w:lvlJc w:val="left"/>
      <w:pPr>
        <w:tabs>
          <w:tab w:val="num" w:pos="1260"/>
        </w:tabs>
        <w:ind w:left="1260" w:hanging="54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D446DAC"/>
    <w:multiLevelType w:val="hybridMultilevel"/>
    <w:tmpl w:val="681C8494"/>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CE1537"/>
    <w:multiLevelType w:val="hybridMultilevel"/>
    <w:tmpl w:val="5BF6561A"/>
    <w:lvl w:ilvl="0" w:tplc="DF2A0F5E">
      <w:start w:val="1"/>
      <w:numFmt w:val="bullet"/>
      <w:lvlText w:val=""/>
      <w:lvlJc w:val="left"/>
      <w:pPr>
        <w:ind w:left="1080" w:hanging="360"/>
      </w:pPr>
      <w:rPr>
        <w:rFonts w:ascii="Symbol" w:hAnsi="Symbol" w:hint="default"/>
      </w:rPr>
    </w:lvl>
    <w:lvl w:ilvl="1" w:tplc="DF2A0F5E">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F97E2D"/>
    <w:multiLevelType w:val="hybridMultilevel"/>
    <w:tmpl w:val="B0D8CA26"/>
    <w:lvl w:ilvl="0" w:tplc="DF2A0F5E">
      <w:start w:val="1"/>
      <w:numFmt w:val="bullet"/>
      <w:lvlText w:val=""/>
      <w:lvlJc w:val="left"/>
      <w:pPr>
        <w:ind w:left="1283" w:hanging="360"/>
      </w:pPr>
      <w:rPr>
        <w:rFonts w:ascii="Symbol" w:hAnsi="Symbol" w:hint="default"/>
      </w:rPr>
    </w:lvl>
    <w:lvl w:ilvl="1" w:tplc="04090003" w:tentative="1">
      <w:start w:val="1"/>
      <w:numFmt w:val="bullet"/>
      <w:lvlText w:val="o"/>
      <w:lvlJc w:val="left"/>
      <w:pPr>
        <w:ind w:left="2003" w:hanging="360"/>
      </w:pPr>
      <w:rPr>
        <w:rFonts w:ascii="Courier New" w:hAnsi="Courier New" w:cs="Courier New" w:hint="default"/>
      </w:rPr>
    </w:lvl>
    <w:lvl w:ilvl="2" w:tplc="04090005" w:tentative="1">
      <w:start w:val="1"/>
      <w:numFmt w:val="bullet"/>
      <w:lvlText w:val=""/>
      <w:lvlJc w:val="left"/>
      <w:pPr>
        <w:ind w:left="2723" w:hanging="360"/>
      </w:pPr>
      <w:rPr>
        <w:rFonts w:ascii="Wingdings" w:hAnsi="Wingdings" w:hint="default"/>
      </w:rPr>
    </w:lvl>
    <w:lvl w:ilvl="3" w:tplc="04090001" w:tentative="1">
      <w:start w:val="1"/>
      <w:numFmt w:val="bullet"/>
      <w:lvlText w:val=""/>
      <w:lvlJc w:val="left"/>
      <w:pPr>
        <w:ind w:left="3443" w:hanging="360"/>
      </w:pPr>
      <w:rPr>
        <w:rFonts w:ascii="Symbol" w:hAnsi="Symbol" w:hint="default"/>
      </w:rPr>
    </w:lvl>
    <w:lvl w:ilvl="4" w:tplc="04090003" w:tentative="1">
      <w:start w:val="1"/>
      <w:numFmt w:val="bullet"/>
      <w:lvlText w:val="o"/>
      <w:lvlJc w:val="left"/>
      <w:pPr>
        <w:ind w:left="4163" w:hanging="360"/>
      </w:pPr>
      <w:rPr>
        <w:rFonts w:ascii="Courier New" w:hAnsi="Courier New" w:cs="Courier New" w:hint="default"/>
      </w:rPr>
    </w:lvl>
    <w:lvl w:ilvl="5" w:tplc="04090005" w:tentative="1">
      <w:start w:val="1"/>
      <w:numFmt w:val="bullet"/>
      <w:lvlText w:val=""/>
      <w:lvlJc w:val="left"/>
      <w:pPr>
        <w:ind w:left="4883" w:hanging="360"/>
      </w:pPr>
      <w:rPr>
        <w:rFonts w:ascii="Wingdings" w:hAnsi="Wingdings" w:hint="default"/>
      </w:rPr>
    </w:lvl>
    <w:lvl w:ilvl="6" w:tplc="04090001" w:tentative="1">
      <w:start w:val="1"/>
      <w:numFmt w:val="bullet"/>
      <w:lvlText w:val=""/>
      <w:lvlJc w:val="left"/>
      <w:pPr>
        <w:ind w:left="5603" w:hanging="360"/>
      </w:pPr>
      <w:rPr>
        <w:rFonts w:ascii="Symbol" w:hAnsi="Symbol" w:hint="default"/>
      </w:rPr>
    </w:lvl>
    <w:lvl w:ilvl="7" w:tplc="04090003" w:tentative="1">
      <w:start w:val="1"/>
      <w:numFmt w:val="bullet"/>
      <w:lvlText w:val="o"/>
      <w:lvlJc w:val="left"/>
      <w:pPr>
        <w:ind w:left="6323" w:hanging="360"/>
      </w:pPr>
      <w:rPr>
        <w:rFonts w:ascii="Courier New" w:hAnsi="Courier New" w:cs="Courier New" w:hint="default"/>
      </w:rPr>
    </w:lvl>
    <w:lvl w:ilvl="8" w:tplc="04090005" w:tentative="1">
      <w:start w:val="1"/>
      <w:numFmt w:val="bullet"/>
      <w:lvlText w:val=""/>
      <w:lvlJc w:val="left"/>
      <w:pPr>
        <w:ind w:left="7043" w:hanging="360"/>
      </w:pPr>
      <w:rPr>
        <w:rFonts w:ascii="Wingdings" w:hAnsi="Wingdings" w:hint="default"/>
      </w:rPr>
    </w:lvl>
  </w:abstractNum>
  <w:abstractNum w:abstractNumId="20" w15:restartNumberingAfterBreak="0">
    <w:nsid w:val="53BA591A"/>
    <w:multiLevelType w:val="hybridMultilevel"/>
    <w:tmpl w:val="FB0E0556"/>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567462FE"/>
    <w:multiLevelType w:val="hybridMultilevel"/>
    <w:tmpl w:val="2CBED116"/>
    <w:lvl w:ilvl="0" w:tplc="DF2A0F5E">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FE07090"/>
    <w:multiLevelType w:val="hybridMultilevel"/>
    <w:tmpl w:val="F6CA368C"/>
    <w:lvl w:ilvl="0" w:tplc="DF2A0F5E">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61095A59"/>
    <w:multiLevelType w:val="hybridMultilevel"/>
    <w:tmpl w:val="A4F849B8"/>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2FF2228"/>
    <w:multiLevelType w:val="hybridMultilevel"/>
    <w:tmpl w:val="1996E81A"/>
    <w:lvl w:ilvl="0" w:tplc="DF2A0F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5D22C5"/>
    <w:multiLevelType w:val="hybridMultilevel"/>
    <w:tmpl w:val="F9CCA42C"/>
    <w:lvl w:ilvl="0" w:tplc="DF2A0F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56DC2"/>
    <w:multiLevelType w:val="hybridMultilevel"/>
    <w:tmpl w:val="553408B6"/>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2514DB7"/>
    <w:multiLevelType w:val="hybridMultilevel"/>
    <w:tmpl w:val="6E24DD94"/>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734D301C"/>
    <w:multiLevelType w:val="hybridMultilevel"/>
    <w:tmpl w:val="D75EF274"/>
    <w:lvl w:ilvl="0" w:tplc="DF2A0F5E">
      <w:start w:val="1"/>
      <w:numFmt w:val="bullet"/>
      <w:lvlText w:val=""/>
      <w:lvlJc w:val="left"/>
      <w:pPr>
        <w:ind w:left="927" w:hanging="360"/>
      </w:pPr>
      <w:rPr>
        <w:rFonts w:ascii="Symbol" w:hAnsi="Symbol" w:hint="default"/>
      </w:rPr>
    </w:lvl>
    <w:lvl w:ilvl="1" w:tplc="DF2A0F5E">
      <w:start w:val="1"/>
      <w:numFmt w:val="bullet"/>
      <w:lvlText w:val=""/>
      <w:lvlJc w:val="left"/>
      <w:pPr>
        <w:ind w:left="1647" w:hanging="360"/>
      </w:pPr>
      <w:rPr>
        <w:rFonts w:ascii="Symbol" w:hAnsi="Symbol"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743F5CE7"/>
    <w:multiLevelType w:val="hybridMultilevel"/>
    <w:tmpl w:val="C9F2DFD0"/>
    <w:lvl w:ilvl="0" w:tplc="DF2A0F5E">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75092E64"/>
    <w:multiLevelType w:val="hybridMultilevel"/>
    <w:tmpl w:val="DF742380"/>
    <w:lvl w:ilvl="0" w:tplc="DF2A0F5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6"/>
  </w:num>
  <w:num w:numId="3">
    <w:abstractNumId w:val="6"/>
  </w:num>
  <w:num w:numId="4">
    <w:abstractNumId w:val="23"/>
  </w:num>
  <w:num w:numId="5">
    <w:abstractNumId w:val="18"/>
  </w:num>
  <w:num w:numId="6">
    <w:abstractNumId w:val="22"/>
  </w:num>
  <w:num w:numId="7">
    <w:abstractNumId w:val="28"/>
  </w:num>
  <w:num w:numId="8">
    <w:abstractNumId w:val="20"/>
  </w:num>
  <w:num w:numId="9">
    <w:abstractNumId w:val="2"/>
  </w:num>
  <w:num w:numId="10">
    <w:abstractNumId w:val="25"/>
  </w:num>
  <w:num w:numId="11">
    <w:abstractNumId w:val="19"/>
  </w:num>
  <w:num w:numId="12">
    <w:abstractNumId w:val="29"/>
  </w:num>
  <w:num w:numId="13">
    <w:abstractNumId w:val="27"/>
  </w:num>
  <w:num w:numId="14">
    <w:abstractNumId w:val="11"/>
  </w:num>
  <w:num w:numId="15">
    <w:abstractNumId w:val="5"/>
  </w:num>
  <w:num w:numId="16">
    <w:abstractNumId w:val="26"/>
  </w:num>
  <w:num w:numId="17">
    <w:abstractNumId w:val="1"/>
  </w:num>
  <w:num w:numId="18">
    <w:abstractNumId w:val="15"/>
  </w:num>
  <w:num w:numId="19">
    <w:abstractNumId w:val="30"/>
  </w:num>
  <w:num w:numId="20">
    <w:abstractNumId w:val="8"/>
  </w:num>
  <w:num w:numId="21">
    <w:abstractNumId w:val="9"/>
  </w:num>
  <w:num w:numId="22">
    <w:abstractNumId w:val="12"/>
  </w:num>
  <w:num w:numId="23">
    <w:abstractNumId w:val="10"/>
  </w:num>
  <w:num w:numId="24">
    <w:abstractNumId w:val="7"/>
  </w:num>
  <w:num w:numId="25">
    <w:abstractNumId w:val="21"/>
  </w:num>
  <w:num w:numId="26">
    <w:abstractNumId w:val="17"/>
  </w:num>
  <w:num w:numId="27">
    <w:abstractNumId w:val="24"/>
  </w:num>
  <w:num w:numId="28">
    <w:abstractNumId w:val="14"/>
  </w:num>
  <w:num w:numId="29">
    <w:abstractNumId w:val="13"/>
  </w:num>
  <w:num w:numId="30">
    <w:abstractNumId w:val="0"/>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SxMDA1sjQwsjQ3MbVQ0lEKTi0uzszPAykwrAUAHdGE9CwAAAA="/>
  </w:docVars>
  <w:rsids>
    <w:rsidRoot w:val="00913639"/>
    <w:rsid w:val="000015CD"/>
    <w:rsid w:val="0000166D"/>
    <w:rsid w:val="00005DD0"/>
    <w:rsid w:val="000112BA"/>
    <w:rsid w:val="00013EBB"/>
    <w:rsid w:val="00016629"/>
    <w:rsid w:val="000170EB"/>
    <w:rsid w:val="000214CD"/>
    <w:rsid w:val="00025835"/>
    <w:rsid w:val="00025D37"/>
    <w:rsid w:val="000269D0"/>
    <w:rsid w:val="00027310"/>
    <w:rsid w:val="00032177"/>
    <w:rsid w:val="000465AE"/>
    <w:rsid w:val="00050E22"/>
    <w:rsid w:val="00051379"/>
    <w:rsid w:val="00051F62"/>
    <w:rsid w:val="00052CC3"/>
    <w:rsid w:val="00055808"/>
    <w:rsid w:val="00056E1C"/>
    <w:rsid w:val="00057CEA"/>
    <w:rsid w:val="00060035"/>
    <w:rsid w:val="000650BB"/>
    <w:rsid w:val="00070779"/>
    <w:rsid w:val="00071C32"/>
    <w:rsid w:val="00072BE9"/>
    <w:rsid w:val="0007383C"/>
    <w:rsid w:val="00075C44"/>
    <w:rsid w:val="00076AFD"/>
    <w:rsid w:val="0008408C"/>
    <w:rsid w:val="00086D24"/>
    <w:rsid w:val="00087FE5"/>
    <w:rsid w:val="00090A5B"/>
    <w:rsid w:val="00090AB3"/>
    <w:rsid w:val="00093824"/>
    <w:rsid w:val="00093C1E"/>
    <w:rsid w:val="00096846"/>
    <w:rsid w:val="000972B8"/>
    <w:rsid w:val="00097E71"/>
    <w:rsid w:val="000A0645"/>
    <w:rsid w:val="000A3530"/>
    <w:rsid w:val="000A4E9F"/>
    <w:rsid w:val="000A5305"/>
    <w:rsid w:val="000A5C77"/>
    <w:rsid w:val="000A6720"/>
    <w:rsid w:val="000A6A48"/>
    <w:rsid w:val="000B3B90"/>
    <w:rsid w:val="000B56CB"/>
    <w:rsid w:val="000B61C5"/>
    <w:rsid w:val="000B6718"/>
    <w:rsid w:val="000B677D"/>
    <w:rsid w:val="000B7014"/>
    <w:rsid w:val="000B7A52"/>
    <w:rsid w:val="000C0B14"/>
    <w:rsid w:val="000C0FA7"/>
    <w:rsid w:val="000C5109"/>
    <w:rsid w:val="000C5655"/>
    <w:rsid w:val="000D08D8"/>
    <w:rsid w:val="000D1B73"/>
    <w:rsid w:val="000D49C8"/>
    <w:rsid w:val="000E0A10"/>
    <w:rsid w:val="000E2176"/>
    <w:rsid w:val="000E338E"/>
    <w:rsid w:val="000E66F1"/>
    <w:rsid w:val="000E6BEC"/>
    <w:rsid w:val="000E6C2D"/>
    <w:rsid w:val="000F1865"/>
    <w:rsid w:val="000F2701"/>
    <w:rsid w:val="000F545D"/>
    <w:rsid w:val="000F705A"/>
    <w:rsid w:val="001039F4"/>
    <w:rsid w:val="00105B3F"/>
    <w:rsid w:val="0010766F"/>
    <w:rsid w:val="0011040A"/>
    <w:rsid w:val="0011044B"/>
    <w:rsid w:val="001112CB"/>
    <w:rsid w:val="00111606"/>
    <w:rsid w:val="001124F0"/>
    <w:rsid w:val="00113B92"/>
    <w:rsid w:val="00113D75"/>
    <w:rsid w:val="00117BE4"/>
    <w:rsid w:val="00120042"/>
    <w:rsid w:val="00122534"/>
    <w:rsid w:val="001234AB"/>
    <w:rsid w:val="001249F5"/>
    <w:rsid w:val="00125698"/>
    <w:rsid w:val="001267E6"/>
    <w:rsid w:val="00126A24"/>
    <w:rsid w:val="00126BE7"/>
    <w:rsid w:val="0013109D"/>
    <w:rsid w:val="00131CA2"/>
    <w:rsid w:val="00135F14"/>
    <w:rsid w:val="00137050"/>
    <w:rsid w:val="00137084"/>
    <w:rsid w:val="001417A8"/>
    <w:rsid w:val="001426D3"/>
    <w:rsid w:val="001430B4"/>
    <w:rsid w:val="00150245"/>
    <w:rsid w:val="00151A25"/>
    <w:rsid w:val="001526D3"/>
    <w:rsid w:val="00152D5F"/>
    <w:rsid w:val="00153263"/>
    <w:rsid w:val="00153696"/>
    <w:rsid w:val="00154FCC"/>
    <w:rsid w:val="00156B81"/>
    <w:rsid w:val="00157151"/>
    <w:rsid w:val="00157644"/>
    <w:rsid w:val="00160C4E"/>
    <w:rsid w:val="0016105C"/>
    <w:rsid w:val="00162395"/>
    <w:rsid w:val="00163168"/>
    <w:rsid w:val="00163584"/>
    <w:rsid w:val="00163C10"/>
    <w:rsid w:val="00165F12"/>
    <w:rsid w:val="0016696A"/>
    <w:rsid w:val="001672F4"/>
    <w:rsid w:val="001736C6"/>
    <w:rsid w:val="001757D4"/>
    <w:rsid w:val="001760F2"/>
    <w:rsid w:val="001823D5"/>
    <w:rsid w:val="0018277D"/>
    <w:rsid w:val="001832FF"/>
    <w:rsid w:val="001869DB"/>
    <w:rsid w:val="0019507F"/>
    <w:rsid w:val="00196249"/>
    <w:rsid w:val="001A128C"/>
    <w:rsid w:val="001A1F77"/>
    <w:rsid w:val="001A6116"/>
    <w:rsid w:val="001A7C7D"/>
    <w:rsid w:val="001B146E"/>
    <w:rsid w:val="001B1B94"/>
    <w:rsid w:val="001B401A"/>
    <w:rsid w:val="001C20BE"/>
    <w:rsid w:val="001C3F8C"/>
    <w:rsid w:val="001C5551"/>
    <w:rsid w:val="001C5882"/>
    <w:rsid w:val="001C5F82"/>
    <w:rsid w:val="001C65B3"/>
    <w:rsid w:val="001D12B4"/>
    <w:rsid w:val="001D14CA"/>
    <w:rsid w:val="001D244D"/>
    <w:rsid w:val="001D7C58"/>
    <w:rsid w:val="001D7CEA"/>
    <w:rsid w:val="001E01FF"/>
    <w:rsid w:val="001E1225"/>
    <w:rsid w:val="001E33EB"/>
    <w:rsid w:val="001E4F17"/>
    <w:rsid w:val="001E5CB5"/>
    <w:rsid w:val="001E6622"/>
    <w:rsid w:val="001F1EA9"/>
    <w:rsid w:val="001F2F21"/>
    <w:rsid w:val="001F3192"/>
    <w:rsid w:val="001F3617"/>
    <w:rsid w:val="001F4174"/>
    <w:rsid w:val="001F6D8F"/>
    <w:rsid w:val="001F7C45"/>
    <w:rsid w:val="0020064B"/>
    <w:rsid w:val="00202CBB"/>
    <w:rsid w:val="00206668"/>
    <w:rsid w:val="00210522"/>
    <w:rsid w:val="002127A3"/>
    <w:rsid w:val="00212A47"/>
    <w:rsid w:val="00213197"/>
    <w:rsid w:val="002173C1"/>
    <w:rsid w:val="002214E5"/>
    <w:rsid w:val="0022625B"/>
    <w:rsid w:val="00226895"/>
    <w:rsid w:val="00227145"/>
    <w:rsid w:val="00231A5F"/>
    <w:rsid w:val="002326A7"/>
    <w:rsid w:val="00237689"/>
    <w:rsid w:val="00242D5C"/>
    <w:rsid w:val="00243774"/>
    <w:rsid w:val="00243969"/>
    <w:rsid w:val="00243BE0"/>
    <w:rsid w:val="00245B52"/>
    <w:rsid w:val="0024692A"/>
    <w:rsid w:val="002479DC"/>
    <w:rsid w:val="0025387D"/>
    <w:rsid w:val="00254282"/>
    <w:rsid w:val="00255176"/>
    <w:rsid w:val="0025574D"/>
    <w:rsid w:val="00262A57"/>
    <w:rsid w:val="00263129"/>
    <w:rsid w:val="002641FD"/>
    <w:rsid w:val="002642A6"/>
    <w:rsid w:val="00270547"/>
    <w:rsid w:val="00275B62"/>
    <w:rsid w:val="00276E29"/>
    <w:rsid w:val="002773D9"/>
    <w:rsid w:val="00277791"/>
    <w:rsid w:val="00277CE4"/>
    <w:rsid w:val="002845B8"/>
    <w:rsid w:val="00285CFF"/>
    <w:rsid w:val="0028711F"/>
    <w:rsid w:val="0029108D"/>
    <w:rsid w:val="00291495"/>
    <w:rsid w:val="002944AA"/>
    <w:rsid w:val="002950CD"/>
    <w:rsid w:val="002951F2"/>
    <w:rsid w:val="00295F84"/>
    <w:rsid w:val="002A028D"/>
    <w:rsid w:val="002A0BD6"/>
    <w:rsid w:val="002A3B35"/>
    <w:rsid w:val="002A5DA1"/>
    <w:rsid w:val="002A687E"/>
    <w:rsid w:val="002A7D23"/>
    <w:rsid w:val="002B0894"/>
    <w:rsid w:val="002B0982"/>
    <w:rsid w:val="002B1097"/>
    <w:rsid w:val="002B7A41"/>
    <w:rsid w:val="002C0FDA"/>
    <w:rsid w:val="002C259E"/>
    <w:rsid w:val="002C6D97"/>
    <w:rsid w:val="002D1259"/>
    <w:rsid w:val="002D1EBD"/>
    <w:rsid w:val="002D6FF1"/>
    <w:rsid w:val="002D7AA2"/>
    <w:rsid w:val="002E0C8C"/>
    <w:rsid w:val="002E260B"/>
    <w:rsid w:val="002E2D69"/>
    <w:rsid w:val="002E37B1"/>
    <w:rsid w:val="002E72FF"/>
    <w:rsid w:val="002F0E96"/>
    <w:rsid w:val="002F1039"/>
    <w:rsid w:val="002F146C"/>
    <w:rsid w:val="002F2F80"/>
    <w:rsid w:val="002F3094"/>
    <w:rsid w:val="002F71CF"/>
    <w:rsid w:val="00300A4F"/>
    <w:rsid w:val="003018D5"/>
    <w:rsid w:val="0030390A"/>
    <w:rsid w:val="00303DD1"/>
    <w:rsid w:val="00304701"/>
    <w:rsid w:val="00307BD4"/>
    <w:rsid w:val="003106C0"/>
    <w:rsid w:val="00310BD5"/>
    <w:rsid w:val="00310CB3"/>
    <w:rsid w:val="00311474"/>
    <w:rsid w:val="003120CC"/>
    <w:rsid w:val="00312932"/>
    <w:rsid w:val="00316612"/>
    <w:rsid w:val="003222F8"/>
    <w:rsid w:val="00322951"/>
    <w:rsid w:val="00323C95"/>
    <w:rsid w:val="00325946"/>
    <w:rsid w:val="00326101"/>
    <w:rsid w:val="003261C6"/>
    <w:rsid w:val="00331C89"/>
    <w:rsid w:val="00331DE1"/>
    <w:rsid w:val="003411EC"/>
    <w:rsid w:val="0034281E"/>
    <w:rsid w:val="00342A7F"/>
    <w:rsid w:val="00343640"/>
    <w:rsid w:val="003466DC"/>
    <w:rsid w:val="00346B61"/>
    <w:rsid w:val="00354360"/>
    <w:rsid w:val="003546A6"/>
    <w:rsid w:val="003552E7"/>
    <w:rsid w:val="003556AC"/>
    <w:rsid w:val="00355CEB"/>
    <w:rsid w:val="00356776"/>
    <w:rsid w:val="00357C26"/>
    <w:rsid w:val="003601E4"/>
    <w:rsid w:val="00360F18"/>
    <w:rsid w:val="0036154F"/>
    <w:rsid w:val="00366828"/>
    <w:rsid w:val="00367151"/>
    <w:rsid w:val="00367490"/>
    <w:rsid w:val="0037053D"/>
    <w:rsid w:val="00371BFA"/>
    <w:rsid w:val="003726D4"/>
    <w:rsid w:val="00381B05"/>
    <w:rsid w:val="003826E4"/>
    <w:rsid w:val="00382CBF"/>
    <w:rsid w:val="003901A9"/>
    <w:rsid w:val="003906BA"/>
    <w:rsid w:val="00392D8D"/>
    <w:rsid w:val="003936AF"/>
    <w:rsid w:val="00394301"/>
    <w:rsid w:val="00395166"/>
    <w:rsid w:val="003962F7"/>
    <w:rsid w:val="00397877"/>
    <w:rsid w:val="00397DB8"/>
    <w:rsid w:val="003A4603"/>
    <w:rsid w:val="003A537B"/>
    <w:rsid w:val="003A5DC9"/>
    <w:rsid w:val="003A6228"/>
    <w:rsid w:val="003B0585"/>
    <w:rsid w:val="003B261A"/>
    <w:rsid w:val="003B269A"/>
    <w:rsid w:val="003B2B74"/>
    <w:rsid w:val="003B387A"/>
    <w:rsid w:val="003B516A"/>
    <w:rsid w:val="003B5BEC"/>
    <w:rsid w:val="003B6D53"/>
    <w:rsid w:val="003B70C9"/>
    <w:rsid w:val="003B7317"/>
    <w:rsid w:val="003B77B0"/>
    <w:rsid w:val="003C1775"/>
    <w:rsid w:val="003C307C"/>
    <w:rsid w:val="003C3B80"/>
    <w:rsid w:val="003C49FC"/>
    <w:rsid w:val="003C5127"/>
    <w:rsid w:val="003C57EF"/>
    <w:rsid w:val="003C7760"/>
    <w:rsid w:val="003C7C59"/>
    <w:rsid w:val="003D0953"/>
    <w:rsid w:val="003D0D4C"/>
    <w:rsid w:val="003D1D14"/>
    <w:rsid w:val="003D3B9D"/>
    <w:rsid w:val="003D3E96"/>
    <w:rsid w:val="003D40CD"/>
    <w:rsid w:val="003D4240"/>
    <w:rsid w:val="003D5ED5"/>
    <w:rsid w:val="003D7008"/>
    <w:rsid w:val="003D78B5"/>
    <w:rsid w:val="003D7F44"/>
    <w:rsid w:val="003E021D"/>
    <w:rsid w:val="003E1895"/>
    <w:rsid w:val="003E1A80"/>
    <w:rsid w:val="003E1D2A"/>
    <w:rsid w:val="003E47DC"/>
    <w:rsid w:val="003E498D"/>
    <w:rsid w:val="003F152C"/>
    <w:rsid w:val="003F1DAB"/>
    <w:rsid w:val="003F6B00"/>
    <w:rsid w:val="00400BCD"/>
    <w:rsid w:val="00400D58"/>
    <w:rsid w:val="00401B8B"/>
    <w:rsid w:val="00406F9E"/>
    <w:rsid w:val="00410EA0"/>
    <w:rsid w:val="00412543"/>
    <w:rsid w:val="00412C18"/>
    <w:rsid w:val="00414DA1"/>
    <w:rsid w:val="00417267"/>
    <w:rsid w:val="00431BCD"/>
    <w:rsid w:val="00432FE8"/>
    <w:rsid w:val="00434B85"/>
    <w:rsid w:val="0044492D"/>
    <w:rsid w:val="00446726"/>
    <w:rsid w:val="00451162"/>
    <w:rsid w:val="0045337A"/>
    <w:rsid w:val="00456DF7"/>
    <w:rsid w:val="00456F77"/>
    <w:rsid w:val="0045738F"/>
    <w:rsid w:val="004621E1"/>
    <w:rsid w:val="00463E37"/>
    <w:rsid w:val="00464145"/>
    <w:rsid w:val="004659FC"/>
    <w:rsid w:val="00470504"/>
    <w:rsid w:val="00472007"/>
    <w:rsid w:val="00476773"/>
    <w:rsid w:val="00482171"/>
    <w:rsid w:val="004827F9"/>
    <w:rsid w:val="00485FC9"/>
    <w:rsid w:val="00492DE9"/>
    <w:rsid w:val="00494F97"/>
    <w:rsid w:val="00495F4D"/>
    <w:rsid w:val="004A04E3"/>
    <w:rsid w:val="004A1CDB"/>
    <w:rsid w:val="004A36EF"/>
    <w:rsid w:val="004A3E22"/>
    <w:rsid w:val="004A41BA"/>
    <w:rsid w:val="004A49C2"/>
    <w:rsid w:val="004A4AF0"/>
    <w:rsid w:val="004A4D02"/>
    <w:rsid w:val="004A4DDE"/>
    <w:rsid w:val="004A6CB3"/>
    <w:rsid w:val="004B6976"/>
    <w:rsid w:val="004C7D54"/>
    <w:rsid w:val="004D081C"/>
    <w:rsid w:val="004D2C47"/>
    <w:rsid w:val="004D31CE"/>
    <w:rsid w:val="004D795D"/>
    <w:rsid w:val="004E234A"/>
    <w:rsid w:val="004E528C"/>
    <w:rsid w:val="004E5A73"/>
    <w:rsid w:val="004E71A1"/>
    <w:rsid w:val="004E76D6"/>
    <w:rsid w:val="0050028B"/>
    <w:rsid w:val="00500DD6"/>
    <w:rsid w:val="00501491"/>
    <w:rsid w:val="005026F4"/>
    <w:rsid w:val="00503D73"/>
    <w:rsid w:val="00504D3E"/>
    <w:rsid w:val="00505586"/>
    <w:rsid w:val="00514DDD"/>
    <w:rsid w:val="005175D3"/>
    <w:rsid w:val="00520B58"/>
    <w:rsid w:val="00521294"/>
    <w:rsid w:val="00522665"/>
    <w:rsid w:val="00525229"/>
    <w:rsid w:val="00526AD5"/>
    <w:rsid w:val="00531653"/>
    <w:rsid w:val="00532200"/>
    <w:rsid w:val="005323CF"/>
    <w:rsid w:val="00534420"/>
    <w:rsid w:val="005357E9"/>
    <w:rsid w:val="00535885"/>
    <w:rsid w:val="00537448"/>
    <w:rsid w:val="00543145"/>
    <w:rsid w:val="005511F0"/>
    <w:rsid w:val="0055136A"/>
    <w:rsid w:val="005516AF"/>
    <w:rsid w:val="00552F89"/>
    <w:rsid w:val="005566FD"/>
    <w:rsid w:val="0056658D"/>
    <w:rsid w:val="00567665"/>
    <w:rsid w:val="00570958"/>
    <w:rsid w:val="00570DB7"/>
    <w:rsid w:val="00572117"/>
    <w:rsid w:val="00572431"/>
    <w:rsid w:val="00573EAD"/>
    <w:rsid w:val="0057624A"/>
    <w:rsid w:val="00576D50"/>
    <w:rsid w:val="00577D47"/>
    <w:rsid w:val="00580062"/>
    <w:rsid w:val="00581399"/>
    <w:rsid w:val="005818E4"/>
    <w:rsid w:val="00581EA0"/>
    <w:rsid w:val="00582B6F"/>
    <w:rsid w:val="0058306C"/>
    <w:rsid w:val="00583823"/>
    <w:rsid w:val="00585A95"/>
    <w:rsid w:val="005867D8"/>
    <w:rsid w:val="0059270F"/>
    <w:rsid w:val="005935EE"/>
    <w:rsid w:val="00596DB1"/>
    <w:rsid w:val="005976B3"/>
    <w:rsid w:val="00597EAC"/>
    <w:rsid w:val="005A21D2"/>
    <w:rsid w:val="005A2452"/>
    <w:rsid w:val="005A5D36"/>
    <w:rsid w:val="005A6F41"/>
    <w:rsid w:val="005A6F7B"/>
    <w:rsid w:val="005B065A"/>
    <w:rsid w:val="005B0F6D"/>
    <w:rsid w:val="005B1640"/>
    <w:rsid w:val="005B4797"/>
    <w:rsid w:val="005C1A6B"/>
    <w:rsid w:val="005C6F44"/>
    <w:rsid w:val="005D140D"/>
    <w:rsid w:val="005D2637"/>
    <w:rsid w:val="005D4B5C"/>
    <w:rsid w:val="005D66BD"/>
    <w:rsid w:val="005E064D"/>
    <w:rsid w:val="005E2457"/>
    <w:rsid w:val="005E2CBC"/>
    <w:rsid w:val="005E33F7"/>
    <w:rsid w:val="005E6547"/>
    <w:rsid w:val="005F1478"/>
    <w:rsid w:val="005F192F"/>
    <w:rsid w:val="005F2122"/>
    <w:rsid w:val="005F2298"/>
    <w:rsid w:val="005F298A"/>
    <w:rsid w:val="005F4C0B"/>
    <w:rsid w:val="005F5635"/>
    <w:rsid w:val="005F63D7"/>
    <w:rsid w:val="0060030C"/>
    <w:rsid w:val="00601057"/>
    <w:rsid w:val="00601205"/>
    <w:rsid w:val="00603470"/>
    <w:rsid w:val="0060676A"/>
    <w:rsid w:val="0060792F"/>
    <w:rsid w:val="00607D2C"/>
    <w:rsid w:val="006106D0"/>
    <w:rsid w:val="00613BC6"/>
    <w:rsid w:val="00614330"/>
    <w:rsid w:val="006151DF"/>
    <w:rsid w:val="0061659C"/>
    <w:rsid w:val="00616FD1"/>
    <w:rsid w:val="00617DDA"/>
    <w:rsid w:val="006217F7"/>
    <w:rsid w:val="00621A0D"/>
    <w:rsid w:val="006229CB"/>
    <w:rsid w:val="006248BD"/>
    <w:rsid w:val="00624F7D"/>
    <w:rsid w:val="00626C59"/>
    <w:rsid w:val="00627DBF"/>
    <w:rsid w:val="00631206"/>
    <w:rsid w:val="00635269"/>
    <w:rsid w:val="006357DA"/>
    <w:rsid w:val="0063697B"/>
    <w:rsid w:val="00640145"/>
    <w:rsid w:val="006401BB"/>
    <w:rsid w:val="0064191C"/>
    <w:rsid w:val="00641ADB"/>
    <w:rsid w:val="00643104"/>
    <w:rsid w:val="0064365A"/>
    <w:rsid w:val="00645B10"/>
    <w:rsid w:val="00646B75"/>
    <w:rsid w:val="00650393"/>
    <w:rsid w:val="006509FE"/>
    <w:rsid w:val="00651886"/>
    <w:rsid w:val="006528D9"/>
    <w:rsid w:val="00654C2B"/>
    <w:rsid w:val="00655906"/>
    <w:rsid w:val="00657DF6"/>
    <w:rsid w:val="00662787"/>
    <w:rsid w:val="00662B43"/>
    <w:rsid w:val="00662FF3"/>
    <w:rsid w:val="00665E2C"/>
    <w:rsid w:val="00665F47"/>
    <w:rsid w:val="0066651D"/>
    <w:rsid w:val="00666C80"/>
    <w:rsid w:val="00667F18"/>
    <w:rsid w:val="00673E43"/>
    <w:rsid w:val="006742F5"/>
    <w:rsid w:val="0067547B"/>
    <w:rsid w:val="0067622F"/>
    <w:rsid w:val="006763D4"/>
    <w:rsid w:val="00680852"/>
    <w:rsid w:val="00680BB3"/>
    <w:rsid w:val="006810A0"/>
    <w:rsid w:val="00681791"/>
    <w:rsid w:val="00685D3A"/>
    <w:rsid w:val="00686226"/>
    <w:rsid w:val="00690087"/>
    <w:rsid w:val="00695A48"/>
    <w:rsid w:val="006968ED"/>
    <w:rsid w:val="006A1579"/>
    <w:rsid w:val="006A2979"/>
    <w:rsid w:val="006A59C2"/>
    <w:rsid w:val="006A6A27"/>
    <w:rsid w:val="006B0F14"/>
    <w:rsid w:val="006B1C13"/>
    <w:rsid w:val="006B2DAB"/>
    <w:rsid w:val="006B31C4"/>
    <w:rsid w:val="006B64A8"/>
    <w:rsid w:val="006B6FF5"/>
    <w:rsid w:val="006B7AB1"/>
    <w:rsid w:val="006B7BC3"/>
    <w:rsid w:val="006C0E28"/>
    <w:rsid w:val="006C23D3"/>
    <w:rsid w:val="006C573B"/>
    <w:rsid w:val="006C7D53"/>
    <w:rsid w:val="006D1AF2"/>
    <w:rsid w:val="006D1AFE"/>
    <w:rsid w:val="006D1ED8"/>
    <w:rsid w:val="006D72DC"/>
    <w:rsid w:val="006E1A37"/>
    <w:rsid w:val="006E24DE"/>
    <w:rsid w:val="006E30BF"/>
    <w:rsid w:val="006E3C60"/>
    <w:rsid w:val="006E50AC"/>
    <w:rsid w:val="006E53F7"/>
    <w:rsid w:val="006E74EC"/>
    <w:rsid w:val="006F3B3C"/>
    <w:rsid w:val="006F650C"/>
    <w:rsid w:val="007009C7"/>
    <w:rsid w:val="007056FD"/>
    <w:rsid w:val="00707EFF"/>
    <w:rsid w:val="00710606"/>
    <w:rsid w:val="00710D24"/>
    <w:rsid w:val="00711359"/>
    <w:rsid w:val="00715FE3"/>
    <w:rsid w:val="007161E1"/>
    <w:rsid w:val="00717644"/>
    <w:rsid w:val="00717E3D"/>
    <w:rsid w:val="00724879"/>
    <w:rsid w:val="00724F74"/>
    <w:rsid w:val="007255C8"/>
    <w:rsid w:val="007265D5"/>
    <w:rsid w:val="007267E8"/>
    <w:rsid w:val="00734C26"/>
    <w:rsid w:val="00741943"/>
    <w:rsid w:val="00741C92"/>
    <w:rsid w:val="0074299B"/>
    <w:rsid w:val="00744307"/>
    <w:rsid w:val="00744D5F"/>
    <w:rsid w:val="00745B1E"/>
    <w:rsid w:val="007504CC"/>
    <w:rsid w:val="007508DD"/>
    <w:rsid w:val="00750E50"/>
    <w:rsid w:val="0075137E"/>
    <w:rsid w:val="00751426"/>
    <w:rsid w:val="00755F91"/>
    <w:rsid w:val="00755F92"/>
    <w:rsid w:val="0075736F"/>
    <w:rsid w:val="00757A20"/>
    <w:rsid w:val="0076025F"/>
    <w:rsid w:val="00760764"/>
    <w:rsid w:val="00760AAE"/>
    <w:rsid w:val="007664FF"/>
    <w:rsid w:val="0076731B"/>
    <w:rsid w:val="007673EE"/>
    <w:rsid w:val="00767E01"/>
    <w:rsid w:val="007703D9"/>
    <w:rsid w:val="007736D0"/>
    <w:rsid w:val="007746C7"/>
    <w:rsid w:val="0077525B"/>
    <w:rsid w:val="007765B7"/>
    <w:rsid w:val="007771CB"/>
    <w:rsid w:val="00784F85"/>
    <w:rsid w:val="00785C43"/>
    <w:rsid w:val="0078709A"/>
    <w:rsid w:val="00787155"/>
    <w:rsid w:val="00790BC4"/>
    <w:rsid w:val="00790D0C"/>
    <w:rsid w:val="0079204B"/>
    <w:rsid w:val="0079265E"/>
    <w:rsid w:val="00793D49"/>
    <w:rsid w:val="00793F85"/>
    <w:rsid w:val="00797080"/>
    <w:rsid w:val="0079760B"/>
    <w:rsid w:val="007A2566"/>
    <w:rsid w:val="007A3BCC"/>
    <w:rsid w:val="007A75BD"/>
    <w:rsid w:val="007B02AE"/>
    <w:rsid w:val="007B230C"/>
    <w:rsid w:val="007B4440"/>
    <w:rsid w:val="007B444F"/>
    <w:rsid w:val="007B65CA"/>
    <w:rsid w:val="007C0980"/>
    <w:rsid w:val="007C61E9"/>
    <w:rsid w:val="007D058C"/>
    <w:rsid w:val="007D3C0F"/>
    <w:rsid w:val="007D430C"/>
    <w:rsid w:val="007D47E4"/>
    <w:rsid w:val="007D53DB"/>
    <w:rsid w:val="007E0E97"/>
    <w:rsid w:val="007E185B"/>
    <w:rsid w:val="007E1B3F"/>
    <w:rsid w:val="007E38E0"/>
    <w:rsid w:val="007E78D3"/>
    <w:rsid w:val="007F51A3"/>
    <w:rsid w:val="007F60F8"/>
    <w:rsid w:val="007F7323"/>
    <w:rsid w:val="007F78EE"/>
    <w:rsid w:val="00800117"/>
    <w:rsid w:val="008004F5"/>
    <w:rsid w:val="00800ADE"/>
    <w:rsid w:val="00801F2A"/>
    <w:rsid w:val="008025F8"/>
    <w:rsid w:val="008030EC"/>
    <w:rsid w:val="0080764F"/>
    <w:rsid w:val="00811F02"/>
    <w:rsid w:val="00812A90"/>
    <w:rsid w:val="0081356A"/>
    <w:rsid w:val="0081541D"/>
    <w:rsid w:val="00815DCF"/>
    <w:rsid w:val="00821C74"/>
    <w:rsid w:val="00822D2A"/>
    <w:rsid w:val="008230C8"/>
    <w:rsid w:val="008300D7"/>
    <w:rsid w:val="00831E39"/>
    <w:rsid w:val="0083231D"/>
    <w:rsid w:val="00834B27"/>
    <w:rsid w:val="00837619"/>
    <w:rsid w:val="00842B5F"/>
    <w:rsid w:val="00843654"/>
    <w:rsid w:val="00844318"/>
    <w:rsid w:val="0084457B"/>
    <w:rsid w:val="0084757D"/>
    <w:rsid w:val="00851E17"/>
    <w:rsid w:val="00853F7E"/>
    <w:rsid w:val="008605EC"/>
    <w:rsid w:val="00860604"/>
    <w:rsid w:val="00862D0E"/>
    <w:rsid w:val="0087013B"/>
    <w:rsid w:val="00870EC8"/>
    <w:rsid w:val="008710B5"/>
    <w:rsid w:val="00871431"/>
    <w:rsid w:val="00871F2A"/>
    <w:rsid w:val="00871F84"/>
    <w:rsid w:val="008727E5"/>
    <w:rsid w:val="00872D12"/>
    <w:rsid w:val="00873323"/>
    <w:rsid w:val="0087378E"/>
    <w:rsid w:val="00874940"/>
    <w:rsid w:val="008771E8"/>
    <w:rsid w:val="00880FC9"/>
    <w:rsid w:val="00886501"/>
    <w:rsid w:val="00886EE4"/>
    <w:rsid w:val="00887933"/>
    <w:rsid w:val="00890C76"/>
    <w:rsid w:val="00890EFB"/>
    <w:rsid w:val="00891336"/>
    <w:rsid w:val="00891EE5"/>
    <w:rsid w:val="0089324C"/>
    <w:rsid w:val="00895CA0"/>
    <w:rsid w:val="00897911"/>
    <w:rsid w:val="008A22D5"/>
    <w:rsid w:val="008A2D67"/>
    <w:rsid w:val="008A4462"/>
    <w:rsid w:val="008A76F0"/>
    <w:rsid w:val="008B13CE"/>
    <w:rsid w:val="008B3439"/>
    <w:rsid w:val="008B50C3"/>
    <w:rsid w:val="008B50EB"/>
    <w:rsid w:val="008B7BE9"/>
    <w:rsid w:val="008C123A"/>
    <w:rsid w:val="008C1BE4"/>
    <w:rsid w:val="008C39E8"/>
    <w:rsid w:val="008C3B67"/>
    <w:rsid w:val="008D0407"/>
    <w:rsid w:val="008D1E2A"/>
    <w:rsid w:val="008D1E7A"/>
    <w:rsid w:val="008D6387"/>
    <w:rsid w:val="008D7E91"/>
    <w:rsid w:val="008E1282"/>
    <w:rsid w:val="008E2447"/>
    <w:rsid w:val="008F44F5"/>
    <w:rsid w:val="008F502D"/>
    <w:rsid w:val="008F75AD"/>
    <w:rsid w:val="0090063A"/>
    <w:rsid w:val="00901382"/>
    <w:rsid w:val="009033B9"/>
    <w:rsid w:val="0090675D"/>
    <w:rsid w:val="0091029B"/>
    <w:rsid w:val="00913639"/>
    <w:rsid w:val="00913652"/>
    <w:rsid w:val="009145D2"/>
    <w:rsid w:val="0091656E"/>
    <w:rsid w:val="00916654"/>
    <w:rsid w:val="00922935"/>
    <w:rsid w:val="00924F52"/>
    <w:rsid w:val="009261DF"/>
    <w:rsid w:val="00927105"/>
    <w:rsid w:val="00931662"/>
    <w:rsid w:val="009329E1"/>
    <w:rsid w:val="00933D08"/>
    <w:rsid w:val="00935837"/>
    <w:rsid w:val="009369CF"/>
    <w:rsid w:val="00936E08"/>
    <w:rsid w:val="009375F3"/>
    <w:rsid w:val="00943DCB"/>
    <w:rsid w:val="00944D1B"/>
    <w:rsid w:val="00945E0C"/>
    <w:rsid w:val="00952025"/>
    <w:rsid w:val="00952E32"/>
    <w:rsid w:val="00953511"/>
    <w:rsid w:val="00955B79"/>
    <w:rsid w:val="00957A49"/>
    <w:rsid w:val="009643AB"/>
    <w:rsid w:val="0096488A"/>
    <w:rsid w:val="00965FB4"/>
    <w:rsid w:val="009723FD"/>
    <w:rsid w:val="009724D6"/>
    <w:rsid w:val="009736AD"/>
    <w:rsid w:val="00980259"/>
    <w:rsid w:val="00980A01"/>
    <w:rsid w:val="00982720"/>
    <w:rsid w:val="00983E6C"/>
    <w:rsid w:val="00987094"/>
    <w:rsid w:val="00991E71"/>
    <w:rsid w:val="00994406"/>
    <w:rsid w:val="00994F82"/>
    <w:rsid w:val="00995A17"/>
    <w:rsid w:val="00997496"/>
    <w:rsid w:val="009A0721"/>
    <w:rsid w:val="009A10DC"/>
    <w:rsid w:val="009A1443"/>
    <w:rsid w:val="009A44F6"/>
    <w:rsid w:val="009A6445"/>
    <w:rsid w:val="009B27B2"/>
    <w:rsid w:val="009B37A8"/>
    <w:rsid w:val="009B4990"/>
    <w:rsid w:val="009B618A"/>
    <w:rsid w:val="009B66F9"/>
    <w:rsid w:val="009C057A"/>
    <w:rsid w:val="009C06E0"/>
    <w:rsid w:val="009C096A"/>
    <w:rsid w:val="009C2D03"/>
    <w:rsid w:val="009C569C"/>
    <w:rsid w:val="009C63A9"/>
    <w:rsid w:val="009C6F6E"/>
    <w:rsid w:val="009D07B6"/>
    <w:rsid w:val="009D42F9"/>
    <w:rsid w:val="009D5FF0"/>
    <w:rsid w:val="009D6694"/>
    <w:rsid w:val="009D6ACD"/>
    <w:rsid w:val="009E0CEA"/>
    <w:rsid w:val="009E1219"/>
    <w:rsid w:val="009E1693"/>
    <w:rsid w:val="009E1F6E"/>
    <w:rsid w:val="009E43A4"/>
    <w:rsid w:val="009E580E"/>
    <w:rsid w:val="009E791A"/>
    <w:rsid w:val="009F0E02"/>
    <w:rsid w:val="009F0F93"/>
    <w:rsid w:val="009F2A68"/>
    <w:rsid w:val="00A00817"/>
    <w:rsid w:val="00A00EBE"/>
    <w:rsid w:val="00A032DB"/>
    <w:rsid w:val="00A0414F"/>
    <w:rsid w:val="00A1168C"/>
    <w:rsid w:val="00A11AF5"/>
    <w:rsid w:val="00A12DCE"/>
    <w:rsid w:val="00A12DFC"/>
    <w:rsid w:val="00A1329D"/>
    <w:rsid w:val="00A13F12"/>
    <w:rsid w:val="00A146E7"/>
    <w:rsid w:val="00A21C29"/>
    <w:rsid w:val="00A21FAF"/>
    <w:rsid w:val="00A24711"/>
    <w:rsid w:val="00A3162F"/>
    <w:rsid w:val="00A35A11"/>
    <w:rsid w:val="00A37EFA"/>
    <w:rsid w:val="00A405E1"/>
    <w:rsid w:val="00A41025"/>
    <w:rsid w:val="00A4142B"/>
    <w:rsid w:val="00A42F89"/>
    <w:rsid w:val="00A434C7"/>
    <w:rsid w:val="00A46072"/>
    <w:rsid w:val="00A4754D"/>
    <w:rsid w:val="00A5006F"/>
    <w:rsid w:val="00A51B03"/>
    <w:rsid w:val="00A52257"/>
    <w:rsid w:val="00A522EE"/>
    <w:rsid w:val="00A566D1"/>
    <w:rsid w:val="00A62395"/>
    <w:rsid w:val="00A626A9"/>
    <w:rsid w:val="00A62E05"/>
    <w:rsid w:val="00A65C3D"/>
    <w:rsid w:val="00A65C6A"/>
    <w:rsid w:val="00A67447"/>
    <w:rsid w:val="00A67B36"/>
    <w:rsid w:val="00A74F37"/>
    <w:rsid w:val="00A7518B"/>
    <w:rsid w:val="00A751CF"/>
    <w:rsid w:val="00A75210"/>
    <w:rsid w:val="00A75397"/>
    <w:rsid w:val="00A772EB"/>
    <w:rsid w:val="00A77F81"/>
    <w:rsid w:val="00A82D7D"/>
    <w:rsid w:val="00A82DAC"/>
    <w:rsid w:val="00A853C9"/>
    <w:rsid w:val="00A86CA5"/>
    <w:rsid w:val="00A91933"/>
    <w:rsid w:val="00A923CB"/>
    <w:rsid w:val="00A948B7"/>
    <w:rsid w:val="00AA5A75"/>
    <w:rsid w:val="00AA64F0"/>
    <w:rsid w:val="00AA7032"/>
    <w:rsid w:val="00AB0DAE"/>
    <w:rsid w:val="00AB2F78"/>
    <w:rsid w:val="00AB3301"/>
    <w:rsid w:val="00AB4C61"/>
    <w:rsid w:val="00AC092D"/>
    <w:rsid w:val="00AC2071"/>
    <w:rsid w:val="00AC32AF"/>
    <w:rsid w:val="00AC50C7"/>
    <w:rsid w:val="00AC542D"/>
    <w:rsid w:val="00AC5B39"/>
    <w:rsid w:val="00AC5C1D"/>
    <w:rsid w:val="00AC6683"/>
    <w:rsid w:val="00AD2F79"/>
    <w:rsid w:val="00AD6957"/>
    <w:rsid w:val="00AD7576"/>
    <w:rsid w:val="00AE3A0E"/>
    <w:rsid w:val="00AE6BCC"/>
    <w:rsid w:val="00AF0342"/>
    <w:rsid w:val="00AF1FF0"/>
    <w:rsid w:val="00AF390D"/>
    <w:rsid w:val="00AF3C35"/>
    <w:rsid w:val="00AF4249"/>
    <w:rsid w:val="00AF4F94"/>
    <w:rsid w:val="00AF4FC3"/>
    <w:rsid w:val="00AF62C8"/>
    <w:rsid w:val="00AF70E4"/>
    <w:rsid w:val="00B00192"/>
    <w:rsid w:val="00B011E5"/>
    <w:rsid w:val="00B029A7"/>
    <w:rsid w:val="00B05CBF"/>
    <w:rsid w:val="00B06427"/>
    <w:rsid w:val="00B076D3"/>
    <w:rsid w:val="00B10FA2"/>
    <w:rsid w:val="00B115E5"/>
    <w:rsid w:val="00B12162"/>
    <w:rsid w:val="00B15CD1"/>
    <w:rsid w:val="00B17981"/>
    <w:rsid w:val="00B20394"/>
    <w:rsid w:val="00B23CB0"/>
    <w:rsid w:val="00B24454"/>
    <w:rsid w:val="00B2498A"/>
    <w:rsid w:val="00B25434"/>
    <w:rsid w:val="00B25C00"/>
    <w:rsid w:val="00B263BD"/>
    <w:rsid w:val="00B26F60"/>
    <w:rsid w:val="00B2790E"/>
    <w:rsid w:val="00B27D44"/>
    <w:rsid w:val="00B30431"/>
    <w:rsid w:val="00B32801"/>
    <w:rsid w:val="00B33E62"/>
    <w:rsid w:val="00B40957"/>
    <w:rsid w:val="00B41678"/>
    <w:rsid w:val="00B42C5C"/>
    <w:rsid w:val="00B42F4E"/>
    <w:rsid w:val="00B43AAD"/>
    <w:rsid w:val="00B43DBE"/>
    <w:rsid w:val="00B455CD"/>
    <w:rsid w:val="00B4669B"/>
    <w:rsid w:val="00B4715F"/>
    <w:rsid w:val="00B47CDA"/>
    <w:rsid w:val="00B51176"/>
    <w:rsid w:val="00B51328"/>
    <w:rsid w:val="00B51B56"/>
    <w:rsid w:val="00B51E33"/>
    <w:rsid w:val="00B52917"/>
    <w:rsid w:val="00B57382"/>
    <w:rsid w:val="00B601FB"/>
    <w:rsid w:val="00B603FC"/>
    <w:rsid w:val="00B613DB"/>
    <w:rsid w:val="00B62903"/>
    <w:rsid w:val="00B67463"/>
    <w:rsid w:val="00B72677"/>
    <w:rsid w:val="00B7269A"/>
    <w:rsid w:val="00B738AD"/>
    <w:rsid w:val="00B75EAF"/>
    <w:rsid w:val="00B77683"/>
    <w:rsid w:val="00B810A9"/>
    <w:rsid w:val="00B81D68"/>
    <w:rsid w:val="00B834A1"/>
    <w:rsid w:val="00B85521"/>
    <w:rsid w:val="00B901E1"/>
    <w:rsid w:val="00B934A0"/>
    <w:rsid w:val="00B942BF"/>
    <w:rsid w:val="00B956F7"/>
    <w:rsid w:val="00B96389"/>
    <w:rsid w:val="00B97299"/>
    <w:rsid w:val="00BA2758"/>
    <w:rsid w:val="00BA3477"/>
    <w:rsid w:val="00BA51EF"/>
    <w:rsid w:val="00BB2445"/>
    <w:rsid w:val="00BB29B2"/>
    <w:rsid w:val="00BB5930"/>
    <w:rsid w:val="00BC0E06"/>
    <w:rsid w:val="00BC3791"/>
    <w:rsid w:val="00BC4D2B"/>
    <w:rsid w:val="00BC527D"/>
    <w:rsid w:val="00BC68D4"/>
    <w:rsid w:val="00BC77EB"/>
    <w:rsid w:val="00BD00D7"/>
    <w:rsid w:val="00BD0792"/>
    <w:rsid w:val="00BD14CA"/>
    <w:rsid w:val="00BD3A57"/>
    <w:rsid w:val="00BD53DA"/>
    <w:rsid w:val="00BD5642"/>
    <w:rsid w:val="00BD57D8"/>
    <w:rsid w:val="00BD6647"/>
    <w:rsid w:val="00BD6CB7"/>
    <w:rsid w:val="00BE0708"/>
    <w:rsid w:val="00BE1893"/>
    <w:rsid w:val="00BE4E6C"/>
    <w:rsid w:val="00BE55C5"/>
    <w:rsid w:val="00BE74E2"/>
    <w:rsid w:val="00BF13E2"/>
    <w:rsid w:val="00BF1596"/>
    <w:rsid w:val="00BF5826"/>
    <w:rsid w:val="00C014E7"/>
    <w:rsid w:val="00C0275E"/>
    <w:rsid w:val="00C05FA4"/>
    <w:rsid w:val="00C06523"/>
    <w:rsid w:val="00C10249"/>
    <w:rsid w:val="00C10C7F"/>
    <w:rsid w:val="00C1116C"/>
    <w:rsid w:val="00C1246D"/>
    <w:rsid w:val="00C12F3F"/>
    <w:rsid w:val="00C2057A"/>
    <w:rsid w:val="00C21503"/>
    <w:rsid w:val="00C2232D"/>
    <w:rsid w:val="00C2237D"/>
    <w:rsid w:val="00C22CF0"/>
    <w:rsid w:val="00C2440F"/>
    <w:rsid w:val="00C26A5C"/>
    <w:rsid w:val="00C30252"/>
    <w:rsid w:val="00C33B6B"/>
    <w:rsid w:val="00C33D88"/>
    <w:rsid w:val="00C36049"/>
    <w:rsid w:val="00C40633"/>
    <w:rsid w:val="00C47D09"/>
    <w:rsid w:val="00C51C39"/>
    <w:rsid w:val="00C52630"/>
    <w:rsid w:val="00C5333A"/>
    <w:rsid w:val="00C55842"/>
    <w:rsid w:val="00C562D3"/>
    <w:rsid w:val="00C57B2F"/>
    <w:rsid w:val="00C607B2"/>
    <w:rsid w:val="00C61C99"/>
    <w:rsid w:val="00C62972"/>
    <w:rsid w:val="00C64BE1"/>
    <w:rsid w:val="00C7296A"/>
    <w:rsid w:val="00C74BA8"/>
    <w:rsid w:val="00C80E74"/>
    <w:rsid w:val="00C81CB2"/>
    <w:rsid w:val="00C823FD"/>
    <w:rsid w:val="00C83D29"/>
    <w:rsid w:val="00C8436C"/>
    <w:rsid w:val="00C87567"/>
    <w:rsid w:val="00C92A32"/>
    <w:rsid w:val="00C93151"/>
    <w:rsid w:val="00C943EB"/>
    <w:rsid w:val="00C9448C"/>
    <w:rsid w:val="00C94A8B"/>
    <w:rsid w:val="00C962CB"/>
    <w:rsid w:val="00C96B60"/>
    <w:rsid w:val="00C97599"/>
    <w:rsid w:val="00C979F6"/>
    <w:rsid w:val="00CA1222"/>
    <w:rsid w:val="00CA4ECD"/>
    <w:rsid w:val="00CA6DFD"/>
    <w:rsid w:val="00CA71BF"/>
    <w:rsid w:val="00CA79BE"/>
    <w:rsid w:val="00CB35AC"/>
    <w:rsid w:val="00CB5074"/>
    <w:rsid w:val="00CC0D1A"/>
    <w:rsid w:val="00CC12C8"/>
    <w:rsid w:val="00CC268A"/>
    <w:rsid w:val="00CC2CB3"/>
    <w:rsid w:val="00CC37BF"/>
    <w:rsid w:val="00CC5671"/>
    <w:rsid w:val="00CC5CC8"/>
    <w:rsid w:val="00CC6A69"/>
    <w:rsid w:val="00CC76E4"/>
    <w:rsid w:val="00CD107A"/>
    <w:rsid w:val="00CD415D"/>
    <w:rsid w:val="00CD419F"/>
    <w:rsid w:val="00CD6496"/>
    <w:rsid w:val="00CE0138"/>
    <w:rsid w:val="00CE242E"/>
    <w:rsid w:val="00CE4A29"/>
    <w:rsid w:val="00CE6127"/>
    <w:rsid w:val="00CE716F"/>
    <w:rsid w:val="00CE737F"/>
    <w:rsid w:val="00CE787F"/>
    <w:rsid w:val="00CF0BA5"/>
    <w:rsid w:val="00CF1FB7"/>
    <w:rsid w:val="00CF3F5E"/>
    <w:rsid w:val="00CF7689"/>
    <w:rsid w:val="00D02BBC"/>
    <w:rsid w:val="00D0378E"/>
    <w:rsid w:val="00D045F1"/>
    <w:rsid w:val="00D11A1A"/>
    <w:rsid w:val="00D12282"/>
    <w:rsid w:val="00D12B7D"/>
    <w:rsid w:val="00D148B8"/>
    <w:rsid w:val="00D14E67"/>
    <w:rsid w:val="00D15036"/>
    <w:rsid w:val="00D1650E"/>
    <w:rsid w:val="00D2083B"/>
    <w:rsid w:val="00D20929"/>
    <w:rsid w:val="00D234AF"/>
    <w:rsid w:val="00D23D0A"/>
    <w:rsid w:val="00D23DD9"/>
    <w:rsid w:val="00D2670A"/>
    <w:rsid w:val="00D2681D"/>
    <w:rsid w:val="00D321B9"/>
    <w:rsid w:val="00D3311D"/>
    <w:rsid w:val="00D339BE"/>
    <w:rsid w:val="00D33C24"/>
    <w:rsid w:val="00D34EB8"/>
    <w:rsid w:val="00D45556"/>
    <w:rsid w:val="00D462F8"/>
    <w:rsid w:val="00D46629"/>
    <w:rsid w:val="00D468FB"/>
    <w:rsid w:val="00D46D04"/>
    <w:rsid w:val="00D51C23"/>
    <w:rsid w:val="00D5208B"/>
    <w:rsid w:val="00D54658"/>
    <w:rsid w:val="00D556CB"/>
    <w:rsid w:val="00D579CE"/>
    <w:rsid w:val="00D63EAB"/>
    <w:rsid w:val="00D679B8"/>
    <w:rsid w:val="00D71CC3"/>
    <w:rsid w:val="00D72162"/>
    <w:rsid w:val="00D73D1C"/>
    <w:rsid w:val="00D76354"/>
    <w:rsid w:val="00D766A8"/>
    <w:rsid w:val="00D81D9C"/>
    <w:rsid w:val="00D82E12"/>
    <w:rsid w:val="00D82F23"/>
    <w:rsid w:val="00D83EE9"/>
    <w:rsid w:val="00D854C7"/>
    <w:rsid w:val="00D8569A"/>
    <w:rsid w:val="00D8621D"/>
    <w:rsid w:val="00D86CE8"/>
    <w:rsid w:val="00D909CD"/>
    <w:rsid w:val="00D91C8B"/>
    <w:rsid w:val="00D94277"/>
    <w:rsid w:val="00DA019A"/>
    <w:rsid w:val="00DA2552"/>
    <w:rsid w:val="00DA3394"/>
    <w:rsid w:val="00DA3B45"/>
    <w:rsid w:val="00DA456C"/>
    <w:rsid w:val="00DA4B06"/>
    <w:rsid w:val="00DA4D2F"/>
    <w:rsid w:val="00DA5D02"/>
    <w:rsid w:val="00DA64E7"/>
    <w:rsid w:val="00DA7A6A"/>
    <w:rsid w:val="00DB0821"/>
    <w:rsid w:val="00DB2143"/>
    <w:rsid w:val="00DB492F"/>
    <w:rsid w:val="00DB4F24"/>
    <w:rsid w:val="00DB51A0"/>
    <w:rsid w:val="00DB6C0E"/>
    <w:rsid w:val="00DC1419"/>
    <w:rsid w:val="00DC2C88"/>
    <w:rsid w:val="00DC3A90"/>
    <w:rsid w:val="00DC4AFD"/>
    <w:rsid w:val="00DC625C"/>
    <w:rsid w:val="00DC726A"/>
    <w:rsid w:val="00DD0D6D"/>
    <w:rsid w:val="00DD21F3"/>
    <w:rsid w:val="00DD293B"/>
    <w:rsid w:val="00DD325B"/>
    <w:rsid w:val="00DD7614"/>
    <w:rsid w:val="00DE00B0"/>
    <w:rsid w:val="00DE08B8"/>
    <w:rsid w:val="00DE12C3"/>
    <w:rsid w:val="00DE5F41"/>
    <w:rsid w:val="00DE7D5C"/>
    <w:rsid w:val="00DF0560"/>
    <w:rsid w:val="00DF13B2"/>
    <w:rsid w:val="00DF2437"/>
    <w:rsid w:val="00DF41D7"/>
    <w:rsid w:val="00DF4589"/>
    <w:rsid w:val="00DF4FA6"/>
    <w:rsid w:val="00DF72FB"/>
    <w:rsid w:val="00E01F48"/>
    <w:rsid w:val="00E0749C"/>
    <w:rsid w:val="00E10E41"/>
    <w:rsid w:val="00E10F4C"/>
    <w:rsid w:val="00E11A54"/>
    <w:rsid w:val="00E12B9B"/>
    <w:rsid w:val="00E13E21"/>
    <w:rsid w:val="00E14CB7"/>
    <w:rsid w:val="00E1520F"/>
    <w:rsid w:val="00E1528F"/>
    <w:rsid w:val="00E164DE"/>
    <w:rsid w:val="00E22038"/>
    <w:rsid w:val="00E24609"/>
    <w:rsid w:val="00E24A6C"/>
    <w:rsid w:val="00E30640"/>
    <w:rsid w:val="00E317FE"/>
    <w:rsid w:val="00E33C60"/>
    <w:rsid w:val="00E33CC2"/>
    <w:rsid w:val="00E35677"/>
    <w:rsid w:val="00E3743C"/>
    <w:rsid w:val="00E40148"/>
    <w:rsid w:val="00E40FF4"/>
    <w:rsid w:val="00E425A1"/>
    <w:rsid w:val="00E42B0B"/>
    <w:rsid w:val="00E44DC9"/>
    <w:rsid w:val="00E47925"/>
    <w:rsid w:val="00E51232"/>
    <w:rsid w:val="00E524CD"/>
    <w:rsid w:val="00E55784"/>
    <w:rsid w:val="00E568B9"/>
    <w:rsid w:val="00E63FE7"/>
    <w:rsid w:val="00E65822"/>
    <w:rsid w:val="00E6774C"/>
    <w:rsid w:val="00E71BAC"/>
    <w:rsid w:val="00E7368F"/>
    <w:rsid w:val="00E73D04"/>
    <w:rsid w:val="00E74217"/>
    <w:rsid w:val="00E75AD3"/>
    <w:rsid w:val="00E76F6D"/>
    <w:rsid w:val="00E770EB"/>
    <w:rsid w:val="00E77406"/>
    <w:rsid w:val="00E813DE"/>
    <w:rsid w:val="00E82796"/>
    <w:rsid w:val="00E92F12"/>
    <w:rsid w:val="00E948E0"/>
    <w:rsid w:val="00EA257F"/>
    <w:rsid w:val="00EA33C8"/>
    <w:rsid w:val="00EA5BDD"/>
    <w:rsid w:val="00EA5ED0"/>
    <w:rsid w:val="00EA6598"/>
    <w:rsid w:val="00EA7707"/>
    <w:rsid w:val="00EB0E7C"/>
    <w:rsid w:val="00EB3586"/>
    <w:rsid w:val="00EB40AB"/>
    <w:rsid w:val="00EB5F3B"/>
    <w:rsid w:val="00EC2E62"/>
    <w:rsid w:val="00EC5927"/>
    <w:rsid w:val="00EC7001"/>
    <w:rsid w:val="00EC72B7"/>
    <w:rsid w:val="00ED0C3E"/>
    <w:rsid w:val="00ED21C4"/>
    <w:rsid w:val="00ED244C"/>
    <w:rsid w:val="00ED3FEA"/>
    <w:rsid w:val="00EE125D"/>
    <w:rsid w:val="00EE13B8"/>
    <w:rsid w:val="00EE18F3"/>
    <w:rsid w:val="00EE2197"/>
    <w:rsid w:val="00EE3D92"/>
    <w:rsid w:val="00EE53FF"/>
    <w:rsid w:val="00EE6BD8"/>
    <w:rsid w:val="00EF1DF0"/>
    <w:rsid w:val="00EF25DB"/>
    <w:rsid w:val="00EF4130"/>
    <w:rsid w:val="00EF4EBB"/>
    <w:rsid w:val="00EF599E"/>
    <w:rsid w:val="00EF6783"/>
    <w:rsid w:val="00F00C70"/>
    <w:rsid w:val="00F01590"/>
    <w:rsid w:val="00F024D2"/>
    <w:rsid w:val="00F03D05"/>
    <w:rsid w:val="00F065CE"/>
    <w:rsid w:val="00F06CC7"/>
    <w:rsid w:val="00F1007B"/>
    <w:rsid w:val="00F10F41"/>
    <w:rsid w:val="00F111E0"/>
    <w:rsid w:val="00F16952"/>
    <w:rsid w:val="00F202A9"/>
    <w:rsid w:val="00F232F0"/>
    <w:rsid w:val="00F24BFB"/>
    <w:rsid w:val="00F26E8C"/>
    <w:rsid w:val="00F278B2"/>
    <w:rsid w:val="00F31D83"/>
    <w:rsid w:val="00F33BA0"/>
    <w:rsid w:val="00F33C74"/>
    <w:rsid w:val="00F37C98"/>
    <w:rsid w:val="00F408F1"/>
    <w:rsid w:val="00F40E46"/>
    <w:rsid w:val="00F410E6"/>
    <w:rsid w:val="00F44556"/>
    <w:rsid w:val="00F44EEB"/>
    <w:rsid w:val="00F46F54"/>
    <w:rsid w:val="00F5218B"/>
    <w:rsid w:val="00F527DD"/>
    <w:rsid w:val="00F53995"/>
    <w:rsid w:val="00F54863"/>
    <w:rsid w:val="00F54A25"/>
    <w:rsid w:val="00F54DFF"/>
    <w:rsid w:val="00F579E5"/>
    <w:rsid w:val="00F606A7"/>
    <w:rsid w:val="00F62895"/>
    <w:rsid w:val="00F63858"/>
    <w:rsid w:val="00F64C6A"/>
    <w:rsid w:val="00F671CC"/>
    <w:rsid w:val="00F70B51"/>
    <w:rsid w:val="00F750DA"/>
    <w:rsid w:val="00F816C8"/>
    <w:rsid w:val="00F82240"/>
    <w:rsid w:val="00F910F0"/>
    <w:rsid w:val="00F937B3"/>
    <w:rsid w:val="00F9482A"/>
    <w:rsid w:val="00F96319"/>
    <w:rsid w:val="00FA13C5"/>
    <w:rsid w:val="00FA1BE7"/>
    <w:rsid w:val="00FA2A2F"/>
    <w:rsid w:val="00FA516B"/>
    <w:rsid w:val="00FB20F0"/>
    <w:rsid w:val="00FB293C"/>
    <w:rsid w:val="00FB48A4"/>
    <w:rsid w:val="00FB5D11"/>
    <w:rsid w:val="00FB6807"/>
    <w:rsid w:val="00FC0895"/>
    <w:rsid w:val="00FC0D8A"/>
    <w:rsid w:val="00FC10E7"/>
    <w:rsid w:val="00FC312B"/>
    <w:rsid w:val="00FC54E9"/>
    <w:rsid w:val="00FC5E66"/>
    <w:rsid w:val="00FC631A"/>
    <w:rsid w:val="00FC720E"/>
    <w:rsid w:val="00FC7E2C"/>
    <w:rsid w:val="00FC7FCD"/>
    <w:rsid w:val="00FD0986"/>
    <w:rsid w:val="00FD0D39"/>
    <w:rsid w:val="00FD1216"/>
    <w:rsid w:val="00FD43AB"/>
    <w:rsid w:val="00FD5FED"/>
    <w:rsid w:val="00FD637C"/>
    <w:rsid w:val="00FE0713"/>
    <w:rsid w:val="00FE08B0"/>
    <w:rsid w:val="00FE1006"/>
    <w:rsid w:val="00FE1C31"/>
    <w:rsid w:val="00FE5B24"/>
    <w:rsid w:val="00FE6025"/>
    <w:rsid w:val="00FE70C4"/>
    <w:rsid w:val="00FE7677"/>
    <w:rsid w:val="00FF1783"/>
    <w:rsid w:val="00FF236E"/>
    <w:rsid w:val="00FF2976"/>
    <w:rsid w:val="00FF298E"/>
    <w:rsid w:val="00FF5828"/>
    <w:rsid w:val="00FF64F8"/>
    <w:rsid w:val="00FF78C3"/>
    <w:rsid w:val="00FF7B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8A58B87"/>
  <w15:docId w15:val="{D4BD8816-92EF-4477-92DE-DFFDAF790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496"/>
    <w:rPr>
      <w:sz w:val="24"/>
      <w:lang w:eastAsia="en-US"/>
    </w:rPr>
  </w:style>
  <w:style w:type="paragraph" w:styleId="Heading1">
    <w:name w:val="heading 1"/>
    <w:basedOn w:val="Normal"/>
    <w:next w:val="Normal"/>
    <w:qFormat/>
    <w:rsid w:val="00997496"/>
    <w:pPr>
      <w:keepNext/>
      <w:tabs>
        <w:tab w:val="right" w:pos="9072"/>
      </w:tabs>
      <w:outlineLvl w:val="0"/>
    </w:pPr>
    <w:rPr>
      <w:rFonts w:ascii="Arial" w:hAnsi="Arial"/>
      <w:b/>
      <w:i/>
      <w:sz w:val="32"/>
    </w:rPr>
  </w:style>
  <w:style w:type="paragraph" w:styleId="Heading2">
    <w:name w:val="heading 2"/>
    <w:basedOn w:val="Normal"/>
    <w:next w:val="Normal"/>
    <w:qFormat/>
    <w:rsid w:val="00997496"/>
    <w:pPr>
      <w:keepNext/>
      <w:spacing w:line="240" w:lineRule="exact"/>
      <w:outlineLvl w:val="1"/>
    </w:pPr>
    <w:rPr>
      <w:rFonts w:ascii="Arial" w:hAnsi="Arial"/>
      <w:b/>
    </w:rPr>
  </w:style>
  <w:style w:type="paragraph" w:styleId="Heading3">
    <w:name w:val="heading 3"/>
    <w:basedOn w:val="Normal"/>
    <w:next w:val="Normal"/>
    <w:qFormat/>
    <w:rsid w:val="00997496"/>
    <w:pPr>
      <w:keepNext/>
      <w:spacing w:line="240" w:lineRule="exact"/>
      <w:outlineLvl w:val="2"/>
    </w:pPr>
    <w:rPr>
      <w:rFonts w:ascii="Arial" w:hAnsi="Arial"/>
      <w:b/>
      <w:sz w:val="22"/>
    </w:rPr>
  </w:style>
  <w:style w:type="paragraph" w:styleId="Heading4">
    <w:name w:val="heading 4"/>
    <w:basedOn w:val="Normal"/>
    <w:next w:val="Normal"/>
    <w:qFormat/>
    <w:rsid w:val="00997496"/>
    <w:pPr>
      <w:keepNext/>
      <w:spacing w:line="240" w:lineRule="exact"/>
      <w:ind w:left="720" w:hanging="720"/>
      <w:outlineLvl w:val="3"/>
    </w:pPr>
    <w:rPr>
      <w:rFonts w:ascii="Arial" w:hAnsi="Arial"/>
      <w:b/>
      <w:sz w:val="22"/>
    </w:rPr>
  </w:style>
  <w:style w:type="paragraph" w:styleId="Heading5">
    <w:name w:val="heading 5"/>
    <w:basedOn w:val="Normal"/>
    <w:next w:val="Normal"/>
    <w:qFormat/>
    <w:rsid w:val="00997496"/>
    <w:pPr>
      <w:keepNext/>
      <w:jc w:val="both"/>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6D92"/>
    <w:pPr>
      <w:tabs>
        <w:tab w:val="center" w:pos="4320"/>
        <w:tab w:val="right" w:pos="8640"/>
      </w:tabs>
    </w:pPr>
  </w:style>
  <w:style w:type="paragraph" w:styleId="Footer">
    <w:name w:val="footer"/>
    <w:basedOn w:val="Normal"/>
    <w:link w:val="FooterChar"/>
    <w:uiPriority w:val="99"/>
    <w:rsid w:val="00A56D92"/>
    <w:pPr>
      <w:tabs>
        <w:tab w:val="center" w:pos="4320"/>
        <w:tab w:val="right" w:pos="8640"/>
      </w:tabs>
    </w:pPr>
  </w:style>
  <w:style w:type="character" w:styleId="Hyperlink">
    <w:name w:val="Hyperlink"/>
    <w:basedOn w:val="DefaultParagraphFont"/>
    <w:uiPriority w:val="99"/>
    <w:semiHidden/>
    <w:unhideWhenUsed/>
    <w:rsid w:val="00492DE9"/>
    <w:rPr>
      <w:color w:val="0000FF"/>
      <w:u w:val="single"/>
    </w:rPr>
  </w:style>
  <w:style w:type="character" w:customStyle="1" w:styleId="FooterChar">
    <w:name w:val="Footer Char"/>
    <w:basedOn w:val="DefaultParagraphFont"/>
    <w:link w:val="Footer"/>
    <w:uiPriority w:val="99"/>
    <w:rsid w:val="003106C0"/>
    <w:rPr>
      <w:sz w:val="24"/>
      <w:lang w:eastAsia="en-US"/>
    </w:rPr>
  </w:style>
  <w:style w:type="paragraph" w:styleId="ListParagraph">
    <w:name w:val="List Paragraph"/>
    <w:basedOn w:val="Normal"/>
    <w:uiPriority w:val="34"/>
    <w:qFormat/>
    <w:rsid w:val="0024692A"/>
    <w:pPr>
      <w:ind w:left="720"/>
      <w:contextualSpacing/>
    </w:pPr>
  </w:style>
  <w:style w:type="table" w:styleId="TableGrid">
    <w:name w:val="Table Grid"/>
    <w:basedOn w:val="TableNormal"/>
    <w:uiPriority w:val="59"/>
    <w:rsid w:val="00D86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43A4"/>
    <w:rPr>
      <w:sz w:val="16"/>
      <w:szCs w:val="16"/>
    </w:rPr>
  </w:style>
  <w:style w:type="paragraph" w:styleId="CommentText">
    <w:name w:val="annotation text"/>
    <w:basedOn w:val="Normal"/>
    <w:link w:val="CommentTextChar"/>
    <w:uiPriority w:val="99"/>
    <w:semiHidden/>
    <w:unhideWhenUsed/>
    <w:rsid w:val="009E43A4"/>
    <w:rPr>
      <w:sz w:val="20"/>
    </w:rPr>
  </w:style>
  <w:style w:type="character" w:customStyle="1" w:styleId="CommentTextChar">
    <w:name w:val="Comment Text Char"/>
    <w:basedOn w:val="DefaultParagraphFont"/>
    <w:link w:val="CommentText"/>
    <w:uiPriority w:val="99"/>
    <w:semiHidden/>
    <w:rsid w:val="009E43A4"/>
    <w:rPr>
      <w:lang w:eastAsia="en-US"/>
    </w:rPr>
  </w:style>
  <w:style w:type="paragraph" w:styleId="CommentSubject">
    <w:name w:val="annotation subject"/>
    <w:basedOn w:val="CommentText"/>
    <w:next w:val="CommentText"/>
    <w:link w:val="CommentSubjectChar"/>
    <w:uiPriority w:val="99"/>
    <w:semiHidden/>
    <w:unhideWhenUsed/>
    <w:rsid w:val="009E43A4"/>
    <w:rPr>
      <w:b/>
      <w:bCs/>
    </w:rPr>
  </w:style>
  <w:style w:type="character" w:customStyle="1" w:styleId="CommentSubjectChar">
    <w:name w:val="Comment Subject Char"/>
    <w:basedOn w:val="CommentTextChar"/>
    <w:link w:val="CommentSubject"/>
    <w:uiPriority w:val="99"/>
    <w:semiHidden/>
    <w:rsid w:val="009E43A4"/>
    <w:rPr>
      <w:b/>
      <w:bCs/>
      <w:lang w:eastAsia="en-US"/>
    </w:rPr>
  </w:style>
  <w:style w:type="paragraph" w:styleId="BalloonText">
    <w:name w:val="Balloon Text"/>
    <w:basedOn w:val="Normal"/>
    <w:link w:val="BalloonTextChar"/>
    <w:uiPriority w:val="99"/>
    <w:semiHidden/>
    <w:unhideWhenUsed/>
    <w:rsid w:val="009E43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3A4"/>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14671">
      <w:bodyDiv w:val="1"/>
      <w:marLeft w:val="0"/>
      <w:marRight w:val="0"/>
      <w:marTop w:val="0"/>
      <w:marBottom w:val="0"/>
      <w:divBdr>
        <w:top w:val="none" w:sz="0" w:space="0" w:color="auto"/>
        <w:left w:val="none" w:sz="0" w:space="0" w:color="auto"/>
        <w:bottom w:val="none" w:sz="0" w:space="0" w:color="auto"/>
        <w:right w:val="none" w:sz="0" w:space="0" w:color="auto"/>
      </w:divBdr>
    </w:div>
    <w:div w:id="1004476820">
      <w:bodyDiv w:val="1"/>
      <w:marLeft w:val="0"/>
      <w:marRight w:val="0"/>
      <w:marTop w:val="0"/>
      <w:marBottom w:val="0"/>
      <w:divBdr>
        <w:top w:val="none" w:sz="0" w:space="0" w:color="auto"/>
        <w:left w:val="none" w:sz="0" w:space="0" w:color="auto"/>
        <w:bottom w:val="none" w:sz="0" w:space="0" w:color="auto"/>
        <w:right w:val="none" w:sz="0" w:space="0" w:color="auto"/>
      </w:divBdr>
    </w:div>
    <w:div w:id="157974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GM/01</vt:lpstr>
    </vt:vector>
  </TitlesOfParts>
  <Company>LUSU</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01</dc:title>
  <dc:subject/>
  <dc:creator>Longmire, Veronica</dc:creator>
  <cp:keywords/>
  <cp:lastModifiedBy>Atree Ghosh</cp:lastModifiedBy>
  <cp:revision>8</cp:revision>
  <cp:lastPrinted>2020-05-26T20:26:00Z</cp:lastPrinted>
  <dcterms:created xsi:type="dcterms:W3CDTF">2020-08-01T02:08:00Z</dcterms:created>
  <dcterms:modified xsi:type="dcterms:W3CDTF">2020-08-0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056C1FF089EF4FADE1E77C97DA1B23</vt:lpwstr>
  </property>
</Properties>
</file>